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95A54D" w14:textId="3F4A3921" w:rsidR="007E5759" w:rsidRPr="007E5759" w:rsidRDefault="007E5759" w:rsidP="007E5759">
      <w:pPr>
        <w:keepNext/>
        <w:keepLines/>
        <w:spacing w:before="240" w:line="259" w:lineRule="auto"/>
        <w:jc w:val="left"/>
        <w:outlineLvl w:val="0"/>
        <w:rPr>
          <w:rFonts w:ascii="Ink Free" w:eastAsia="Times New Roman" w:hAnsi="Ink Free" w:cs="Times New Roman"/>
          <w:b/>
          <w:bCs/>
          <w:color w:val="2F5496"/>
          <w:sz w:val="36"/>
          <w:szCs w:val="36"/>
        </w:rPr>
      </w:pPr>
      <w:r w:rsidRPr="007E5759">
        <w:rPr>
          <w:rFonts w:ascii="Ink Free" w:eastAsia="Times New Roman" w:hAnsi="Ink Free" w:cs="Times New Roman"/>
          <w:b/>
          <w:bCs/>
          <w:color w:val="2F5496"/>
          <w:sz w:val="36"/>
          <w:szCs w:val="36"/>
        </w:rPr>
        <w:t xml:space="preserve">MODULE 7 Personal Time Planner </w:t>
      </w:r>
    </w:p>
    <w:tbl>
      <w:tblPr>
        <w:tblStyle w:val="TableGrid1"/>
        <w:tblW w:w="10060" w:type="dxa"/>
        <w:tblInd w:w="-275" w:type="dxa"/>
        <w:tblLook w:val="04A0" w:firstRow="1" w:lastRow="0" w:firstColumn="1" w:lastColumn="0" w:noHBand="0" w:noVBand="1"/>
      </w:tblPr>
      <w:tblGrid>
        <w:gridCol w:w="1701"/>
        <w:gridCol w:w="379"/>
        <w:gridCol w:w="1644"/>
        <w:gridCol w:w="395"/>
        <w:gridCol w:w="1701"/>
        <w:gridCol w:w="411"/>
        <w:gridCol w:w="1701"/>
        <w:gridCol w:w="427"/>
        <w:gridCol w:w="1701"/>
      </w:tblGrid>
      <w:tr w:rsidR="00141E50" w:rsidRPr="007E5759" w14:paraId="7F85E74B" w14:textId="77777777" w:rsidTr="0067356F">
        <w:trPr>
          <w:trHeight w:val="404"/>
        </w:trPr>
        <w:tc>
          <w:tcPr>
            <w:tcW w:w="1701" w:type="dxa"/>
            <w:tcBorders>
              <w:top w:val="double" w:sz="4" w:space="0" w:color="9BBB59" w:themeColor="accent3"/>
              <w:left w:val="double" w:sz="4" w:space="0" w:color="9BBB59" w:themeColor="accent3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</w:tcPr>
          <w:p w14:paraId="36F38631" w14:textId="77777777" w:rsidR="00141E50" w:rsidRPr="007E5759" w:rsidRDefault="00141E50" w:rsidP="007E5759">
            <w:pPr>
              <w:spacing w:after="160" w:line="259" w:lineRule="auto"/>
              <w:jc w:val="center"/>
              <w:rPr>
                <w:rFonts w:ascii="Architects Daughter" w:eastAsia="Calibri" w:hAnsi="Architects Daughter" w:cs="Times New Roman"/>
                <w:szCs w:val="24"/>
              </w:rPr>
            </w:pPr>
            <w:r w:rsidRPr="007E5759">
              <w:rPr>
                <w:rFonts w:ascii="Architects Daughter" w:eastAsia="Calibri" w:hAnsi="Architects Daughter" w:cs="Times New Roman"/>
                <w:szCs w:val="24"/>
              </w:rPr>
              <w:t>Week 1</w:t>
            </w:r>
          </w:p>
        </w:tc>
        <w:tc>
          <w:tcPr>
            <w:tcW w:w="379" w:type="dxa"/>
            <w:tcBorders>
              <w:top w:val="double" w:sz="4" w:space="0" w:color="9BBB59" w:themeColor="accent3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</w:tcPr>
          <w:p w14:paraId="376FCC29" w14:textId="77777777" w:rsidR="00141E50" w:rsidRPr="007E5759" w:rsidRDefault="00141E50" w:rsidP="007E5759">
            <w:pPr>
              <w:spacing w:after="160" w:line="259" w:lineRule="auto"/>
              <w:jc w:val="center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644" w:type="dxa"/>
            <w:tcBorders>
              <w:top w:val="double" w:sz="4" w:space="0" w:color="9BBB59" w:themeColor="accent3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</w:tcPr>
          <w:p w14:paraId="56F809E0" w14:textId="77777777" w:rsidR="00141E50" w:rsidRPr="007E5759" w:rsidRDefault="00141E50" w:rsidP="007E5759">
            <w:pPr>
              <w:spacing w:after="160" w:line="259" w:lineRule="auto"/>
              <w:jc w:val="center"/>
              <w:rPr>
                <w:rFonts w:ascii="Architects Daughter" w:eastAsia="Calibri" w:hAnsi="Architects Daughter" w:cs="Times New Roman"/>
                <w:szCs w:val="24"/>
              </w:rPr>
            </w:pPr>
            <w:r w:rsidRPr="007E5759">
              <w:rPr>
                <w:rFonts w:ascii="Architects Daughter" w:eastAsia="Calibri" w:hAnsi="Architects Daughter" w:cs="Times New Roman"/>
                <w:szCs w:val="24"/>
              </w:rPr>
              <w:t>Week 2</w:t>
            </w:r>
          </w:p>
        </w:tc>
        <w:tc>
          <w:tcPr>
            <w:tcW w:w="395" w:type="dxa"/>
            <w:tcBorders>
              <w:top w:val="double" w:sz="4" w:space="0" w:color="9BBB59" w:themeColor="accent3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</w:tcPr>
          <w:p w14:paraId="049FAD12" w14:textId="77777777" w:rsidR="00141E50" w:rsidRPr="007E5759" w:rsidRDefault="00141E50" w:rsidP="007E5759">
            <w:pPr>
              <w:spacing w:after="160" w:line="259" w:lineRule="auto"/>
              <w:jc w:val="center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701" w:type="dxa"/>
            <w:tcBorders>
              <w:top w:val="double" w:sz="4" w:space="0" w:color="9BBB59" w:themeColor="accent3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</w:tcPr>
          <w:p w14:paraId="7CBF4515" w14:textId="77777777" w:rsidR="00141E50" w:rsidRPr="007E5759" w:rsidRDefault="00141E50" w:rsidP="007E5759">
            <w:pPr>
              <w:spacing w:after="160" w:line="259" w:lineRule="auto"/>
              <w:jc w:val="center"/>
              <w:rPr>
                <w:rFonts w:ascii="Architects Daughter" w:eastAsia="Calibri" w:hAnsi="Architects Daughter" w:cs="Times New Roman"/>
                <w:szCs w:val="24"/>
              </w:rPr>
            </w:pPr>
            <w:r w:rsidRPr="007E5759">
              <w:rPr>
                <w:rFonts w:ascii="Architects Daughter" w:eastAsia="Calibri" w:hAnsi="Architects Daughter" w:cs="Times New Roman"/>
                <w:szCs w:val="24"/>
              </w:rPr>
              <w:t>Week 3</w:t>
            </w:r>
          </w:p>
        </w:tc>
        <w:tc>
          <w:tcPr>
            <w:tcW w:w="411" w:type="dxa"/>
            <w:tcBorders>
              <w:top w:val="double" w:sz="4" w:space="0" w:color="9BBB59" w:themeColor="accent3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</w:tcPr>
          <w:p w14:paraId="50CA23A6" w14:textId="77777777" w:rsidR="00141E50" w:rsidRPr="007E5759" w:rsidRDefault="00141E50" w:rsidP="007E5759">
            <w:pPr>
              <w:spacing w:after="160" w:line="259" w:lineRule="auto"/>
              <w:jc w:val="center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701" w:type="dxa"/>
            <w:tcBorders>
              <w:top w:val="double" w:sz="4" w:space="0" w:color="9BBB59" w:themeColor="accent3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</w:tcPr>
          <w:p w14:paraId="75C67C3B" w14:textId="77777777" w:rsidR="00141E50" w:rsidRPr="007E5759" w:rsidRDefault="00141E50" w:rsidP="007E5759">
            <w:pPr>
              <w:spacing w:after="160" w:line="259" w:lineRule="auto"/>
              <w:jc w:val="center"/>
              <w:rPr>
                <w:rFonts w:ascii="Architects Daughter" w:eastAsia="Calibri" w:hAnsi="Architects Daughter" w:cs="Times New Roman"/>
                <w:szCs w:val="24"/>
              </w:rPr>
            </w:pPr>
            <w:r w:rsidRPr="007E5759">
              <w:rPr>
                <w:rFonts w:ascii="Architects Daughter" w:eastAsia="Calibri" w:hAnsi="Architects Daughter" w:cs="Times New Roman"/>
                <w:szCs w:val="24"/>
              </w:rPr>
              <w:t>Week 4</w:t>
            </w:r>
          </w:p>
        </w:tc>
        <w:tc>
          <w:tcPr>
            <w:tcW w:w="427" w:type="dxa"/>
            <w:tcBorders>
              <w:top w:val="double" w:sz="4" w:space="0" w:color="9BBB59" w:themeColor="accent3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</w:tcPr>
          <w:p w14:paraId="5A98D6F9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701" w:type="dxa"/>
            <w:tcBorders>
              <w:top w:val="double" w:sz="4" w:space="0" w:color="9BBB59" w:themeColor="accent3"/>
              <w:left w:val="single" w:sz="4" w:space="0" w:color="auto"/>
              <w:bottom w:val="single" w:sz="4" w:space="0" w:color="auto"/>
              <w:right w:val="double" w:sz="4" w:space="0" w:color="9BBB59" w:themeColor="accent3"/>
            </w:tcBorders>
            <w:shd w:val="clear" w:color="auto" w:fill="C5E0B3"/>
          </w:tcPr>
          <w:p w14:paraId="347BEBE5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  <w:r w:rsidRPr="007E5759">
              <w:rPr>
                <w:rFonts w:ascii="Architects Daughter" w:eastAsia="Calibri" w:hAnsi="Architects Daughter" w:cs="Times New Roman"/>
                <w:szCs w:val="24"/>
              </w:rPr>
              <w:t>Week5</w:t>
            </w:r>
          </w:p>
        </w:tc>
      </w:tr>
      <w:tr w:rsidR="00141E50" w:rsidRPr="007E5759" w14:paraId="0FEDEBE9" w14:textId="77777777" w:rsidTr="0067356F">
        <w:trPr>
          <w:trHeight w:val="1162"/>
        </w:trPr>
        <w:tc>
          <w:tcPr>
            <w:tcW w:w="1701" w:type="dxa"/>
            <w:tcBorders>
              <w:top w:val="single" w:sz="4" w:space="0" w:color="auto"/>
              <w:left w:val="double" w:sz="4" w:space="0" w:color="9BBB59" w:themeColor="accent3"/>
              <w:bottom w:val="single" w:sz="4" w:space="0" w:color="auto"/>
            </w:tcBorders>
            <w:vAlign w:val="center"/>
          </w:tcPr>
          <w:p w14:paraId="4F072ED1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  <w:lang w:val="fr-FR"/>
              </w:rPr>
            </w:pPr>
            <w:proofErr w:type="gramStart"/>
            <w:r w:rsidRPr="007E5759">
              <w:rPr>
                <w:rFonts w:ascii="Architects Daughter" w:eastAsia="Calibri" w:hAnsi="Architects Daughter" w:cs="Times New Roman"/>
                <w:szCs w:val="24"/>
                <w:lang w:val="fr-FR"/>
              </w:rPr>
              <w:t>Date:</w:t>
            </w:r>
            <w:proofErr w:type="gramEnd"/>
            <w:r w:rsidRPr="007E5759">
              <w:rPr>
                <w:rFonts w:ascii="Architects Daughter" w:eastAsia="Calibri" w:hAnsi="Architects Daughter" w:cs="Times New Roman"/>
                <w:szCs w:val="24"/>
                <w:lang w:val="fr-FR"/>
              </w:rPr>
              <w:t xml:space="preserve"> </w:t>
            </w:r>
            <w:r w:rsidRPr="007E5759">
              <w:rPr>
                <w:rFonts w:ascii="Calibri" w:eastAsia="Calibri" w:hAnsi="Calibri" w:cs="Calibri"/>
                <w:szCs w:val="24"/>
                <w:lang w:val="fr-FR"/>
              </w:rPr>
              <w:t>________</w:t>
            </w:r>
          </w:p>
          <w:p w14:paraId="619BEA74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  <w:lang w:val="fr-FR"/>
              </w:rPr>
            </w:pPr>
          </w:p>
        </w:tc>
        <w:tc>
          <w:tcPr>
            <w:tcW w:w="379" w:type="dxa"/>
            <w:tcBorders>
              <w:top w:val="single" w:sz="4" w:space="0" w:color="auto"/>
              <w:bottom w:val="single" w:sz="4" w:space="0" w:color="auto"/>
            </w:tcBorders>
            <w:shd w:val="clear" w:color="auto" w:fill="C5E0B3"/>
            <w:vAlign w:val="center"/>
          </w:tcPr>
          <w:p w14:paraId="357E5EE0" w14:textId="77777777" w:rsidR="00141E50" w:rsidRPr="007E5759" w:rsidRDefault="00141E50" w:rsidP="007E5759">
            <w:pPr>
              <w:spacing w:after="160" w:line="259" w:lineRule="auto"/>
              <w:jc w:val="center"/>
              <w:rPr>
                <w:rFonts w:ascii="Architects Daughter" w:eastAsia="Calibri" w:hAnsi="Architects Daughter" w:cs="Times New Roman"/>
                <w:szCs w:val="24"/>
                <w:lang w:val="fr-FR"/>
              </w:rPr>
            </w:pPr>
          </w:p>
        </w:tc>
        <w:tc>
          <w:tcPr>
            <w:tcW w:w="1644" w:type="dxa"/>
            <w:tcBorders>
              <w:top w:val="single" w:sz="4" w:space="0" w:color="auto"/>
              <w:bottom w:val="single" w:sz="4" w:space="0" w:color="auto"/>
            </w:tcBorders>
          </w:tcPr>
          <w:p w14:paraId="4C0A7F15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  <w:lang w:val="fr-FR"/>
              </w:rPr>
            </w:pPr>
            <w:proofErr w:type="gramStart"/>
            <w:r w:rsidRPr="007E5759">
              <w:rPr>
                <w:rFonts w:ascii="Architects Daughter" w:eastAsia="Calibri" w:hAnsi="Architects Daughter" w:cs="Times New Roman"/>
                <w:szCs w:val="24"/>
                <w:lang w:val="fr-FR"/>
              </w:rPr>
              <w:t>Date:</w:t>
            </w:r>
            <w:proofErr w:type="gramEnd"/>
            <w:r w:rsidRPr="007E5759">
              <w:rPr>
                <w:rFonts w:ascii="Architects Daughter" w:eastAsia="Calibri" w:hAnsi="Architects Daughter" w:cs="Times New Roman"/>
                <w:szCs w:val="24"/>
                <w:lang w:val="fr-FR"/>
              </w:rPr>
              <w:t xml:space="preserve"> </w:t>
            </w:r>
            <w:r w:rsidRPr="007E5759">
              <w:rPr>
                <w:rFonts w:ascii="Calibri" w:eastAsia="Calibri" w:hAnsi="Calibri" w:cs="Calibri"/>
                <w:szCs w:val="24"/>
                <w:lang w:val="fr-FR"/>
              </w:rPr>
              <w:t>________</w:t>
            </w:r>
          </w:p>
        </w:tc>
        <w:tc>
          <w:tcPr>
            <w:tcW w:w="395" w:type="dxa"/>
            <w:tcBorders>
              <w:top w:val="single" w:sz="4" w:space="0" w:color="auto"/>
              <w:bottom w:val="single" w:sz="4" w:space="0" w:color="auto"/>
            </w:tcBorders>
            <w:shd w:val="clear" w:color="auto" w:fill="C5E0B3"/>
          </w:tcPr>
          <w:p w14:paraId="49BA1BF3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03CF1285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  <w:lang w:val="fr-FR"/>
              </w:rPr>
            </w:pPr>
            <w:proofErr w:type="gramStart"/>
            <w:r w:rsidRPr="007E5759">
              <w:rPr>
                <w:rFonts w:ascii="Architects Daughter" w:eastAsia="Calibri" w:hAnsi="Architects Daughter" w:cs="Times New Roman"/>
                <w:szCs w:val="24"/>
                <w:lang w:val="fr-FR"/>
              </w:rPr>
              <w:t>Date:</w:t>
            </w:r>
            <w:proofErr w:type="gramEnd"/>
            <w:r w:rsidRPr="007E5759">
              <w:rPr>
                <w:rFonts w:ascii="Architects Daughter" w:eastAsia="Calibri" w:hAnsi="Architects Daughter" w:cs="Times New Roman"/>
                <w:szCs w:val="24"/>
                <w:lang w:val="fr-FR"/>
              </w:rPr>
              <w:t xml:space="preserve"> </w:t>
            </w:r>
            <w:r w:rsidRPr="007E5759">
              <w:rPr>
                <w:rFonts w:ascii="Calibri" w:eastAsia="Calibri" w:hAnsi="Calibri" w:cs="Calibri"/>
                <w:szCs w:val="24"/>
                <w:lang w:val="fr-FR"/>
              </w:rPr>
              <w:t>________</w:t>
            </w:r>
          </w:p>
        </w:tc>
        <w:tc>
          <w:tcPr>
            <w:tcW w:w="411" w:type="dxa"/>
            <w:tcBorders>
              <w:top w:val="single" w:sz="4" w:space="0" w:color="auto"/>
              <w:bottom w:val="single" w:sz="4" w:space="0" w:color="auto"/>
            </w:tcBorders>
            <w:shd w:val="clear" w:color="auto" w:fill="C5E0B3"/>
          </w:tcPr>
          <w:p w14:paraId="3A06389B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B6664E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  <w:r w:rsidRPr="007E5759">
              <w:rPr>
                <w:rFonts w:ascii="Architects Daughter" w:eastAsia="Calibri" w:hAnsi="Architects Daughter" w:cs="Times New Roman"/>
                <w:color w:val="BFBFBF"/>
                <w:szCs w:val="24"/>
              </w:rPr>
              <w:t>Date: ____</w:t>
            </w:r>
          </w:p>
          <w:p w14:paraId="3F7F8990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C5E0B3"/>
          </w:tcPr>
          <w:p w14:paraId="1ACD413E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double" w:sz="4" w:space="0" w:color="9BBB59" w:themeColor="accent3"/>
            </w:tcBorders>
            <w:shd w:val="clear" w:color="auto" w:fill="FFFFFF"/>
          </w:tcPr>
          <w:p w14:paraId="4F4C9887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  <w:r w:rsidRPr="007E5759">
              <w:rPr>
                <w:rFonts w:ascii="Architects Daughter" w:eastAsia="Calibri" w:hAnsi="Architects Daughter" w:cs="Times New Roman"/>
                <w:color w:val="BFBFBF"/>
                <w:szCs w:val="24"/>
              </w:rPr>
              <w:t>Date: ___</w:t>
            </w:r>
          </w:p>
          <w:p w14:paraId="488444F0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</w:tr>
      <w:tr w:rsidR="00141E50" w:rsidRPr="007E5759" w14:paraId="0DE73463" w14:textId="77777777" w:rsidTr="0067356F">
        <w:trPr>
          <w:trHeight w:val="1162"/>
        </w:trPr>
        <w:tc>
          <w:tcPr>
            <w:tcW w:w="1701" w:type="dxa"/>
            <w:tcBorders>
              <w:top w:val="single" w:sz="4" w:space="0" w:color="auto"/>
              <w:left w:val="double" w:sz="4" w:space="0" w:color="9BBB59" w:themeColor="accent3"/>
            </w:tcBorders>
            <w:vAlign w:val="center"/>
          </w:tcPr>
          <w:p w14:paraId="35801686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</w:p>
          <w:p w14:paraId="0DECD418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</w:p>
        </w:tc>
        <w:tc>
          <w:tcPr>
            <w:tcW w:w="379" w:type="dxa"/>
            <w:tcBorders>
              <w:top w:val="single" w:sz="4" w:space="0" w:color="auto"/>
            </w:tcBorders>
            <w:shd w:val="clear" w:color="auto" w:fill="C5E0B3"/>
            <w:vAlign w:val="center"/>
          </w:tcPr>
          <w:p w14:paraId="51916626" w14:textId="77777777" w:rsidR="00141E50" w:rsidRPr="007E5759" w:rsidRDefault="00141E50" w:rsidP="007E5759">
            <w:pPr>
              <w:spacing w:after="160" w:line="259" w:lineRule="auto"/>
              <w:jc w:val="center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644" w:type="dxa"/>
            <w:tcBorders>
              <w:top w:val="single" w:sz="4" w:space="0" w:color="auto"/>
            </w:tcBorders>
          </w:tcPr>
          <w:p w14:paraId="520899F1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395" w:type="dxa"/>
            <w:tcBorders>
              <w:top w:val="single" w:sz="4" w:space="0" w:color="auto"/>
            </w:tcBorders>
            <w:shd w:val="clear" w:color="auto" w:fill="C5E0B3"/>
          </w:tcPr>
          <w:p w14:paraId="2F06A019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2C38A7FD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</w:p>
        </w:tc>
        <w:tc>
          <w:tcPr>
            <w:tcW w:w="411" w:type="dxa"/>
            <w:tcBorders>
              <w:top w:val="single" w:sz="4" w:space="0" w:color="auto"/>
            </w:tcBorders>
            <w:shd w:val="clear" w:color="auto" w:fill="C5E0B3"/>
          </w:tcPr>
          <w:p w14:paraId="149164A3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</w:tcPr>
          <w:p w14:paraId="28CE7EE2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</w:p>
        </w:tc>
        <w:tc>
          <w:tcPr>
            <w:tcW w:w="427" w:type="dxa"/>
            <w:tcBorders>
              <w:top w:val="single" w:sz="4" w:space="0" w:color="auto"/>
            </w:tcBorders>
            <w:shd w:val="clear" w:color="auto" w:fill="C5E0B3"/>
          </w:tcPr>
          <w:p w14:paraId="14E66A63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right w:val="double" w:sz="4" w:space="0" w:color="9BBB59" w:themeColor="accent3"/>
            </w:tcBorders>
            <w:shd w:val="clear" w:color="auto" w:fill="FFFFFF"/>
          </w:tcPr>
          <w:p w14:paraId="668C19FA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</w:tr>
      <w:tr w:rsidR="00141E50" w:rsidRPr="007E5759" w14:paraId="48E33913" w14:textId="77777777" w:rsidTr="0067356F">
        <w:trPr>
          <w:trHeight w:val="1162"/>
        </w:trPr>
        <w:tc>
          <w:tcPr>
            <w:tcW w:w="1701" w:type="dxa"/>
            <w:tcBorders>
              <w:left w:val="double" w:sz="4" w:space="0" w:color="9BBB59" w:themeColor="accent3"/>
              <w:bottom w:val="single" w:sz="4" w:space="0" w:color="auto"/>
            </w:tcBorders>
            <w:vAlign w:val="center"/>
          </w:tcPr>
          <w:p w14:paraId="79D18424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  <w:lang w:val="fr-FR"/>
              </w:rPr>
            </w:pPr>
            <w:proofErr w:type="gramStart"/>
            <w:r w:rsidRPr="007E5759">
              <w:rPr>
                <w:rFonts w:ascii="Architects Daughter" w:eastAsia="Calibri" w:hAnsi="Architects Daughter" w:cs="Times New Roman"/>
                <w:szCs w:val="24"/>
                <w:lang w:val="fr-FR"/>
              </w:rPr>
              <w:t>Date:</w:t>
            </w:r>
            <w:proofErr w:type="gramEnd"/>
            <w:r w:rsidRPr="007E5759">
              <w:rPr>
                <w:rFonts w:ascii="Architects Daughter" w:eastAsia="Calibri" w:hAnsi="Architects Daughter" w:cs="Times New Roman"/>
                <w:szCs w:val="24"/>
                <w:lang w:val="fr-FR"/>
              </w:rPr>
              <w:t xml:space="preserve"> </w:t>
            </w:r>
            <w:r w:rsidRPr="007E5759">
              <w:rPr>
                <w:rFonts w:ascii="Calibri" w:eastAsia="Calibri" w:hAnsi="Calibri" w:cs="Calibri"/>
                <w:szCs w:val="24"/>
                <w:lang w:val="fr-FR"/>
              </w:rPr>
              <w:t>________</w:t>
            </w:r>
          </w:p>
          <w:p w14:paraId="75C75289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</w:p>
        </w:tc>
        <w:tc>
          <w:tcPr>
            <w:tcW w:w="379" w:type="dxa"/>
            <w:tcBorders>
              <w:bottom w:val="single" w:sz="4" w:space="0" w:color="auto"/>
            </w:tcBorders>
            <w:shd w:val="clear" w:color="auto" w:fill="C5E0B3"/>
            <w:vAlign w:val="center"/>
          </w:tcPr>
          <w:p w14:paraId="7AB63C8A" w14:textId="77777777" w:rsidR="00141E50" w:rsidRPr="007E5759" w:rsidRDefault="00141E50" w:rsidP="007E5759">
            <w:pPr>
              <w:spacing w:after="160" w:line="259" w:lineRule="auto"/>
              <w:jc w:val="center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</w:tcPr>
          <w:p w14:paraId="3C3D7431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  <w:lang w:val="fr-FR"/>
              </w:rPr>
            </w:pPr>
            <w:proofErr w:type="gramStart"/>
            <w:r w:rsidRPr="007E5759">
              <w:rPr>
                <w:rFonts w:ascii="Architects Daughter" w:eastAsia="Calibri" w:hAnsi="Architects Daughter" w:cs="Times New Roman"/>
                <w:szCs w:val="24"/>
                <w:lang w:val="fr-FR"/>
              </w:rPr>
              <w:t>Date:</w:t>
            </w:r>
            <w:proofErr w:type="gramEnd"/>
            <w:r w:rsidRPr="007E5759">
              <w:rPr>
                <w:rFonts w:ascii="Architects Daughter" w:eastAsia="Calibri" w:hAnsi="Architects Daughter" w:cs="Times New Roman"/>
                <w:szCs w:val="24"/>
                <w:lang w:val="fr-FR"/>
              </w:rPr>
              <w:t xml:space="preserve"> </w:t>
            </w:r>
            <w:r w:rsidRPr="007E5759">
              <w:rPr>
                <w:rFonts w:ascii="Calibri" w:eastAsia="Calibri" w:hAnsi="Calibri" w:cs="Calibri"/>
                <w:szCs w:val="24"/>
                <w:lang w:val="fr-FR"/>
              </w:rPr>
              <w:t>________</w:t>
            </w:r>
          </w:p>
          <w:p w14:paraId="1C9F5199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395" w:type="dxa"/>
            <w:tcBorders>
              <w:bottom w:val="single" w:sz="4" w:space="0" w:color="auto"/>
            </w:tcBorders>
            <w:shd w:val="clear" w:color="auto" w:fill="C5E0B3"/>
          </w:tcPr>
          <w:p w14:paraId="270A0D3C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47AA888B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  <w:lang w:val="fr-FR"/>
              </w:rPr>
            </w:pPr>
            <w:proofErr w:type="gramStart"/>
            <w:r w:rsidRPr="007E5759">
              <w:rPr>
                <w:rFonts w:ascii="Architects Daughter" w:eastAsia="Calibri" w:hAnsi="Architects Daughter" w:cs="Times New Roman"/>
                <w:szCs w:val="24"/>
                <w:lang w:val="fr-FR"/>
              </w:rPr>
              <w:t>Date:</w:t>
            </w:r>
            <w:proofErr w:type="gramEnd"/>
            <w:r w:rsidRPr="007E5759">
              <w:rPr>
                <w:rFonts w:ascii="Architects Daughter" w:eastAsia="Calibri" w:hAnsi="Architects Daughter" w:cs="Times New Roman"/>
                <w:szCs w:val="24"/>
                <w:lang w:val="fr-FR"/>
              </w:rPr>
              <w:t xml:space="preserve"> </w:t>
            </w:r>
            <w:r w:rsidRPr="007E5759">
              <w:rPr>
                <w:rFonts w:ascii="Calibri" w:eastAsia="Calibri" w:hAnsi="Calibri" w:cs="Calibri"/>
                <w:szCs w:val="24"/>
                <w:lang w:val="fr-FR"/>
              </w:rPr>
              <w:t>________</w:t>
            </w:r>
          </w:p>
          <w:p w14:paraId="74451CDA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</w:p>
        </w:tc>
        <w:tc>
          <w:tcPr>
            <w:tcW w:w="411" w:type="dxa"/>
            <w:tcBorders>
              <w:bottom w:val="single" w:sz="4" w:space="0" w:color="auto"/>
            </w:tcBorders>
            <w:shd w:val="clear" w:color="auto" w:fill="C5E0B3"/>
          </w:tcPr>
          <w:p w14:paraId="1A70C7AA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73A890F5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  <w:r w:rsidRPr="007E5759">
              <w:rPr>
                <w:rFonts w:ascii="Architects Daughter" w:eastAsia="Calibri" w:hAnsi="Architects Daughter" w:cs="Times New Roman"/>
                <w:color w:val="BFBFBF"/>
                <w:szCs w:val="24"/>
              </w:rPr>
              <w:t>Date: ____</w:t>
            </w:r>
          </w:p>
          <w:p w14:paraId="24CDFCCB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</w:p>
        </w:tc>
        <w:tc>
          <w:tcPr>
            <w:tcW w:w="427" w:type="dxa"/>
            <w:tcBorders>
              <w:bottom w:val="single" w:sz="4" w:space="0" w:color="auto"/>
            </w:tcBorders>
            <w:shd w:val="clear" w:color="auto" w:fill="C5E0B3"/>
          </w:tcPr>
          <w:p w14:paraId="0D67BFE8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701" w:type="dxa"/>
            <w:tcBorders>
              <w:bottom w:val="single" w:sz="4" w:space="0" w:color="auto"/>
              <w:right w:val="double" w:sz="4" w:space="0" w:color="9BBB59" w:themeColor="accent3"/>
            </w:tcBorders>
            <w:shd w:val="clear" w:color="auto" w:fill="FFFFFF"/>
          </w:tcPr>
          <w:p w14:paraId="6039D7AF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  <w:r w:rsidRPr="007E5759">
              <w:rPr>
                <w:rFonts w:ascii="Architects Daughter" w:eastAsia="Calibri" w:hAnsi="Architects Daughter" w:cs="Times New Roman"/>
                <w:color w:val="BFBFBF"/>
                <w:szCs w:val="24"/>
              </w:rPr>
              <w:t>Date: ____</w:t>
            </w:r>
          </w:p>
          <w:p w14:paraId="26143B74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</w:tr>
      <w:tr w:rsidR="00141E50" w:rsidRPr="007E5759" w14:paraId="2DAE5E59" w14:textId="77777777" w:rsidTr="0067356F">
        <w:trPr>
          <w:trHeight w:val="1162"/>
        </w:trPr>
        <w:tc>
          <w:tcPr>
            <w:tcW w:w="1701" w:type="dxa"/>
            <w:tcBorders>
              <w:top w:val="single" w:sz="4" w:space="0" w:color="auto"/>
              <w:left w:val="double" w:sz="4" w:space="0" w:color="9BBB59" w:themeColor="accent3"/>
            </w:tcBorders>
            <w:vAlign w:val="center"/>
          </w:tcPr>
          <w:p w14:paraId="50117707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</w:p>
          <w:p w14:paraId="49101B50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</w:p>
        </w:tc>
        <w:tc>
          <w:tcPr>
            <w:tcW w:w="379" w:type="dxa"/>
            <w:tcBorders>
              <w:top w:val="single" w:sz="4" w:space="0" w:color="auto"/>
            </w:tcBorders>
            <w:shd w:val="clear" w:color="auto" w:fill="C5E0B3"/>
            <w:vAlign w:val="center"/>
          </w:tcPr>
          <w:p w14:paraId="09F4A8C1" w14:textId="77777777" w:rsidR="00141E50" w:rsidRPr="007E5759" w:rsidRDefault="00141E50" w:rsidP="007E5759">
            <w:pPr>
              <w:spacing w:after="160" w:line="259" w:lineRule="auto"/>
              <w:jc w:val="center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644" w:type="dxa"/>
            <w:tcBorders>
              <w:top w:val="single" w:sz="4" w:space="0" w:color="auto"/>
            </w:tcBorders>
          </w:tcPr>
          <w:p w14:paraId="09FA9BAE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</w:p>
        </w:tc>
        <w:tc>
          <w:tcPr>
            <w:tcW w:w="395" w:type="dxa"/>
            <w:tcBorders>
              <w:top w:val="single" w:sz="4" w:space="0" w:color="auto"/>
            </w:tcBorders>
            <w:shd w:val="clear" w:color="auto" w:fill="C5E0B3"/>
          </w:tcPr>
          <w:p w14:paraId="6E331216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3849D8D1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</w:p>
        </w:tc>
        <w:tc>
          <w:tcPr>
            <w:tcW w:w="411" w:type="dxa"/>
            <w:tcBorders>
              <w:top w:val="single" w:sz="4" w:space="0" w:color="auto"/>
            </w:tcBorders>
            <w:shd w:val="clear" w:color="auto" w:fill="C5E0B3"/>
          </w:tcPr>
          <w:p w14:paraId="040FA977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</w:tcPr>
          <w:p w14:paraId="67E4DE0B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</w:p>
        </w:tc>
        <w:tc>
          <w:tcPr>
            <w:tcW w:w="427" w:type="dxa"/>
            <w:tcBorders>
              <w:top w:val="single" w:sz="4" w:space="0" w:color="auto"/>
            </w:tcBorders>
            <w:shd w:val="clear" w:color="auto" w:fill="C5E0B3"/>
          </w:tcPr>
          <w:p w14:paraId="52274574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double" w:sz="4" w:space="0" w:color="9BBB59" w:themeColor="accent3"/>
            </w:tcBorders>
            <w:shd w:val="clear" w:color="auto" w:fill="FFFFFF"/>
          </w:tcPr>
          <w:p w14:paraId="47A05DD7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</w:tr>
      <w:tr w:rsidR="00141E50" w:rsidRPr="007E5759" w14:paraId="4206B073" w14:textId="77777777" w:rsidTr="0067356F">
        <w:trPr>
          <w:trHeight w:val="1162"/>
        </w:trPr>
        <w:tc>
          <w:tcPr>
            <w:tcW w:w="1701" w:type="dxa"/>
            <w:tcBorders>
              <w:left w:val="double" w:sz="4" w:space="0" w:color="9BBB59" w:themeColor="accent3"/>
              <w:bottom w:val="single" w:sz="4" w:space="0" w:color="auto"/>
            </w:tcBorders>
            <w:vAlign w:val="center"/>
          </w:tcPr>
          <w:p w14:paraId="15665247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  <w:lang w:val="fr-FR"/>
              </w:rPr>
            </w:pPr>
            <w:proofErr w:type="gramStart"/>
            <w:r w:rsidRPr="007E5759">
              <w:rPr>
                <w:rFonts w:ascii="Architects Daughter" w:eastAsia="Calibri" w:hAnsi="Architects Daughter" w:cs="Times New Roman"/>
                <w:szCs w:val="24"/>
                <w:lang w:val="fr-FR"/>
              </w:rPr>
              <w:t>Date:</w:t>
            </w:r>
            <w:proofErr w:type="gramEnd"/>
            <w:r w:rsidRPr="007E5759">
              <w:rPr>
                <w:rFonts w:ascii="Architects Daughter" w:eastAsia="Calibri" w:hAnsi="Architects Daughter" w:cs="Times New Roman"/>
                <w:szCs w:val="24"/>
                <w:lang w:val="fr-FR"/>
              </w:rPr>
              <w:t xml:space="preserve"> </w:t>
            </w:r>
            <w:r w:rsidRPr="007E5759">
              <w:rPr>
                <w:rFonts w:ascii="Calibri" w:eastAsia="Calibri" w:hAnsi="Calibri" w:cs="Calibri"/>
                <w:szCs w:val="24"/>
                <w:lang w:val="fr-FR"/>
              </w:rPr>
              <w:t>________</w:t>
            </w:r>
          </w:p>
          <w:p w14:paraId="116F2E62" w14:textId="77777777" w:rsidR="00141E50" w:rsidRPr="007E5759" w:rsidRDefault="00141E50" w:rsidP="007E5759">
            <w:pPr>
              <w:spacing w:after="160" w:line="259" w:lineRule="auto"/>
              <w:jc w:val="center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</w:p>
        </w:tc>
        <w:tc>
          <w:tcPr>
            <w:tcW w:w="379" w:type="dxa"/>
            <w:tcBorders>
              <w:bottom w:val="single" w:sz="4" w:space="0" w:color="auto"/>
            </w:tcBorders>
            <w:shd w:val="clear" w:color="auto" w:fill="C5E0B3"/>
            <w:vAlign w:val="center"/>
          </w:tcPr>
          <w:p w14:paraId="71532F1B" w14:textId="77777777" w:rsidR="00141E50" w:rsidRPr="007E5759" w:rsidRDefault="00141E50" w:rsidP="007E5759">
            <w:pPr>
              <w:spacing w:after="160" w:line="259" w:lineRule="auto"/>
              <w:jc w:val="center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</w:tcPr>
          <w:p w14:paraId="1F42FFEB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  <w:lang w:val="fr-FR"/>
              </w:rPr>
            </w:pPr>
            <w:proofErr w:type="gramStart"/>
            <w:r w:rsidRPr="007E5759">
              <w:rPr>
                <w:rFonts w:ascii="Architects Daughter" w:eastAsia="Calibri" w:hAnsi="Architects Daughter" w:cs="Times New Roman"/>
                <w:szCs w:val="24"/>
                <w:lang w:val="fr-FR"/>
              </w:rPr>
              <w:t>Date:</w:t>
            </w:r>
            <w:proofErr w:type="gramEnd"/>
            <w:r w:rsidRPr="007E5759">
              <w:rPr>
                <w:rFonts w:ascii="Architects Daughter" w:eastAsia="Calibri" w:hAnsi="Architects Daughter" w:cs="Times New Roman"/>
                <w:szCs w:val="24"/>
                <w:lang w:val="fr-FR"/>
              </w:rPr>
              <w:t xml:space="preserve"> </w:t>
            </w:r>
            <w:r w:rsidRPr="007E5759">
              <w:rPr>
                <w:rFonts w:ascii="Calibri" w:eastAsia="Calibri" w:hAnsi="Calibri" w:cs="Calibri"/>
                <w:szCs w:val="24"/>
                <w:lang w:val="fr-FR"/>
              </w:rPr>
              <w:t>________</w:t>
            </w:r>
          </w:p>
          <w:p w14:paraId="68609D6E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395" w:type="dxa"/>
            <w:tcBorders>
              <w:bottom w:val="single" w:sz="4" w:space="0" w:color="auto"/>
            </w:tcBorders>
            <w:shd w:val="clear" w:color="auto" w:fill="C5E0B3"/>
          </w:tcPr>
          <w:p w14:paraId="5D84749A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3D7A2A83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  <w:lang w:val="fr-FR"/>
              </w:rPr>
            </w:pPr>
            <w:proofErr w:type="gramStart"/>
            <w:r w:rsidRPr="007E5759">
              <w:rPr>
                <w:rFonts w:ascii="Architects Daughter" w:eastAsia="Calibri" w:hAnsi="Architects Daughter" w:cs="Times New Roman"/>
                <w:szCs w:val="24"/>
                <w:lang w:val="fr-FR"/>
              </w:rPr>
              <w:t>Date:</w:t>
            </w:r>
            <w:proofErr w:type="gramEnd"/>
            <w:r w:rsidRPr="007E5759">
              <w:rPr>
                <w:rFonts w:ascii="Architects Daughter" w:eastAsia="Calibri" w:hAnsi="Architects Daughter" w:cs="Times New Roman"/>
                <w:szCs w:val="24"/>
                <w:lang w:val="fr-FR"/>
              </w:rPr>
              <w:t xml:space="preserve"> </w:t>
            </w:r>
            <w:r w:rsidRPr="007E5759">
              <w:rPr>
                <w:rFonts w:ascii="Calibri" w:eastAsia="Calibri" w:hAnsi="Calibri" w:cs="Calibri"/>
                <w:szCs w:val="24"/>
                <w:lang w:val="fr-FR"/>
              </w:rPr>
              <w:t>________</w:t>
            </w:r>
          </w:p>
          <w:p w14:paraId="12BDB304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</w:p>
        </w:tc>
        <w:tc>
          <w:tcPr>
            <w:tcW w:w="411" w:type="dxa"/>
            <w:tcBorders>
              <w:bottom w:val="single" w:sz="4" w:space="0" w:color="auto"/>
            </w:tcBorders>
            <w:shd w:val="clear" w:color="auto" w:fill="C5E0B3"/>
          </w:tcPr>
          <w:p w14:paraId="1289689D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3C7EFF70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  <w:r w:rsidRPr="007E5759">
              <w:rPr>
                <w:rFonts w:ascii="Architects Daughter" w:eastAsia="Calibri" w:hAnsi="Architects Daughter" w:cs="Times New Roman"/>
                <w:color w:val="BFBFBF"/>
                <w:szCs w:val="24"/>
              </w:rPr>
              <w:t>Date: ____</w:t>
            </w:r>
          </w:p>
          <w:p w14:paraId="6F1A5290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</w:p>
        </w:tc>
        <w:tc>
          <w:tcPr>
            <w:tcW w:w="427" w:type="dxa"/>
            <w:tcBorders>
              <w:bottom w:val="single" w:sz="4" w:space="0" w:color="auto"/>
            </w:tcBorders>
            <w:shd w:val="clear" w:color="auto" w:fill="C5E0B3"/>
          </w:tcPr>
          <w:p w14:paraId="5FDE4736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701" w:type="dxa"/>
            <w:tcBorders>
              <w:bottom w:val="single" w:sz="4" w:space="0" w:color="auto"/>
              <w:right w:val="double" w:sz="4" w:space="0" w:color="9BBB59" w:themeColor="accent3"/>
            </w:tcBorders>
            <w:shd w:val="clear" w:color="auto" w:fill="FFFFFF"/>
          </w:tcPr>
          <w:p w14:paraId="6D5EC7D8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  <w:r w:rsidRPr="007E5759">
              <w:rPr>
                <w:rFonts w:ascii="Architects Daughter" w:eastAsia="Calibri" w:hAnsi="Architects Daughter" w:cs="Times New Roman"/>
                <w:color w:val="BFBFBF"/>
                <w:szCs w:val="24"/>
              </w:rPr>
              <w:t>Date: ____</w:t>
            </w:r>
          </w:p>
          <w:p w14:paraId="68259284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</w:tr>
      <w:tr w:rsidR="00141E50" w:rsidRPr="007E5759" w14:paraId="5F4B8D0B" w14:textId="77777777" w:rsidTr="0067356F">
        <w:trPr>
          <w:trHeight w:val="530"/>
        </w:trPr>
        <w:tc>
          <w:tcPr>
            <w:tcW w:w="1701" w:type="dxa"/>
            <w:tcBorders>
              <w:top w:val="single" w:sz="4" w:space="0" w:color="auto"/>
              <w:left w:val="double" w:sz="4" w:space="0" w:color="9BBB59" w:themeColor="accent3"/>
              <w:bottom w:val="single" w:sz="4" w:space="0" w:color="auto"/>
            </w:tcBorders>
            <w:shd w:val="clear" w:color="auto" w:fill="C5E0B3"/>
            <w:vAlign w:val="center"/>
          </w:tcPr>
          <w:p w14:paraId="15ABF117" w14:textId="77777777" w:rsidR="00141E50" w:rsidRPr="007E5759" w:rsidRDefault="00141E50" w:rsidP="007E5759">
            <w:pPr>
              <w:spacing w:after="160" w:line="259" w:lineRule="auto"/>
              <w:jc w:val="center"/>
              <w:rPr>
                <w:rFonts w:ascii="Architects Daughter" w:eastAsia="Calibri" w:hAnsi="Architects Daughter" w:cs="Times New Roman"/>
                <w:szCs w:val="24"/>
              </w:rPr>
            </w:pPr>
            <w:r w:rsidRPr="007E5759">
              <w:rPr>
                <w:rFonts w:ascii="Architects Daughter" w:eastAsia="Calibri" w:hAnsi="Architects Daughter" w:cs="Times New Roman"/>
                <w:szCs w:val="24"/>
              </w:rPr>
              <w:t>Week 6</w:t>
            </w:r>
          </w:p>
        </w:tc>
        <w:tc>
          <w:tcPr>
            <w:tcW w:w="379" w:type="dxa"/>
            <w:tcBorders>
              <w:top w:val="single" w:sz="4" w:space="0" w:color="auto"/>
              <w:bottom w:val="single" w:sz="4" w:space="0" w:color="auto"/>
            </w:tcBorders>
            <w:shd w:val="clear" w:color="auto" w:fill="C5E0B3"/>
            <w:vAlign w:val="center"/>
          </w:tcPr>
          <w:p w14:paraId="004CB383" w14:textId="77777777" w:rsidR="00141E50" w:rsidRPr="007E5759" w:rsidRDefault="00141E50" w:rsidP="007E5759">
            <w:pPr>
              <w:spacing w:after="160" w:line="259" w:lineRule="auto"/>
              <w:jc w:val="center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6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198F45E4" w14:textId="77777777" w:rsidR="00141E50" w:rsidRPr="007E5759" w:rsidRDefault="00141E50" w:rsidP="007E5759">
            <w:pPr>
              <w:spacing w:after="160" w:line="259" w:lineRule="auto"/>
              <w:jc w:val="center"/>
              <w:rPr>
                <w:rFonts w:ascii="Architects Daughter" w:eastAsia="Calibri" w:hAnsi="Architects Daughter" w:cs="Times New Roman"/>
                <w:szCs w:val="24"/>
              </w:rPr>
            </w:pPr>
            <w:r w:rsidRPr="007E5759">
              <w:rPr>
                <w:rFonts w:ascii="Architects Daughter" w:eastAsia="Calibri" w:hAnsi="Architects Daughter" w:cs="Times New Roman"/>
                <w:szCs w:val="24"/>
              </w:rPr>
              <w:t>Week 7</w:t>
            </w:r>
          </w:p>
        </w:tc>
        <w:tc>
          <w:tcPr>
            <w:tcW w:w="3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2878F022" w14:textId="77777777" w:rsidR="00141E50" w:rsidRPr="007E5759" w:rsidRDefault="00141E50" w:rsidP="007E5759">
            <w:pPr>
              <w:spacing w:after="160" w:line="259" w:lineRule="auto"/>
              <w:jc w:val="center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42A101F4" w14:textId="77777777" w:rsidR="00141E50" w:rsidRPr="007E5759" w:rsidRDefault="00141E50" w:rsidP="007E5759">
            <w:pPr>
              <w:spacing w:after="160" w:line="259" w:lineRule="auto"/>
              <w:jc w:val="center"/>
              <w:rPr>
                <w:rFonts w:ascii="Architects Daughter" w:eastAsia="Calibri" w:hAnsi="Architects Daughter" w:cs="Times New Roman"/>
                <w:szCs w:val="24"/>
              </w:rPr>
            </w:pPr>
            <w:r w:rsidRPr="007E5759">
              <w:rPr>
                <w:rFonts w:ascii="Architects Daughter" w:eastAsia="Calibri" w:hAnsi="Architects Daughter" w:cs="Times New Roman"/>
                <w:szCs w:val="24"/>
              </w:rPr>
              <w:t>Week 8</w:t>
            </w:r>
          </w:p>
        </w:tc>
        <w:tc>
          <w:tcPr>
            <w:tcW w:w="41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35D4C322" w14:textId="77777777" w:rsidR="00141E50" w:rsidRPr="007E5759" w:rsidRDefault="00141E50" w:rsidP="007E5759">
            <w:pPr>
              <w:spacing w:after="160" w:line="259" w:lineRule="auto"/>
              <w:jc w:val="center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3E4ED2DB" w14:textId="77777777" w:rsidR="00141E50" w:rsidRPr="007E5759" w:rsidRDefault="00141E50" w:rsidP="007E5759">
            <w:pPr>
              <w:spacing w:after="160" w:line="259" w:lineRule="auto"/>
              <w:jc w:val="center"/>
              <w:rPr>
                <w:rFonts w:ascii="Architects Daughter" w:eastAsia="Calibri" w:hAnsi="Architects Daughter" w:cs="Times New Roman"/>
                <w:szCs w:val="24"/>
              </w:rPr>
            </w:pPr>
            <w:r w:rsidRPr="007E5759">
              <w:rPr>
                <w:rFonts w:ascii="Architects Daughter" w:eastAsia="Calibri" w:hAnsi="Architects Daughter" w:cs="Times New Roman"/>
                <w:szCs w:val="24"/>
              </w:rPr>
              <w:t>Week 9</w:t>
            </w: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70FBFDC9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9BBB59" w:themeColor="accent3"/>
            </w:tcBorders>
            <w:shd w:val="clear" w:color="auto" w:fill="auto"/>
          </w:tcPr>
          <w:p w14:paraId="0E440D3F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</w:tr>
      <w:tr w:rsidR="00141E50" w:rsidRPr="007E5759" w14:paraId="7AB94EA3" w14:textId="77777777" w:rsidTr="0067356F">
        <w:trPr>
          <w:trHeight w:val="1162"/>
        </w:trPr>
        <w:tc>
          <w:tcPr>
            <w:tcW w:w="1701" w:type="dxa"/>
            <w:tcBorders>
              <w:top w:val="single" w:sz="4" w:space="0" w:color="auto"/>
              <w:left w:val="double" w:sz="4" w:space="0" w:color="9BBB59" w:themeColor="accent3"/>
              <w:bottom w:val="single" w:sz="4" w:space="0" w:color="auto"/>
            </w:tcBorders>
            <w:vAlign w:val="center"/>
          </w:tcPr>
          <w:p w14:paraId="706EBE14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  <w:lang w:val="fr-FR"/>
              </w:rPr>
            </w:pPr>
            <w:proofErr w:type="gramStart"/>
            <w:r w:rsidRPr="007E5759">
              <w:rPr>
                <w:rFonts w:ascii="Architects Daughter" w:eastAsia="Calibri" w:hAnsi="Architects Daughter" w:cs="Times New Roman"/>
                <w:szCs w:val="24"/>
                <w:lang w:val="fr-FR"/>
              </w:rPr>
              <w:t>Date:</w:t>
            </w:r>
            <w:proofErr w:type="gramEnd"/>
            <w:r w:rsidRPr="007E5759">
              <w:rPr>
                <w:rFonts w:ascii="Architects Daughter" w:eastAsia="Calibri" w:hAnsi="Architects Daughter" w:cs="Times New Roman"/>
                <w:szCs w:val="24"/>
                <w:lang w:val="fr-FR"/>
              </w:rPr>
              <w:t xml:space="preserve"> </w:t>
            </w:r>
            <w:r w:rsidRPr="007E5759">
              <w:rPr>
                <w:rFonts w:ascii="Calibri" w:eastAsia="Calibri" w:hAnsi="Calibri" w:cs="Calibri"/>
                <w:szCs w:val="24"/>
                <w:lang w:val="fr-FR"/>
              </w:rPr>
              <w:t>________</w:t>
            </w:r>
          </w:p>
          <w:p w14:paraId="637EF25C" w14:textId="77777777" w:rsidR="00141E50" w:rsidRPr="007E5759" w:rsidRDefault="00141E50" w:rsidP="007E5759">
            <w:pPr>
              <w:spacing w:after="160" w:line="259" w:lineRule="auto"/>
              <w:jc w:val="center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379" w:type="dxa"/>
            <w:tcBorders>
              <w:top w:val="single" w:sz="4" w:space="0" w:color="auto"/>
              <w:bottom w:val="single" w:sz="4" w:space="0" w:color="auto"/>
            </w:tcBorders>
            <w:shd w:val="clear" w:color="auto" w:fill="C5E0B3"/>
            <w:vAlign w:val="center"/>
          </w:tcPr>
          <w:p w14:paraId="18249F3F" w14:textId="77777777" w:rsidR="00141E50" w:rsidRPr="007E5759" w:rsidRDefault="00141E50" w:rsidP="007E5759">
            <w:pPr>
              <w:spacing w:after="160" w:line="259" w:lineRule="auto"/>
              <w:jc w:val="center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644" w:type="dxa"/>
            <w:tcBorders>
              <w:top w:val="single" w:sz="4" w:space="0" w:color="auto"/>
              <w:bottom w:val="single" w:sz="4" w:space="0" w:color="auto"/>
            </w:tcBorders>
          </w:tcPr>
          <w:p w14:paraId="4FFDF5F9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  <w:lang w:val="fr-FR"/>
              </w:rPr>
            </w:pPr>
            <w:proofErr w:type="gramStart"/>
            <w:r w:rsidRPr="007E5759">
              <w:rPr>
                <w:rFonts w:ascii="Architects Daughter" w:eastAsia="Calibri" w:hAnsi="Architects Daughter" w:cs="Times New Roman"/>
                <w:szCs w:val="24"/>
                <w:lang w:val="fr-FR"/>
              </w:rPr>
              <w:t>Date:</w:t>
            </w:r>
            <w:proofErr w:type="gramEnd"/>
            <w:r w:rsidRPr="007E5759">
              <w:rPr>
                <w:rFonts w:ascii="Architects Daughter" w:eastAsia="Calibri" w:hAnsi="Architects Daughter" w:cs="Times New Roman"/>
                <w:szCs w:val="24"/>
                <w:lang w:val="fr-FR"/>
              </w:rPr>
              <w:t xml:space="preserve"> </w:t>
            </w:r>
            <w:r w:rsidRPr="007E5759">
              <w:rPr>
                <w:rFonts w:ascii="Calibri" w:eastAsia="Calibri" w:hAnsi="Calibri" w:cs="Calibri"/>
                <w:szCs w:val="24"/>
                <w:lang w:val="fr-FR"/>
              </w:rPr>
              <w:t>________</w:t>
            </w:r>
          </w:p>
          <w:p w14:paraId="5CD2333D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</w:p>
        </w:tc>
        <w:tc>
          <w:tcPr>
            <w:tcW w:w="3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07048694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3AB7FF5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  <w:r w:rsidRPr="007E5759">
              <w:rPr>
                <w:rFonts w:ascii="Architects Daughter" w:eastAsia="Calibri" w:hAnsi="Architects Daughter" w:cs="Times New Roman"/>
                <w:color w:val="BFBFBF"/>
                <w:szCs w:val="24"/>
              </w:rPr>
              <w:t>Date: ____</w:t>
            </w:r>
          </w:p>
          <w:p w14:paraId="7558A993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</w:p>
        </w:tc>
        <w:tc>
          <w:tcPr>
            <w:tcW w:w="41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656E68DB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7B98E85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  <w:r w:rsidRPr="007E5759">
              <w:rPr>
                <w:rFonts w:ascii="Architects Daughter" w:eastAsia="Calibri" w:hAnsi="Architects Daughter" w:cs="Times New Roman"/>
                <w:color w:val="BFBFBF"/>
                <w:szCs w:val="24"/>
              </w:rPr>
              <w:t>Date: ____</w:t>
            </w:r>
          </w:p>
          <w:p w14:paraId="049D72EA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274E3262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9BBB59" w:themeColor="accent3"/>
            </w:tcBorders>
            <w:shd w:val="clear" w:color="auto" w:fill="auto"/>
          </w:tcPr>
          <w:p w14:paraId="7DEF95FE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</w:tr>
      <w:tr w:rsidR="00141E50" w:rsidRPr="007E5759" w14:paraId="4B06D5B9" w14:textId="77777777" w:rsidTr="0067356F">
        <w:trPr>
          <w:trHeight w:val="1162"/>
        </w:trPr>
        <w:tc>
          <w:tcPr>
            <w:tcW w:w="1701" w:type="dxa"/>
            <w:tcBorders>
              <w:top w:val="single" w:sz="4" w:space="0" w:color="auto"/>
              <w:left w:val="double" w:sz="4" w:space="0" w:color="9BBB59" w:themeColor="accent3"/>
              <w:bottom w:val="single" w:sz="4" w:space="0" w:color="auto"/>
            </w:tcBorders>
            <w:vAlign w:val="center"/>
          </w:tcPr>
          <w:p w14:paraId="320AC511" w14:textId="77777777" w:rsidR="00141E50" w:rsidRPr="007E5759" w:rsidRDefault="00141E50" w:rsidP="007E5759">
            <w:pPr>
              <w:spacing w:after="160" w:line="259" w:lineRule="auto"/>
              <w:jc w:val="center"/>
              <w:rPr>
                <w:rFonts w:ascii="Architects Daughter" w:eastAsia="Calibri" w:hAnsi="Architects Daughter" w:cs="Times New Roman"/>
                <w:szCs w:val="24"/>
              </w:rPr>
            </w:pPr>
          </w:p>
          <w:p w14:paraId="6236EEC5" w14:textId="77777777" w:rsidR="00141E50" w:rsidRPr="007E5759" w:rsidRDefault="00141E50" w:rsidP="007E5759">
            <w:pPr>
              <w:spacing w:after="160" w:line="259" w:lineRule="auto"/>
              <w:jc w:val="center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379" w:type="dxa"/>
            <w:tcBorders>
              <w:top w:val="single" w:sz="4" w:space="0" w:color="auto"/>
              <w:bottom w:val="single" w:sz="4" w:space="0" w:color="auto"/>
            </w:tcBorders>
            <w:shd w:val="clear" w:color="auto" w:fill="C5E0B3"/>
            <w:vAlign w:val="center"/>
          </w:tcPr>
          <w:p w14:paraId="7072F459" w14:textId="77777777" w:rsidR="00141E50" w:rsidRPr="007E5759" w:rsidRDefault="00141E50" w:rsidP="007E5759">
            <w:pPr>
              <w:spacing w:after="160" w:line="259" w:lineRule="auto"/>
              <w:jc w:val="center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644" w:type="dxa"/>
            <w:tcBorders>
              <w:top w:val="single" w:sz="4" w:space="0" w:color="auto"/>
              <w:bottom w:val="single" w:sz="4" w:space="0" w:color="auto"/>
            </w:tcBorders>
          </w:tcPr>
          <w:p w14:paraId="0514F30C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3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0FBCB874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5FCEA3E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</w:p>
        </w:tc>
        <w:tc>
          <w:tcPr>
            <w:tcW w:w="41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62B33DE3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15A26DA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4A913690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9BBB59" w:themeColor="accent3"/>
            </w:tcBorders>
            <w:shd w:val="clear" w:color="auto" w:fill="auto"/>
          </w:tcPr>
          <w:p w14:paraId="3FE70316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</w:tr>
      <w:tr w:rsidR="00141E50" w:rsidRPr="007E5759" w14:paraId="27133037" w14:textId="77777777" w:rsidTr="0067356F">
        <w:trPr>
          <w:trHeight w:val="1162"/>
        </w:trPr>
        <w:tc>
          <w:tcPr>
            <w:tcW w:w="1701" w:type="dxa"/>
            <w:tcBorders>
              <w:top w:val="single" w:sz="4" w:space="0" w:color="auto"/>
              <w:left w:val="double" w:sz="4" w:space="0" w:color="9BBB59" w:themeColor="accent3"/>
              <w:bottom w:val="single" w:sz="4" w:space="0" w:color="auto"/>
            </w:tcBorders>
            <w:vAlign w:val="center"/>
          </w:tcPr>
          <w:p w14:paraId="604207D3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  <w:lang w:val="fr-FR"/>
              </w:rPr>
            </w:pPr>
            <w:proofErr w:type="gramStart"/>
            <w:r w:rsidRPr="007E5759">
              <w:rPr>
                <w:rFonts w:ascii="Architects Daughter" w:eastAsia="Calibri" w:hAnsi="Architects Daughter" w:cs="Times New Roman"/>
                <w:szCs w:val="24"/>
                <w:lang w:val="fr-FR"/>
              </w:rPr>
              <w:t>Date:</w:t>
            </w:r>
            <w:proofErr w:type="gramEnd"/>
            <w:r w:rsidRPr="007E5759">
              <w:rPr>
                <w:rFonts w:ascii="Architects Daughter" w:eastAsia="Calibri" w:hAnsi="Architects Daughter" w:cs="Times New Roman"/>
                <w:szCs w:val="24"/>
                <w:lang w:val="fr-FR"/>
              </w:rPr>
              <w:t xml:space="preserve"> </w:t>
            </w:r>
            <w:r w:rsidRPr="007E5759">
              <w:rPr>
                <w:rFonts w:ascii="Calibri" w:eastAsia="Calibri" w:hAnsi="Calibri" w:cs="Calibri"/>
                <w:szCs w:val="24"/>
                <w:lang w:val="fr-FR"/>
              </w:rPr>
              <w:t>________</w:t>
            </w:r>
          </w:p>
          <w:p w14:paraId="60331FE3" w14:textId="77777777" w:rsidR="00141E50" w:rsidRPr="007E5759" w:rsidRDefault="00141E50" w:rsidP="007E5759">
            <w:pPr>
              <w:spacing w:after="160" w:line="259" w:lineRule="auto"/>
              <w:jc w:val="center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379" w:type="dxa"/>
            <w:tcBorders>
              <w:top w:val="single" w:sz="4" w:space="0" w:color="auto"/>
              <w:bottom w:val="single" w:sz="4" w:space="0" w:color="auto"/>
            </w:tcBorders>
            <w:shd w:val="clear" w:color="auto" w:fill="C5E0B3"/>
            <w:vAlign w:val="center"/>
          </w:tcPr>
          <w:p w14:paraId="245B396F" w14:textId="77777777" w:rsidR="00141E50" w:rsidRPr="007E5759" w:rsidRDefault="00141E50" w:rsidP="007E5759">
            <w:pPr>
              <w:spacing w:after="160" w:line="259" w:lineRule="auto"/>
              <w:jc w:val="center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644" w:type="dxa"/>
            <w:tcBorders>
              <w:top w:val="single" w:sz="4" w:space="0" w:color="auto"/>
              <w:bottom w:val="single" w:sz="4" w:space="0" w:color="auto"/>
            </w:tcBorders>
          </w:tcPr>
          <w:p w14:paraId="5AB7155D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  <w:proofErr w:type="gramStart"/>
            <w:r w:rsidRPr="007E5759">
              <w:rPr>
                <w:rFonts w:ascii="Architects Daughter" w:eastAsia="Calibri" w:hAnsi="Architects Daughter" w:cs="Times New Roman"/>
                <w:szCs w:val="24"/>
                <w:lang w:val="fr-FR"/>
              </w:rPr>
              <w:t>Date:</w:t>
            </w:r>
            <w:proofErr w:type="gramEnd"/>
            <w:r w:rsidRPr="007E5759">
              <w:rPr>
                <w:rFonts w:ascii="Architects Daughter" w:eastAsia="Calibri" w:hAnsi="Architects Daughter" w:cs="Times New Roman"/>
                <w:szCs w:val="24"/>
                <w:lang w:val="fr-FR"/>
              </w:rPr>
              <w:t xml:space="preserve"> </w:t>
            </w:r>
            <w:r w:rsidRPr="007E5759">
              <w:rPr>
                <w:rFonts w:ascii="Calibri" w:eastAsia="Calibri" w:hAnsi="Calibri" w:cs="Calibri"/>
                <w:szCs w:val="24"/>
                <w:lang w:val="fr-FR"/>
              </w:rPr>
              <w:t>________</w:t>
            </w:r>
          </w:p>
        </w:tc>
        <w:tc>
          <w:tcPr>
            <w:tcW w:w="3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3CBB79E9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F40B369" w14:textId="0AAD1F44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  <w:r w:rsidRPr="007E5759">
              <w:rPr>
                <w:rFonts w:ascii="Architects Daughter" w:eastAsia="Calibri" w:hAnsi="Architects Daughter" w:cs="Times New Roman"/>
                <w:color w:val="BFBFBF"/>
                <w:szCs w:val="24"/>
              </w:rPr>
              <w:t>Date: ____</w:t>
            </w:r>
          </w:p>
          <w:p w14:paraId="702FC631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</w:p>
        </w:tc>
        <w:tc>
          <w:tcPr>
            <w:tcW w:w="41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73D33A29" w14:textId="6A91BC31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96B3A8C" w14:textId="2513FA1F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  <w:r w:rsidRPr="007E5759">
              <w:rPr>
                <w:rFonts w:ascii="Architects Daughter" w:eastAsia="Calibri" w:hAnsi="Architects Daughter" w:cs="Times New Roman"/>
                <w:color w:val="BFBFBF"/>
                <w:szCs w:val="24"/>
              </w:rPr>
              <w:t>Date: ____</w:t>
            </w:r>
          </w:p>
          <w:p w14:paraId="71B1C5E1" w14:textId="3E26C068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4C012B58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9BBB59" w:themeColor="accent3"/>
            </w:tcBorders>
            <w:shd w:val="clear" w:color="auto" w:fill="auto"/>
          </w:tcPr>
          <w:p w14:paraId="63E8AA4E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</w:tr>
      <w:tr w:rsidR="00141E50" w:rsidRPr="007E5759" w14:paraId="067271D3" w14:textId="77777777" w:rsidTr="0067356F">
        <w:trPr>
          <w:trHeight w:val="1162"/>
        </w:trPr>
        <w:tc>
          <w:tcPr>
            <w:tcW w:w="1701" w:type="dxa"/>
            <w:tcBorders>
              <w:top w:val="single" w:sz="4" w:space="0" w:color="auto"/>
              <w:left w:val="double" w:sz="4" w:space="0" w:color="9BBB59" w:themeColor="accent3"/>
            </w:tcBorders>
            <w:vAlign w:val="center"/>
          </w:tcPr>
          <w:p w14:paraId="262D83C6" w14:textId="77777777" w:rsidR="00141E50" w:rsidRPr="007E5759" w:rsidRDefault="00141E50" w:rsidP="007E5759">
            <w:pPr>
              <w:spacing w:after="160" w:line="259" w:lineRule="auto"/>
              <w:jc w:val="center"/>
              <w:rPr>
                <w:rFonts w:ascii="Architects Daughter" w:eastAsia="Calibri" w:hAnsi="Architects Daughter" w:cs="Times New Roman"/>
                <w:szCs w:val="24"/>
              </w:rPr>
            </w:pPr>
          </w:p>
          <w:p w14:paraId="3B251BF2" w14:textId="77777777" w:rsidR="00141E50" w:rsidRPr="007E5759" w:rsidRDefault="00141E50" w:rsidP="007E5759">
            <w:pPr>
              <w:spacing w:after="160" w:line="259" w:lineRule="auto"/>
              <w:jc w:val="center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379" w:type="dxa"/>
            <w:tcBorders>
              <w:top w:val="single" w:sz="4" w:space="0" w:color="auto"/>
            </w:tcBorders>
            <w:shd w:val="clear" w:color="auto" w:fill="C5E0B3"/>
            <w:vAlign w:val="center"/>
          </w:tcPr>
          <w:p w14:paraId="19ADE4AA" w14:textId="77777777" w:rsidR="00141E50" w:rsidRPr="007E5759" w:rsidRDefault="00141E50" w:rsidP="007E5759">
            <w:pPr>
              <w:spacing w:after="160" w:line="259" w:lineRule="auto"/>
              <w:jc w:val="center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644" w:type="dxa"/>
            <w:tcBorders>
              <w:top w:val="single" w:sz="4" w:space="0" w:color="auto"/>
            </w:tcBorders>
          </w:tcPr>
          <w:p w14:paraId="3F2A07C1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395" w:type="dxa"/>
            <w:tcBorders>
              <w:top w:val="single" w:sz="4" w:space="0" w:color="auto"/>
            </w:tcBorders>
            <w:shd w:val="clear" w:color="auto" w:fill="FFE599"/>
          </w:tcPr>
          <w:p w14:paraId="4A784138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</w:tcPr>
          <w:p w14:paraId="026ACD7A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</w:p>
        </w:tc>
        <w:tc>
          <w:tcPr>
            <w:tcW w:w="411" w:type="dxa"/>
            <w:tcBorders>
              <w:top w:val="single" w:sz="4" w:space="0" w:color="auto"/>
            </w:tcBorders>
            <w:shd w:val="clear" w:color="auto" w:fill="FFE599"/>
          </w:tcPr>
          <w:p w14:paraId="56596369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</w:tcPr>
          <w:p w14:paraId="3E47A5CA" w14:textId="7384838F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</w:p>
        </w:tc>
        <w:tc>
          <w:tcPr>
            <w:tcW w:w="42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FFE599"/>
          </w:tcPr>
          <w:p w14:paraId="5DAFFD6A" w14:textId="0A82FCA8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double" w:sz="4" w:space="0" w:color="9BBB59" w:themeColor="accent3"/>
            </w:tcBorders>
            <w:shd w:val="clear" w:color="auto" w:fill="auto"/>
          </w:tcPr>
          <w:p w14:paraId="4399ACD7" w14:textId="2E95254F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  <w:r w:rsidRPr="007E5759">
              <w:rPr>
                <w:rFonts w:ascii="Architects Daughter" w:eastAsia="Calibri" w:hAnsi="Architects Daughter" w:cs="Times New Roman"/>
                <w:b/>
                <w:i/>
                <w:noProof/>
                <w:sz w:val="36"/>
                <w:szCs w:val="28"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8448" behindDoc="0" locked="0" layoutInCell="1" allowOverlap="1" wp14:anchorId="3EC19883" wp14:editId="7B4EC210">
                      <wp:simplePos x="0" y="0"/>
                      <wp:positionH relativeFrom="column">
                        <wp:posOffset>-1467485</wp:posOffset>
                      </wp:positionH>
                      <wp:positionV relativeFrom="paragraph">
                        <wp:posOffset>-302260</wp:posOffset>
                      </wp:positionV>
                      <wp:extent cx="2907030" cy="1794510"/>
                      <wp:effectExtent l="19050" t="0" r="0" b="0"/>
                      <wp:wrapNone/>
                      <wp:docPr id="12" name="Gruppieren 1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907030" cy="1794510"/>
                                <a:chOff x="0" y="0"/>
                                <a:chExt cx="3156849" cy="20078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3" name="Picture 6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42504" y="0"/>
                                  <a:ext cx="3014345" cy="20078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wps:wsp>
                              <wps:cNvPr id="14" name="Arrow: Right 7"/>
                              <wps:cNvSpPr/>
                              <wps:spPr>
                                <a:xfrm rot="839985">
                                  <a:off x="0" y="201881"/>
                                  <a:ext cx="1481104" cy="495807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rgbClr val="70AD47">
                                    <a:lumMod val="40000"/>
                                    <a:lumOff val="60000"/>
                                  </a:srgbClr>
                                </a:solidFill>
                                <a:ln w="12700" cap="flat" cmpd="sng" algn="ctr">
                                  <a:solidFill>
                                    <a:srgbClr val="4472C4">
                                      <a:shade val="50000"/>
                                    </a:srgbClr>
                                  </a:solidFill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txbx>
                                <w:txbxContent>
                                  <w:p w14:paraId="0D1862DE" w14:textId="77777777" w:rsidR="00141E50" w:rsidRPr="007E5759" w:rsidRDefault="00141E50" w:rsidP="007E5759">
                                    <w:pPr>
                                      <w:jc w:val="center"/>
                                      <w:rPr>
                                        <w:color w:val="000000"/>
                                        <w:lang w:val="de-AT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EC19883" id="Gruppieren 18" o:spid="_x0000_s1026" style="position:absolute;margin-left:-115.55pt;margin-top:-23.8pt;width:228.9pt;height:141.3pt;z-index:251688448;mso-width-relative:margin;mso-height-relative:margin" coordsize="31568,200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6" o:spid="_x0000_s1027" type="#_x0000_t75" style="position:absolute;left:1425;width:30143;height:200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">
                        <v:imagedata r:id="rId8" o:title=""/>
                      </v:shape>
                      <v:shapetype id="_x0000_t13" coordsize="21600,21600" o:spt="13" adj="16200,5400" path="m@0,l@0@1,0@1,0@2@0@2@0,21600,21600,10800xe">
                        <v:stroke joinstyle="miter"/>
                        <v:formulas>
                          <v:f eqn="val #0"/>
                          <v:f eqn="val #1"/>
                          <v:f eqn="sum height 0 #1"/>
                          <v:f eqn="sum 10800 0 #1"/>
                          <v:f eqn="sum width 0 #0"/>
                          <v:f eqn="prod @4 @3 10800"/>
                          <v:f eqn="sum width 0 @5"/>
                        </v:formulas>
                        <v:path o:connecttype="custom" o:connectlocs="@0,0;0,10800;@0,21600;21600,10800" o:connectangles="270,180,90,0" textboxrect="0,@1,@6,@2"/>
                        <v:handles>
                          <v:h position="#0,#1" xrange="0,21600" yrange="0,10800"/>
                        </v:handles>
                      </v:shapetype>
                      <v:shape id="Arrow: Right 7" o:spid="_x0000_s1028" type="#_x0000_t13" style="position:absolute;top:2018;width:14811;height:4958;rotation:917488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" adj="17985" fillcolor="#c5e0b4" strokecolor="#2f528f" strokeweight="1pt">
                        <v:textbox>
                          <w:txbxContent>
                            <w:p w14:paraId="0D1862DE" w14:textId="77777777" w:rsidR="00141E50" w:rsidRPr="007E5759" w:rsidRDefault="00141E50" w:rsidP="007E5759">
                              <w:pPr>
                                <w:jc w:val="center"/>
                                <w:rPr>
                                  <w:color w:val="000000"/>
                                  <w:lang w:val="de-AT"/>
                                </w:rPr>
                              </w:pP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</w:tc>
      </w:tr>
      <w:tr w:rsidR="00141E50" w:rsidRPr="007E5759" w14:paraId="78358B0C" w14:textId="77777777" w:rsidTr="0067356F">
        <w:trPr>
          <w:trHeight w:val="1162"/>
        </w:trPr>
        <w:tc>
          <w:tcPr>
            <w:tcW w:w="1701" w:type="dxa"/>
            <w:tcBorders>
              <w:left w:val="double" w:sz="4" w:space="0" w:color="9BBB59" w:themeColor="accent3"/>
              <w:bottom w:val="double" w:sz="4" w:space="0" w:color="9BBB59" w:themeColor="accent3"/>
            </w:tcBorders>
            <w:vAlign w:val="center"/>
          </w:tcPr>
          <w:p w14:paraId="6F8552B0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  <w:lang w:val="fr-FR"/>
              </w:rPr>
            </w:pPr>
            <w:proofErr w:type="gramStart"/>
            <w:r w:rsidRPr="007E5759">
              <w:rPr>
                <w:rFonts w:ascii="Architects Daughter" w:eastAsia="Calibri" w:hAnsi="Architects Daughter" w:cs="Times New Roman"/>
                <w:szCs w:val="24"/>
                <w:lang w:val="fr-FR"/>
              </w:rPr>
              <w:t>Date:</w:t>
            </w:r>
            <w:proofErr w:type="gramEnd"/>
            <w:r w:rsidRPr="007E5759">
              <w:rPr>
                <w:rFonts w:ascii="Architects Daughter" w:eastAsia="Calibri" w:hAnsi="Architects Daughter" w:cs="Times New Roman"/>
                <w:szCs w:val="24"/>
                <w:lang w:val="fr-FR"/>
              </w:rPr>
              <w:t xml:space="preserve"> </w:t>
            </w:r>
            <w:r w:rsidRPr="007E5759">
              <w:rPr>
                <w:rFonts w:ascii="Calibri" w:eastAsia="Calibri" w:hAnsi="Calibri" w:cs="Calibri"/>
                <w:szCs w:val="24"/>
                <w:lang w:val="fr-FR"/>
              </w:rPr>
              <w:t>________</w:t>
            </w:r>
          </w:p>
          <w:p w14:paraId="68C21C20" w14:textId="77777777" w:rsidR="00141E50" w:rsidRPr="007E5759" w:rsidRDefault="00141E50" w:rsidP="007E5759">
            <w:pPr>
              <w:spacing w:after="160" w:line="259" w:lineRule="auto"/>
              <w:jc w:val="center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</w:p>
        </w:tc>
        <w:tc>
          <w:tcPr>
            <w:tcW w:w="379" w:type="dxa"/>
            <w:tcBorders>
              <w:bottom w:val="double" w:sz="4" w:space="0" w:color="9BBB59" w:themeColor="accent3"/>
            </w:tcBorders>
            <w:shd w:val="clear" w:color="auto" w:fill="C5E0B3"/>
            <w:vAlign w:val="center"/>
          </w:tcPr>
          <w:p w14:paraId="79BDF0EE" w14:textId="77777777" w:rsidR="00141E50" w:rsidRPr="007E5759" w:rsidRDefault="00141E50" w:rsidP="007E5759">
            <w:pPr>
              <w:spacing w:after="160" w:line="259" w:lineRule="auto"/>
              <w:jc w:val="center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644" w:type="dxa"/>
            <w:tcBorders>
              <w:bottom w:val="double" w:sz="4" w:space="0" w:color="9BBB59" w:themeColor="accent3"/>
            </w:tcBorders>
          </w:tcPr>
          <w:p w14:paraId="06D0DD97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  <w:lang w:val="fr-FR"/>
              </w:rPr>
            </w:pPr>
            <w:proofErr w:type="gramStart"/>
            <w:r w:rsidRPr="007E5759">
              <w:rPr>
                <w:rFonts w:ascii="Architects Daughter" w:eastAsia="Calibri" w:hAnsi="Architects Daughter" w:cs="Times New Roman"/>
                <w:szCs w:val="24"/>
                <w:lang w:val="fr-FR"/>
              </w:rPr>
              <w:t>Date:</w:t>
            </w:r>
            <w:proofErr w:type="gramEnd"/>
            <w:r w:rsidRPr="007E5759">
              <w:rPr>
                <w:rFonts w:ascii="Architects Daughter" w:eastAsia="Calibri" w:hAnsi="Architects Daughter" w:cs="Times New Roman"/>
                <w:szCs w:val="24"/>
                <w:lang w:val="fr-FR"/>
              </w:rPr>
              <w:t xml:space="preserve"> </w:t>
            </w:r>
            <w:r w:rsidRPr="007E5759">
              <w:rPr>
                <w:rFonts w:ascii="Calibri" w:eastAsia="Calibri" w:hAnsi="Calibri" w:cs="Calibri"/>
                <w:szCs w:val="24"/>
                <w:lang w:val="fr-FR"/>
              </w:rPr>
              <w:t>________</w:t>
            </w:r>
          </w:p>
          <w:p w14:paraId="15D1988A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395" w:type="dxa"/>
            <w:tcBorders>
              <w:bottom w:val="double" w:sz="4" w:space="0" w:color="9BBB59" w:themeColor="accent3"/>
            </w:tcBorders>
            <w:shd w:val="clear" w:color="auto" w:fill="FFE599"/>
          </w:tcPr>
          <w:p w14:paraId="24D59FD4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701" w:type="dxa"/>
            <w:tcBorders>
              <w:bottom w:val="double" w:sz="4" w:space="0" w:color="9BBB59" w:themeColor="accent3"/>
            </w:tcBorders>
            <w:shd w:val="clear" w:color="auto" w:fill="auto"/>
          </w:tcPr>
          <w:p w14:paraId="32615C9C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  <w:r w:rsidRPr="007E5759">
              <w:rPr>
                <w:rFonts w:ascii="Architects Daughter" w:eastAsia="Calibri" w:hAnsi="Architects Daughter" w:cs="Times New Roman"/>
                <w:color w:val="BFBFBF"/>
                <w:szCs w:val="24"/>
              </w:rPr>
              <w:t>Date: ____</w:t>
            </w:r>
          </w:p>
          <w:p w14:paraId="5C2AA948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</w:p>
        </w:tc>
        <w:tc>
          <w:tcPr>
            <w:tcW w:w="411" w:type="dxa"/>
            <w:tcBorders>
              <w:bottom w:val="double" w:sz="4" w:space="0" w:color="9BBB59" w:themeColor="accent3"/>
            </w:tcBorders>
            <w:shd w:val="clear" w:color="auto" w:fill="FFE599"/>
          </w:tcPr>
          <w:p w14:paraId="6BAD1C79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</w:p>
        </w:tc>
        <w:tc>
          <w:tcPr>
            <w:tcW w:w="1701" w:type="dxa"/>
            <w:tcBorders>
              <w:bottom w:val="double" w:sz="4" w:space="0" w:color="9BBB59" w:themeColor="accent3"/>
              <w:right w:val="nil"/>
            </w:tcBorders>
            <w:shd w:val="clear" w:color="auto" w:fill="auto"/>
          </w:tcPr>
          <w:p w14:paraId="6B2A4EAE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color w:val="BFBFBF"/>
                <w:szCs w:val="24"/>
              </w:rPr>
            </w:pPr>
          </w:p>
        </w:tc>
        <w:tc>
          <w:tcPr>
            <w:tcW w:w="427" w:type="dxa"/>
            <w:tcBorders>
              <w:top w:val="nil"/>
              <w:left w:val="nil"/>
              <w:bottom w:val="double" w:sz="4" w:space="0" w:color="9BBB59" w:themeColor="accent3"/>
              <w:right w:val="nil"/>
            </w:tcBorders>
            <w:shd w:val="clear" w:color="auto" w:fill="FFE599"/>
          </w:tcPr>
          <w:p w14:paraId="51196BCF" w14:textId="77777777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double" w:sz="4" w:space="0" w:color="9BBB59" w:themeColor="accent3"/>
              <w:right w:val="double" w:sz="4" w:space="0" w:color="9BBB59" w:themeColor="accent3"/>
            </w:tcBorders>
            <w:shd w:val="clear" w:color="auto" w:fill="auto"/>
          </w:tcPr>
          <w:p w14:paraId="5749D51D" w14:textId="3EE374A3" w:rsidR="00141E50" w:rsidRPr="007E5759" w:rsidRDefault="00141E50" w:rsidP="007E5759">
            <w:pPr>
              <w:spacing w:after="160" w:line="259" w:lineRule="auto"/>
              <w:rPr>
                <w:rFonts w:ascii="Architects Daughter" w:eastAsia="Calibri" w:hAnsi="Architects Daughter" w:cs="Times New Roman"/>
                <w:szCs w:val="24"/>
              </w:rPr>
            </w:pPr>
          </w:p>
        </w:tc>
      </w:tr>
    </w:tbl>
    <w:p w14:paraId="39244040" w14:textId="32561F2E" w:rsidR="007E5759" w:rsidRPr="007E5759" w:rsidRDefault="00D16353" w:rsidP="007E5759">
      <w:pPr>
        <w:spacing w:after="160" w:line="259" w:lineRule="auto"/>
        <w:jc w:val="left"/>
        <w:rPr>
          <w:rFonts w:ascii="Calibri Light" w:eastAsia="Times New Roman" w:hAnsi="Calibri Light" w:cs="Times New Roman"/>
          <w:spacing w:val="-10"/>
          <w:kern w:val="28"/>
          <w:sz w:val="56"/>
          <w:szCs w:val="56"/>
        </w:rPr>
      </w:pPr>
      <w:r w:rsidRPr="00D16353">
        <w:rPr>
          <w:rFonts w:ascii="Times New Roman" w:eastAsia="Calibri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520" behindDoc="0" locked="0" layoutInCell="1" allowOverlap="1" wp14:anchorId="2CF6F3EA" wp14:editId="1A3BB8BD">
                <wp:simplePos x="0" y="0"/>
                <wp:positionH relativeFrom="column">
                  <wp:posOffset>2194560</wp:posOffset>
                </wp:positionH>
                <wp:positionV relativeFrom="paragraph">
                  <wp:posOffset>159385</wp:posOffset>
                </wp:positionV>
                <wp:extent cx="4011295" cy="656590"/>
                <wp:effectExtent l="0" t="0" r="27305" b="10160"/>
                <wp:wrapNone/>
                <wp:docPr id="10" name="Textfeld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1295" cy="65659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297CC31E" w14:textId="24831052" w:rsidR="00D16353" w:rsidRDefault="00D16353" w:rsidP="00D16353">
                            <w:pPr>
                              <w:rPr>
                                <w:lang w:val="de-AT"/>
                              </w:rPr>
                            </w:pPr>
                            <w:r>
                              <w:rPr>
                                <w:b/>
                                <w:bCs/>
                                <w:lang w:val="de-AT"/>
                              </w:rPr>
                              <w:t xml:space="preserve">normaler Zeitplan (2 </w:t>
                            </w:r>
                            <w:proofErr w:type="gramStart"/>
                            <w:r>
                              <w:rPr>
                                <w:b/>
                                <w:bCs/>
                                <w:lang w:val="de-AT"/>
                              </w:rPr>
                              <w:t xml:space="preserve">Jahre)   </w:t>
                            </w:r>
                            <w:proofErr w:type="gramEnd"/>
                            <w:r>
                              <w:rPr>
                                <w:b/>
                                <w:bCs/>
                                <w:lang w:val="de-AT"/>
                              </w:rPr>
                              <w:t xml:space="preserve">           Zeitplan für 3 Jahre:</w:t>
                            </w:r>
                            <w:r>
                              <w:rPr>
                                <w:lang w:val="de-AT"/>
                              </w:rPr>
                              <w:br/>
                              <w:t xml:space="preserve">Start:  Anfang Oktober                               Start:  Anfang Februar    </w:t>
                            </w:r>
                            <w:r>
                              <w:rPr>
                                <w:lang w:val="de-AT"/>
                              </w:rPr>
                              <w:br/>
                              <w:t>Abschluss: Mitte November                   Abschluss: Ende April</w:t>
                            </w:r>
                            <w:r>
                              <w:rPr>
                                <w:lang w:val="de-AT"/>
                              </w:rPr>
                              <w:br/>
                            </w:r>
                            <w:r>
                              <w:rPr>
                                <w:lang w:val="de-AT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F6F3EA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9" type="#_x0000_t202" style="position:absolute;margin-left:172.8pt;margin-top:12.55pt;width:315.85pt;height:51.7pt;z-index: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" fillcolor="window" strokeweight=".5pt">
                <v:textbox>
                  <w:txbxContent>
                    <w:p w14:paraId="297CC31E" w14:textId="24831052" w:rsidR="00D16353" w:rsidRDefault="00D16353" w:rsidP="00D16353">
                      <w:pPr>
                        <w:rPr>
                          <w:lang w:val="de-AT"/>
                        </w:rPr>
                      </w:pPr>
                      <w:r>
                        <w:rPr>
                          <w:b/>
                          <w:bCs/>
                          <w:lang w:val="de-AT"/>
                        </w:rPr>
                        <w:t xml:space="preserve">normaler Zeitplan (2 </w:t>
                      </w:r>
                      <w:proofErr w:type="gramStart"/>
                      <w:r>
                        <w:rPr>
                          <w:b/>
                          <w:bCs/>
                          <w:lang w:val="de-AT"/>
                        </w:rPr>
                        <w:t xml:space="preserve">Jahre)   </w:t>
                      </w:r>
                      <w:proofErr w:type="gramEnd"/>
                      <w:r>
                        <w:rPr>
                          <w:b/>
                          <w:bCs/>
                          <w:lang w:val="de-AT"/>
                        </w:rPr>
                        <w:t xml:space="preserve">           Zeitplan für 3 Jahre:</w:t>
                      </w:r>
                      <w:r>
                        <w:rPr>
                          <w:lang w:val="de-AT"/>
                        </w:rPr>
                        <w:br/>
                        <w:t xml:space="preserve">Start:  Anfang Oktober                               Start:  Anfang Februar    </w:t>
                      </w:r>
                      <w:r>
                        <w:rPr>
                          <w:lang w:val="de-AT"/>
                        </w:rPr>
                        <w:br/>
                        <w:t>Abschluss: Mitte November                   Abschluss: Ende April</w:t>
                      </w:r>
                      <w:r>
                        <w:rPr>
                          <w:lang w:val="de-AT"/>
                        </w:rPr>
                        <w:br/>
                      </w:r>
                      <w:r>
                        <w:rPr>
                          <w:lang w:val="de-AT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="007E5759" w:rsidRPr="007E5759">
        <w:rPr>
          <w:rFonts w:ascii="Calibri" w:eastAsia="Calibri" w:hAnsi="Calibri" w:cs="Times New Roman"/>
        </w:rPr>
        <w:br w:type="page"/>
      </w:r>
    </w:p>
    <w:p w14:paraId="39AA5A1F" w14:textId="5B07E590" w:rsidR="00CD653F" w:rsidRDefault="007B0F57" w:rsidP="00CD653F">
      <w:pPr>
        <w:pStyle w:val="Titel"/>
      </w:pPr>
      <w:r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243431BF" wp14:editId="0BBB1BC7">
                <wp:simplePos x="0" y="0"/>
                <wp:positionH relativeFrom="column">
                  <wp:posOffset>5265420</wp:posOffset>
                </wp:positionH>
                <wp:positionV relativeFrom="paragraph">
                  <wp:posOffset>-250825</wp:posOffset>
                </wp:positionV>
                <wp:extent cx="1154430" cy="1104900"/>
                <wp:effectExtent l="57150" t="38100" r="83820" b="95250"/>
                <wp:wrapNone/>
                <wp:docPr id="19" name="Ellips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4430" cy="110490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3B8DC8" w14:textId="0233DC93" w:rsidR="007B0F57" w:rsidRDefault="007B0F57" w:rsidP="007B0F57">
                            <w:pPr>
                              <w:jc w:val="center"/>
                              <w:rPr>
                                <w:lang w:val="de-AT"/>
                              </w:rPr>
                            </w:pPr>
                            <w:r>
                              <w:rPr>
                                <w:lang w:val="de-AT"/>
                              </w:rPr>
                              <w:t xml:space="preserve">M7 </w:t>
                            </w:r>
                            <w:proofErr w:type="spellStart"/>
                            <w:r w:rsidR="00141E50">
                              <w:rPr>
                                <w:lang w:val="de-AT"/>
                              </w:rPr>
                              <w:t>Telling</w:t>
                            </w:r>
                            <w:proofErr w:type="spellEnd"/>
                            <w:r w:rsidR="00141E50">
                              <w:rPr>
                                <w:lang w:val="de-AT"/>
                              </w:rPr>
                              <w:t xml:space="preserve"> Stories</w:t>
                            </w:r>
                          </w:p>
                          <w:p w14:paraId="7FE97FBB" w14:textId="2308E90C" w:rsidR="007B0F57" w:rsidRPr="007B0F57" w:rsidRDefault="007B0F57" w:rsidP="007B0F57">
                            <w:pPr>
                              <w:jc w:val="center"/>
                              <w:rPr>
                                <w:lang w:val="de-AT"/>
                              </w:rPr>
                            </w:pPr>
                            <w:r>
                              <w:rPr>
                                <w:lang w:val="de-AT"/>
                              </w:rPr>
                              <w:t>Task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43431BF" id="Ellipse 19" o:spid="_x0000_s1030" style="position:absolute;left:0;text-align:left;margin-left:414.6pt;margin-top:-19.75pt;width:90.9pt;height:87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" fillcolor="#a5d5e2 [1624]" strokecolor="#40a7c2 [3048]">
                <v:fill color2="#e4f2f6 [504]" rotate="t" angle="180" colors="0 #9eeaff;22938f #bbefff;1 #e4f9ff" focus="100%" type="gradient"/>
                <v:shadow on="t" color="black" opacity="24903f" origin=",.5" offset="0,.55556mm"/>
                <v:textbox>
                  <w:txbxContent>
                    <w:p w14:paraId="353B8DC8" w14:textId="0233DC93" w:rsidR="007B0F57" w:rsidRDefault="007B0F57" w:rsidP="007B0F57">
                      <w:pPr>
                        <w:jc w:val="center"/>
                        <w:rPr>
                          <w:lang w:val="de-AT"/>
                        </w:rPr>
                      </w:pPr>
                      <w:r>
                        <w:rPr>
                          <w:lang w:val="de-AT"/>
                        </w:rPr>
                        <w:t xml:space="preserve">M7 </w:t>
                      </w:r>
                      <w:proofErr w:type="spellStart"/>
                      <w:r w:rsidR="00141E50">
                        <w:rPr>
                          <w:lang w:val="de-AT"/>
                        </w:rPr>
                        <w:t>Telling</w:t>
                      </w:r>
                      <w:proofErr w:type="spellEnd"/>
                      <w:r w:rsidR="00141E50">
                        <w:rPr>
                          <w:lang w:val="de-AT"/>
                        </w:rPr>
                        <w:t xml:space="preserve"> Stories</w:t>
                      </w:r>
                    </w:p>
                    <w:p w14:paraId="7FE97FBB" w14:textId="2308E90C" w:rsidR="007B0F57" w:rsidRPr="007B0F57" w:rsidRDefault="007B0F57" w:rsidP="007B0F57">
                      <w:pPr>
                        <w:jc w:val="center"/>
                        <w:rPr>
                          <w:lang w:val="de-AT"/>
                        </w:rPr>
                      </w:pPr>
                      <w:r>
                        <w:rPr>
                          <w:lang w:val="de-AT"/>
                        </w:rPr>
                        <w:t>Task A</w:t>
                      </w:r>
                    </w:p>
                  </w:txbxContent>
                </v:textbox>
              </v:oval>
            </w:pict>
          </mc:Fallback>
        </mc:AlternateContent>
      </w:r>
      <w:r w:rsidR="00CD653F">
        <w:t xml:space="preserve">Module </w:t>
      </w:r>
      <w:r w:rsidR="00560349">
        <w:t>7: Telling Stories in the Past</w:t>
      </w:r>
    </w:p>
    <w:p w14:paraId="70391FF6" w14:textId="750C4A8E" w:rsidR="00D0257A" w:rsidRDefault="00CD653F" w:rsidP="00CD653F">
      <w:pPr>
        <w:pStyle w:val="berschrift1"/>
      </w:pPr>
      <w:r>
        <w:t xml:space="preserve">Task </w:t>
      </w:r>
      <w:r w:rsidR="007B0F57">
        <w:t xml:space="preserve">A </w:t>
      </w:r>
      <w:proofErr w:type="gramStart"/>
      <w:r w:rsidR="007B0F57">
        <w:t xml:space="preserve">- </w:t>
      </w:r>
      <w:r w:rsidR="00312CD0">
        <w:t xml:space="preserve"> </w:t>
      </w:r>
      <w:r>
        <w:t>Greyfriars</w:t>
      </w:r>
      <w:proofErr w:type="gramEnd"/>
      <w:r>
        <w:t xml:space="preserve"> Bobby - </w:t>
      </w:r>
      <w:r w:rsidR="00312CD0">
        <w:t>Guess the story</w:t>
      </w:r>
    </w:p>
    <w:p w14:paraId="73F4A911" w14:textId="77777777" w:rsidR="00312CD0" w:rsidRPr="00312CD0" w:rsidRDefault="00312CD0" w:rsidP="00312CD0"/>
    <w:p w14:paraId="5A8C145B" w14:textId="6DE5D82E" w:rsidR="00D0257A" w:rsidRDefault="00097584">
      <w:pPr>
        <w:rPr>
          <w:sz w:val="28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5A34623" wp14:editId="3AD615AE">
                <wp:simplePos x="0" y="0"/>
                <wp:positionH relativeFrom="column">
                  <wp:posOffset>-176212</wp:posOffset>
                </wp:positionH>
                <wp:positionV relativeFrom="paragraph">
                  <wp:posOffset>1737043</wp:posOffset>
                </wp:positionV>
                <wp:extent cx="1433195" cy="604520"/>
                <wp:effectExtent l="57150" t="38100" r="71755" b="481330"/>
                <wp:wrapNone/>
                <wp:docPr id="7" name="Speech Bubble: 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3195" cy="604520"/>
                        </a:xfrm>
                        <a:prstGeom prst="wedgeEllipseCallout">
                          <a:avLst>
                            <a:gd name="adj1" fmla="val -24821"/>
                            <a:gd name="adj2" fmla="val 114495"/>
                          </a:avLst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A1DFD7" w14:textId="410D9420" w:rsidR="00CD653F" w:rsidRPr="00097584" w:rsidRDefault="00CD653F" w:rsidP="00097584">
                            <w:pPr>
                              <w:jc w:val="center"/>
                              <w:rPr>
                                <w:b/>
                                <w:sz w:val="36"/>
                                <w:lang w:val="de-AT"/>
                              </w:rPr>
                            </w:pPr>
                            <w:r w:rsidRPr="00097584">
                              <w:rPr>
                                <w:b/>
                                <w:sz w:val="36"/>
                                <w:lang w:val="de-AT"/>
                              </w:rPr>
                              <w:t>GUESS…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5A34623" id="_x0000_t63" coordsize="21600,21600" o:spt="63" adj="1350,25920" path="wr,,21600,21600@15@16@17@18l@21@22xe">
                <v:stroke joinstyle="miter"/>
                <v:formulas>
                  <v:f eqn="val #0"/>
                  <v:f eqn="val #1"/>
                  <v:f eqn="sum 10800 0 #0"/>
                  <v:f eqn="sum 10800 0 #1"/>
                  <v:f eqn="atan2 @2 @3"/>
                  <v:f eqn="sumangle @4 11 0"/>
                  <v:f eqn="sumangle @4 0 11"/>
                  <v:f eqn="cos 10800 @4"/>
                  <v:f eqn="sin 10800 @4"/>
                  <v:f eqn="cos 10800 @5"/>
                  <v:f eqn="sin 10800 @5"/>
                  <v:f eqn="cos 10800 @6"/>
                  <v:f eqn="sin 10800 @6"/>
                  <v:f eqn="sum 10800 0 @7"/>
                  <v:f eqn="sum 10800 0 @8"/>
                  <v:f eqn="sum 10800 0 @9"/>
                  <v:f eqn="sum 10800 0 @10"/>
                  <v:f eqn="sum 10800 0 @11"/>
                  <v:f eqn="sum 10800 0 @12"/>
                  <v:f eqn="mod @2 @3 0"/>
                  <v:f eqn="sum @19 0 10800"/>
                  <v:f eqn="if @20 #0 @13"/>
                  <v:f eqn="if @20 #1 @14"/>
                </v:formulas>
                <v:path o:connecttype="custom" o:connectlocs="10800,0;3163,3163;0,10800;3163,18437;10800,21600;18437,18437;21600,10800;18437,3163;@21,@22" textboxrect="3163,3163,18437,18437"/>
                <v:handles>
                  <v:h position="#0,#1"/>
                </v:handles>
              </v:shapetype>
              <v:shape id="Speech Bubble: Oval 7" o:spid="_x0000_s1031" type="#_x0000_t63" style="position:absolute;left:0;text-align:left;margin-left:-13.85pt;margin-top:136.8pt;width:112.85pt;height:47.6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" adj="5439,35531" fillcolor="#fbcaa2 [1625]" strokecolor="#f68c36 [3049]">
                <v:fill color2="#fdefe3 [505]" rotate="t" angle="180" colors="0 #ffbe86;22938f #ffd0aa;1 #ffebdb" focus="100%" type="gradient"/>
                <v:shadow on="t" color="black" opacity="24903f" origin=",.5" offset="0,.55556mm"/>
                <v:textbox>
                  <w:txbxContent>
                    <w:p w14:paraId="3BA1DFD7" w14:textId="410D9420" w:rsidR="00CD653F" w:rsidRPr="00097584" w:rsidRDefault="00CD653F" w:rsidP="00097584">
                      <w:pPr>
                        <w:jc w:val="center"/>
                        <w:rPr>
                          <w:b/>
                          <w:sz w:val="36"/>
                          <w:lang w:val="de-AT"/>
                        </w:rPr>
                      </w:pPr>
                      <w:r w:rsidRPr="00097584">
                        <w:rPr>
                          <w:b/>
                          <w:sz w:val="36"/>
                          <w:lang w:val="de-AT"/>
                        </w:rPr>
                        <w:t>GUESS…</w:t>
                      </w:r>
                    </w:p>
                  </w:txbxContent>
                </v:textbox>
              </v:shape>
            </w:pict>
          </mc:Fallback>
        </mc:AlternateContent>
      </w:r>
      <w:r w:rsidR="00DE6A18">
        <w:rPr>
          <w:noProof/>
          <w:lang w:val="en-GB" w:eastAsia="en-GB"/>
        </w:rPr>
        <w:drawing>
          <wp:anchor distT="0" distB="0" distL="114300" distR="114300" simplePos="0" relativeHeight="251652608" behindDoc="0" locked="0" layoutInCell="1" allowOverlap="1" wp14:anchorId="0DA09237" wp14:editId="420A7CAB">
            <wp:simplePos x="0" y="0"/>
            <wp:positionH relativeFrom="column">
              <wp:posOffset>4181475</wp:posOffset>
            </wp:positionH>
            <wp:positionV relativeFrom="paragraph">
              <wp:posOffset>3810</wp:posOffset>
            </wp:positionV>
            <wp:extent cx="1961515" cy="3048000"/>
            <wp:effectExtent l="0" t="0" r="63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1515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257A">
        <w:rPr>
          <w:noProof/>
          <w:lang w:val="en-GB" w:eastAsia="en-GB"/>
        </w:rPr>
        <w:drawing>
          <wp:inline distT="0" distB="0" distL="0" distR="0" wp14:anchorId="3A28CB81" wp14:editId="275D7866">
            <wp:extent cx="3837351" cy="2563031"/>
            <wp:effectExtent l="0" t="0" r="0" b="8890"/>
            <wp:docPr id="2" name="Picture 1" descr="P1090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109024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6895" cy="2562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F5C7CA" w14:textId="77777777" w:rsidR="00DE6A18" w:rsidRDefault="00DE6A18"/>
    <w:p w14:paraId="51FE7D54" w14:textId="56B956D1" w:rsidR="00DE6A18" w:rsidRDefault="00DE6A18" w:rsidP="00DE6A18">
      <w:pPr>
        <w:tabs>
          <w:tab w:val="left" w:leader="underscore" w:pos="5670"/>
        </w:tabs>
        <w:rPr>
          <w:sz w:val="28"/>
        </w:rPr>
      </w:pPr>
      <w:r>
        <w:rPr>
          <w:sz w:val="28"/>
        </w:rPr>
        <w:t xml:space="preserve">Who </w:t>
      </w:r>
      <w:r w:rsidR="00097584">
        <w:rPr>
          <w:sz w:val="28"/>
        </w:rPr>
        <w:t>was Bobby?</w:t>
      </w:r>
    </w:p>
    <w:p w14:paraId="2B1ADD67" w14:textId="77777777" w:rsidR="00DE6A18" w:rsidRDefault="00DE6A18" w:rsidP="00DE6A18">
      <w:pPr>
        <w:tabs>
          <w:tab w:val="left" w:leader="underscore" w:pos="5670"/>
        </w:tabs>
        <w:rPr>
          <w:sz w:val="28"/>
        </w:rPr>
      </w:pPr>
    </w:p>
    <w:p w14:paraId="40AC82BF" w14:textId="77777777" w:rsidR="00DE6A18" w:rsidRDefault="00DE6A18" w:rsidP="00DE6A18">
      <w:pPr>
        <w:tabs>
          <w:tab w:val="left" w:leader="underscore" w:pos="5670"/>
        </w:tabs>
        <w:rPr>
          <w:sz w:val="28"/>
        </w:rPr>
      </w:pPr>
      <w:r>
        <w:rPr>
          <w:sz w:val="28"/>
        </w:rPr>
        <w:tab/>
      </w:r>
    </w:p>
    <w:p w14:paraId="3520BA6B" w14:textId="77777777" w:rsidR="00DE6A18" w:rsidRDefault="00DE6A18" w:rsidP="00DE6A18">
      <w:pPr>
        <w:tabs>
          <w:tab w:val="left" w:leader="underscore" w:pos="5670"/>
          <w:tab w:val="left" w:leader="underscore" w:pos="8505"/>
        </w:tabs>
        <w:rPr>
          <w:sz w:val="28"/>
        </w:rPr>
      </w:pPr>
    </w:p>
    <w:p w14:paraId="439C7D54" w14:textId="3CDD5B39" w:rsidR="00DE6A18" w:rsidRDefault="00DE6A18" w:rsidP="00DE6A18">
      <w:pPr>
        <w:tabs>
          <w:tab w:val="left" w:leader="underscore" w:pos="8505"/>
        </w:tabs>
        <w:rPr>
          <w:sz w:val="28"/>
        </w:rPr>
      </w:pPr>
      <w:r>
        <w:rPr>
          <w:sz w:val="28"/>
        </w:rPr>
        <w:t xml:space="preserve">Where </w:t>
      </w:r>
      <w:r w:rsidR="00097584">
        <w:rPr>
          <w:sz w:val="28"/>
        </w:rPr>
        <w:t>did he live?</w:t>
      </w:r>
    </w:p>
    <w:p w14:paraId="6580CCEA" w14:textId="77777777" w:rsidR="00DE6A18" w:rsidRDefault="00DE6A18" w:rsidP="00DE6A18">
      <w:pPr>
        <w:tabs>
          <w:tab w:val="left" w:leader="underscore" w:pos="8505"/>
        </w:tabs>
        <w:rPr>
          <w:sz w:val="28"/>
        </w:rPr>
      </w:pPr>
    </w:p>
    <w:p w14:paraId="19421F34" w14:textId="77777777" w:rsidR="00DE6A18" w:rsidRDefault="00DE6A18" w:rsidP="00DE6A18">
      <w:pPr>
        <w:tabs>
          <w:tab w:val="left" w:leader="underscore" w:pos="8505"/>
        </w:tabs>
        <w:rPr>
          <w:sz w:val="28"/>
        </w:rPr>
      </w:pPr>
      <w:r>
        <w:rPr>
          <w:sz w:val="28"/>
        </w:rPr>
        <w:tab/>
      </w:r>
    </w:p>
    <w:p w14:paraId="18B3BA7A" w14:textId="77777777" w:rsidR="00DE6A18" w:rsidRDefault="00DE6A18" w:rsidP="00DE6A18">
      <w:pPr>
        <w:tabs>
          <w:tab w:val="left" w:leader="underscore" w:pos="8505"/>
        </w:tabs>
        <w:rPr>
          <w:sz w:val="28"/>
        </w:rPr>
      </w:pPr>
    </w:p>
    <w:p w14:paraId="420590B8" w14:textId="1301616B" w:rsidR="00DE6A18" w:rsidRDefault="00DE6A18" w:rsidP="00DE6A18">
      <w:pPr>
        <w:tabs>
          <w:tab w:val="left" w:leader="underscore" w:pos="8505"/>
        </w:tabs>
        <w:rPr>
          <w:sz w:val="28"/>
        </w:rPr>
      </w:pPr>
      <w:r>
        <w:rPr>
          <w:sz w:val="28"/>
        </w:rPr>
        <w:t xml:space="preserve">What </w:t>
      </w:r>
      <w:r w:rsidR="00097584">
        <w:rPr>
          <w:sz w:val="28"/>
        </w:rPr>
        <w:t>happened?</w:t>
      </w:r>
    </w:p>
    <w:p w14:paraId="6A8DB7BC" w14:textId="77777777" w:rsidR="00DE6A18" w:rsidRDefault="00DE6A18" w:rsidP="00DE6A18">
      <w:pPr>
        <w:tabs>
          <w:tab w:val="left" w:leader="underscore" w:pos="8505"/>
        </w:tabs>
        <w:rPr>
          <w:sz w:val="28"/>
        </w:rPr>
      </w:pPr>
    </w:p>
    <w:p w14:paraId="59CE9FC8" w14:textId="77777777" w:rsidR="00DE6A18" w:rsidRDefault="00DE6A18" w:rsidP="00DE6A18">
      <w:pPr>
        <w:tabs>
          <w:tab w:val="left" w:leader="underscore" w:pos="8505"/>
        </w:tabs>
        <w:rPr>
          <w:sz w:val="28"/>
        </w:rPr>
      </w:pPr>
      <w:r>
        <w:rPr>
          <w:sz w:val="28"/>
        </w:rPr>
        <w:tab/>
      </w:r>
    </w:p>
    <w:p w14:paraId="66D4987E" w14:textId="77777777" w:rsidR="00DE6A18" w:rsidRDefault="00DE6A18" w:rsidP="00DE6A18">
      <w:pPr>
        <w:tabs>
          <w:tab w:val="left" w:leader="underscore" w:pos="8505"/>
        </w:tabs>
        <w:rPr>
          <w:sz w:val="28"/>
        </w:rPr>
      </w:pPr>
    </w:p>
    <w:p w14:paraId="7C8A1B23" w14:textId="77777777" w:rsidR="00DE6A18" w:rsidRDefault="00DE6A18" w:rsidP="00DE6A18">
      <w:pPr>
        <w:tabs>
          <w:tab w:val="left" w:leader="underscore" w:pos="8505"/>
        </w:tabs>
        <w:rPr>
          <w:sz w:val="28"/>
        </w:rPr>
      </w:pPr>
    </w:p>
    <w:p w14:paraId="594013D6" w14:textId="48F9C8B6" w:rsidR="00DE6A18" w:rsidRDefault="00DE6A18" w:rsidP="00DE6A18">
      <w:pPr>
        <w:tabs>
          <w:tab w:val="left" w:leader="underscore" w:pos="8505"/>
        </w:tabs>
        <w:rPr>
          <w:sz w:val="28"/>
        </w:rPr>
      </w:pPr>
      <w:r>
        <w:rPr>
          <w:sz w:val="28"/>
        </w:rPr>
        <w:t xml:space="preserve">Why </w:t>
      </w:r>
      <w:r w:rsidR="00097584">
        <w:rPr>
          <w:sz w:val="28"/>
        </w:rPr>
        <w:t>did they build a statue of Bobby?</w:t>
      </w:r>
    </w:p>
    <w:p w14:paraId="0A45D7FB" w14:textId="77777777" w:rsidR="00DE6A18" w:rsidRDefault="00DE6A18" w:rsidP="00DE6A18">
      <w:pPr>
        <w:tabs>
          <w:tab w:val="left" w:leader="underscore" w:pos="8505"/>
        </w:tabs>
        <w:rPr>
          <w:sz w:val="28"/>
        </w:rPr>
      </w:pPr>
    </w:p>
    <w:p w14:paraId="347B667E" w14:textId="77777777" w:rsidR="00DE6A18" w:rsidRDefault="00DE6A18" w:rsidP="00DE6A18">
      <w:pPr>
        <w:tabs>
          <w:tab w:val="left" w:leader="underscore" w:pos="8505"/>
        </w:tabs>
        <w:rPr>
          <w:sz w:val="28"/>
        </w:rPr>
      </w:pPr>
      <w:r>
        <w:rPr>
          <w:sz w:val="28"/>
        </w:rPr>
        <w:tab/>
      </w:r>
    </w:p>
    <w:p w14:paraId="7D17ACFD" w14:textId="77777777" w:rsidR="00DE6A18" w:rsidRDefault="00DE6A18" w:rsidP="00DE6A18">
      <w:pPr>
        <w:tabs>
          <w:tab w:val="left" w:leader="underscore" w:pos="5670"/>
        </w:tabs>
        <w:rPr>
          <w:sz w:val="28"/>
        </w:rPr>
      </w:pPr>
    </w:p>
    <w:p w14:paraId="10544F1D" w14:textId="77777777" w:rsidR="00DE6A18" w:rsidRDefault="00DE6A18" w:rsidP="00DE6A18">
      <w:pPr>
        <w:tabs>
          <w:tab w:val="left" w:leader="underscore" w:pos="5670"/>
        </w:tabs>
        <w:rPr>
          <w:sz w:val="28"/>
        </w:rPr>
      </w:pPr>
    </w:p>
    <w:p w14:paraId="0D6BBFEA" w14:textId="77777777" w:rsidR="00D0257A" w:rsidRDefault="00DE6A18" w:rsidP="00DE6A18">
      <w:pPr>
        <w:tabs>
          <w:tab w:val="left" w:leader="underscore" w:pos="5670"/>
        </w:tabs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6"/>
        </w:rPr>
      </w:pPr>
      <w:r>
        <w:rPr>
          <w:sz w:val="28"/>
        </w:rPr>
        <w:t>Now listen to Bobby’s story.</w:t>
      </w:r>
      <w:r w:rsidR="00D0257A">
        <w:rPr>
          <w:sz w:val="28"/>
        </w:rPr>
        <w:br w:type="page"/>
      </w:r>
    </w:p>
    <w:p w14:paraId="7670975D" w14:textId="515FF6AB" w:rsidR="00312CD0" w:rsidRDefault="007B0F57" w:rsidP="00A364B1">
      <w:pPr>
        <w:pStyle w:val="berschrift1"/>
      </w:pPr>
      <w:r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3C743F14" wp14:editId="14886C2B">
                <wp:simplePos x="0" y="0"/>
                <wp:positionH relativeFrom="column">
                  <wp:posOffset>5381625</wp:posOffset>
                </wp:positionH>
                <wp:positionV relativeFrom="paragraph">
                  <wp:posOffset>-213995</wp:posOffset>
                </wp:positionV>
                <wp:extent cx="1009650" cy="895350"/>
                <wp:effectExtent l="38100" t="38100" r="57150" b="95250"/>
                <wp:wrapNone/>
                <wp:docPr id="20" name="Ellips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650" cy="8953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9389C8" w14:textId="179D57A5" w:rsidR="007B0F57" w:rsidRDefault="007B0F57" w:rsidP="007B0F57">
                            <w:pPr>
                              <w:jc w:val="center"/>
                              <w:rPr>
                                <w:lang w:val="de-AT"/>
                              </w:rPr>
                            </w:pPr>
                            <w:r>
                              <w:rPr>
                                <w:lang w:val="de-AT"/>
                              </w:rPr>
                              <w:t xml:space="preserve">M7 </w:t>
                            </w:r>
                          </w:p>
                          <w:p w14:paraId="69199E03" w14:textId="47613670" w:rsidR="007B0F57" w:rsidRPr="007B0F57" w:rsidRDefault="007B0F57" w:rsidP="007B0F57">
                            <w:pPr>
                              <w:jc w:val="center"/>
                              <w:rPr>
                                <w:lang w:val="de-AT"/>
                              </w:rPr>
                            </w:pPr>
                            <w:r>
                              <w:rPr>
                                <w:lang w:val="de-AT"/>
                              </w:rPr>
                              <w:t>Task 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C743F14" id="Ellipse 20" o:spid="_x0000_s1032" style="position:absolute;left:0;text-align:left;margin-left:423.75pt;margin-top:-16.85pt;width:79.5pt;height:70.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" fillcolor="#a5d5e2 [1624]" strokecolor="#40a7c2 [3048]">
                <v:fill color2="#e4f2f6 [504]" rotate="t" angle="180" colors="0 #9eeaff;22938f #bbefff;1 #e4f9ff" focus="100%" type="gradient"/>
                <v:shadow on="t" color="black" opacity="24903f" origin=",.5" offset="0,.55556mm"/>
                <v:textbox>
                  <w:txbxContent>
                    <w:p w14:paraId="5A9389C8" w14:textId="179D57A5" w:rsidR="007B0F57" w:rsidRDefault="007B0F57" w:rsidP="007B0F57">
                      <w:pPr>
                        <w:jc w:val="center"/>
                        <w:rPr>
                          <w:lang w:val="de-AT"/>
                        </w:rPr>
                      </w:pPr>
                      <w:r>
                        <w:rPr>
                          <w:lang w:val="de-AT"/>
                        </w:rPr>
                        <w:t xml:space="preserve">M7 </w:t>
                      </w:r>
                    </w:p>
                    <w:p w14:paraId="69199E03" w14:textId="47613670" w:rsidR="007B0F57" w:rsidRPr="007B0F57" w:rsidRDefault="007B0F57" w:rsidP="007B0F57">
                      <w:pPr>
                        <w:jc w:val="center"/>
                        <w:rPr>
                          <w:lang w:val="de-AT"/>
                        </w:rPr>
                      </w:pPr>
                      <w:r>
                        <w:rPr>
                          <w:lang w:val="de-AT"/>
                        </w:rPr>
                        <w:t>Task B</w:t>
                      </w:r>
                    </w:p>
                  </w:txbxContent>
                </v:textbox>
              </v:oval>
            </w:pict>
          </mc:Fallback>
        </mc:AlternateContent>
      </w:r>
      <w:r w:rsidR="00CD653F">
        <w:t xml:space="preserve">Task </w:t>
      </w:r>
      <w:r>
        <w:t xml:space="preserve">B </w:t>
      </w:r>
      <w:proofErr w:type="gramStart"/>
      <w:r>
        <w:t xml:space="preserve">- </w:t>
      </w:r>
      <w:r w:rsidR="00312CD0">
        <w:t xml:space="preserve"> Correct</w:t>
      </w:r>
      <w:proofErr w:type="gramEnd"/>
      <w:r w:rsidR="00312CD0">
        <w:t xml:space="preserve"> the mistakes</w:t>
      </w:r>
    </w:p>
    <w:p w14:paraId="79AE2635" w14:textId="5968621A" w:rsidR="00A364B1" w:rsidRDefault="007B0F57" w:rsidP="00A364B1">
      <w:pPr>
        <w:pStyle w:val="berschrift1"/>
      </w:pPr>
      <w:r>
        <w:rPr>
          <w:noProof/>
          <w:lang w:val="en-GB" w:eastAsia="en-GB"/>
        </w:rPr>
        <w:drawing>
          <wp:anchor distT="0" distB="0" distL="114300" distR="114300" simplePos="0" relativeHeight="251657728" behindDoc="0" locked="0" layoutInCell="1" allowOverlap="1" wp14:anchorId="791FE93B" wp14:editId="19D80AE7">
            <wp:simplePos x="0" y="0"/>
            <wp:positionH relativeFrom="column">
              <wp:posOffset>3952875</wp:posOffset>
            </wp:positionH>
            <wp:positionV relativeFrom="paragraph">
              <wp:posOffset>182245</wp:posOffset>
            </wp:positionV>
            <wp:extent cx="1352550" cy="930427"/>
            <wp:effectExtent l="0" t="0" r="0" b="3175"/>
            <wp:wrapNone/>
            <wp:docPr id="6" name="Picture 6" descr="C:\Users\lp\Documents\Lis\epep\images\greyfriar'sbobby1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lp\Documents\Lis\epep\images\greyfriar'sbobby100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930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64B1">
        <w:t>Somebody hasn’t been listening carefully here.</w:t>
      </w:r>
    </w:p>
    <w:p w14:paraId="28FCB3EB" w14:textId="73D93213" w:rsidR="00FF3C56" w:rsidRDefault="00A364B1" w:rsidP="0004780E">
      <w:pPr>
        <w:pStyle w:val="berschrift1"/>
        <w:spacing w:before="0"/>
      </w:pPr>
      <w:r>
        <w:t>R</w:t>
      </w:r>
      <w:r w:rsidR="005559C6" w:rsidRPr="00D0257A">
        <w:t xml:space="preserve">ead the story of Greyfriars Bobby </w:t>
      </w:r>
    </w:p>
    <w:p w14:paraId="018F112C" w14:textId="77777777" w:rsidR="005559C6" w:rsidRPr="00D0257A" w:rsidRDefault="005559C6" w:rsidP="0004780E">
      <w:pPr>
        <w:pStyle w:val="berschrift1"/>
        <w:spacing w:before="0"/>
      </w:pPr>
      <w:r w:rsidRPr="00D0257A">
        <w:t xml:space="preserve">and correct the mistakes. </w:t>
      </w:r>
    </w:p>
    <w:p w14:paraId="68926D72" w14:textId="2384D95B" w:rsidR="005559C6" w:rsidRDefault="005559C6" w:rsidP="00D0257A"/>
    <w:p w14:paraId="547D8B8D" w14:textId="6A2C4061" w:rsidR="005559C6" w:rsidRDefault="005559C6" w:rsidP="00D0257A"/>
    <w:p w14:paraId="6F5F7D0E" w14:textId="77777777" w:rsidR="00EE6BEF" w:rsidRPr="00D0257A" w:rsidRDefault="008538D4" w:rsidP="00D0257A">
      <w:pPr>
        <w:rPr>
          <w:sz w:val="28"/>
        </w:rPr>
      </w:pPr>
      <w:r w:rsidRPr="00D0257A">
        <w:rPr>
          <w:sz w:val="28"/>
        </w:rPr>
        <w:t>Greyfriars Bobby is the most famous dog who ever lived in America. He was so famous that a statue was put up to him in New York. We know that Bobby belonged to an Edinburgh teacher named John Gray. He was a Skye Terrier and his job was to help catch thieves. Bobby was very bad at that.</w:t>
      </w:r>
    </w:p>
    <w:p w14:paraId="3D4D8450" w14:textId="77777777" w:rsidR="008538D4" w:rsidRPr="00D0257A" w:rsidRDefault="008538D4" w:rsidP="00D0257A">
      <w:pPr>
        <w:rPr>
          <w:sz w:val="28"/>
        </w:rPr>
      </w:pPr>
    </w:p>
    <w:p w14:paraId="61D9BF36" w14:textId="77777777" w:rsidR="008538D4" w:rsidRPr="00D0257A" w:rsidRDefault="008538D4" w:rsidP="00D0257A">
      <w:pPr>
        <w:rPr>
          <w:sz w:val="28"/>
        </w:rPr>
      </w:pPr>
      <w:r w:rsidRPr="00D0257A">
        <w:rPr>
          <w:sz w:val="28"/>
        </w:rPr>
        <w:t>But one bitterly cold summer day John Gray fell ill with a terrible fever. Bobby snuggled close to him to keep him warm. He stayed beside his master even when John Gray died.</w:t>
      </w:r>
    </w:p>
    <w:p w14:paraId="798965C3" w14:textId="77777777" w:rsidR="008538D4" w:rsidRPr="00D0257A" w:rsidRDefault="008538D4" w:rsidP="00D0257A">
      <w:pPr>
        <w:rPr>
          <w:sz w:val="28"/>
        </w:rPr>
      </w:pPr>
      <w:r w:rsidRPr="00D0257A">
        <w:rPr>
          <w:sz w:val="28"/>
        </w:rPr>
        <w:t>He followed the funeral procession to Greyfriars churchyard.</w:t>
      </w:r>
    </w:p>
    <w:p w14:paraId="2711E04E" w14:textId="77777777" w:rsidR="008538D4" w:rsidRPr="00D0257A" w:rsidRDefault="008538D4" w:rsidP="00D0257A">
      <w:pPr>
        <w:rPr>
          <w:sz w:val="28"/>
        </w:rPr>
      </w:pPr>
    </w:p>
    <w:p w14:paraId="73D6CA8D" w14:textId="77777777" w:rsidR="008538D4" w:rsidRPr="00D0257A" w:rsidRDefault="008538D4" w:rsidP="00D0257A">
      <w:pPr>
        <w:rPr>
          <w:sz w:val="28"/>
        </w:rPr>
      </w:pPr>
      <w:r w:rsidRPr="00D0257A">
        <w:rPr>
          <w:sz w:val="28"/>
        </w:rPr>
        <w:t xml:space="preserve">After the funeral Bobby stayed at his master’s </w:t>
      </w:r>
      <w:r w:rsidR="005559C6" w:rsidRPr="00D0257A">
        <w:rPr>
          <w:sz w:val="28"/>
        </w:rPr>
        <w:t>house</w:t>
      </w:r>
      <w:r w:rsidRPr="00D0257A">
        <w:rPr>
          <w:sz w:val="28"/>
        </w:rPr>
        <w:t xml:space="preserve">. He stood there and howled. He was very </w:t>
      </w:r>
      <w:r w:rsidR="005559C6" w:rsidRPr="00D0257A">
        <w:rPr>
          <w:sz w:val="28"/>
        </w:rPr>
        <w:t>happy</w:t>
      </w:r>
      <w:r w:rsidRPr="00D0257A">
        <w:rPr>
          <w:sz w:val="28"/>
        </w:rPr>
        <w:t xml:space="preserve">. The days came and went, and still Bobby did not leave his master’s </w:t>
      </w:r>
      <w:r w:rsidR="005559C6" w:rsidRPr="00D0257A">
        <w:rPr>
          <w:sz w:val="28"/>
        </w:rPr>
        <w:t>house.</w:t>
      </w:r>
    </w:p>
    <w:p w14:paraId="12258899" w14:textId="77777777" w:rsidR="008538D4" w:rsidRPr="00D0257A" w:rsidRDefault="008538D4" w:rsidP="00D0257A">
      <w:pPr>
        <w:rPr>
          <w:sz w:val="28"/>
        </w:rPr>
      </w:pPr>
    </w:p>
    <w:p w14:paraId="44F61559" w14:textId="77777777" w:rsidR="008538D4" w:rsidRPr="00D0257A" w:rsidRDefault="008538D4" w:rsidP="00D0257A">
      <w:pPr>
        <w:rPr>
          <w:sz w:val="28"/>
        </w:rPr>
      </w:pPr>
      <w:r w:rsidRPr="00D0257A">
        <w:rPr>
          <w:sz w:val="28"/>
        </w:rPr>
        <w:t xml:space="preserve">Dogs were not allowed in the churchyard, but James Brown, the </w:t>
      </w:r>
      <w:r w:rsidR="005559C6" w:rsidRPr="00D0257A">
        <w:rPr>
          <w:sz w:val="28"/>
        </w:rPr>
        <w:t>grave-digger</w:t>
      </w:r>
      <w:r w:rsidRPr="00D0257A">
        <w:rPr>
          <w:sz w:val="28"/>
        </w:rPr>
        <w:t xml:space="preserve"> felt sorry for Bobby and let him stay. On cold nights he even invited him into his house and gave him some food.</w:t>
      </w:r>
    </w:p>
    <w:p w14:paraId="2F9DC0EA" w14:textId="77777777" w:rsidR="008538D4" w:rsidRPr="00D0257A" w:rsidRDefault="008538D4" w:rsidP="00D0257A">
      <w:pPr>
        <w:rPr>
          <w:sz w:val="28"/>
        </w:rPr>
      </w:pPr>
    </w:p>
    <w:p w14:paraId="51FE92B8" w14:textId="77777777" w:rsidR="008538D4" w:rsidRPr="00D0257A" w:rsidRDefault="008538D4" w:rsidP="00D0257A">
      <w:pPr>
        <w:rPr>
          <w:sz w:val="28"/>
        </w:rPr>
      </w:pPr>
      <w:r w:rsidRPr="00D0257A">
        <w:rPr>
          <w:sz w:val="28"/>
        </w:rPr>
        <w:t xml:space="preserve">When spring came, Bobby chased away all the </w:t>
      </w:r>
      <w:r w:rsidR="005559C6" w:rsidRPr="00D0257A">
        <w:rPr>
          <w:sz w:val="28"/>
        </w:rPr>
        <w:t>birds</w:t>
      </w:r>
      <w:r w:rsidRPr="00D0257A">
        <w:rPr>
          <w:sz w:val="28"/>
        </w:rPr>
        <w:t xml:space="preserve"> in the churchyard. Mr. Brown was </w:t>
      </w:r>
      <w:proofErr w:type="gramStart"/>
      <w:r w:rsidRPr="00D0257A">
        <w:rPr>
          <w:sz w:val="28"/>
        </w:rPr>
        <w:t>pleased,</w:t>
      </w:r>
      <w:proofErr w:type="gramEnd"/>
      <w:r w:rsidRPr="00D0257A">
        <w:rPr>
          <w:sz w:val="28"/>
        </w:rPr>
        <w:t xml:space="preserve"> he didn’t like the </w:t>
      </w:r>
      <w:r w:rsidR="005559C6" w:rsidRPr="00D0257A">
        <w:rPr>
          <w:sz w:val="28"/>
        </w:rPr>
        <w:t>birds</w:t>
      </w:r>
      <w:r w:rsidRPr="00D0257A">
        <w:rPr>
          <w:sz w:val="28"/>
        </w:rPr>
        <w:t xml:space="preserve"> in the churchyard.</w:t>
      </w:r>
    </w:p>
    <w:p w14:paraId="2E4F8226" w14:textId="77777777" w:rsidR="008538D4" w:rsidRPr="00D0257A" w:rsidRDefault="008538D4" w:rsidP="00D0257A">
      <w:pPr>
        <w:rPr>
          <w:sz w:val="28"/>
        </w:rPr>
      </w:pPr>
    </w:p>
    <w:p w14:paraId="3B40B576" w14:textId="77777777" w:rsidR="008538D4" w:rsidRPr="00D0257A" w:rsidRDefault="008538D4" w:rsidP="00D0257A">
      <w:pPr>
        <w:rPr>
          <w:sz w:val="28"/>
        </w:rPr>
      </w:pPr>
      <w:r w:rsidRPr="00D0257A">
        <w:rPr>
          <w:sz w:val="28"/>
        </w:rPr>
        <w:t xml:space="preserve">Bobby soon made lots of friends. Many people brought him </w:t>
      </w:r>
      <w:r w:rsidR="005559C6" w:rsidRPr="00D0257A">
        <w:rPr>
          <w:sz w:val="28"/>
        </w:rPr>
        <w:t>books</w:t>
      </w:r>
      <w:r w:rsidRPr="00D0257A">
        <w:rPr>
          <w:sz w:val="28"/>
        </w:rPr>
        <w:t xml:space="preserve"> and </w:t>
      </w:r>
      <w:r w:rsidR="005559C6" w:rsidRPr="00D0257A">
        <w:rPr>
          <w:sz w:val="28"/>
        </w:rPr>
        <w:t>pencils</w:t>
      </w:r>
      <w:r w:rsidRPr="00D0257A">
        <w:rPr>
          <w:sz w:val="28"/>
        </w:rPr>
        <w:t xml:space="preserve">. The waiters of the restaurants nearby gave him leftovers to eat. Lonely old ladies </w:t>
      </w:r>
      <w:r w:rsidR="005559C6" w:rsidRPr="00D0257A">
        <w:rPr>
          <w:sz w:val="28"/>
        </w:rPr>
        <w:t xml:space="preserve">sang </w:t>
      </w:r>
      <w:r w:rsidRPr="00D0257A">
        <w:rPr>
          <w:sz w:val="28"/>
        </w:rPr>
        <w:t>to him when they came to the graveyard.</w:t>
      </w:r>
    </w:p>
    <w:p w14:paraId="3C7E388C" w14:textId="77777777" w:rsidR="008538D4" w:rsidRPr="00D0257A" w:rsidRDefault="008538D4" w:rsidP="00D0257A">
      <w:pPr>
        <w:rPr>
          <w:sz w:val="28"/>
        </w:rPr>
      </w:pPr>
    </w:p>
    <w:p w14:paraId="514C340A" w14:textId="3D03DC4C" w:rsidR="008538D4" w:rsidRPr="00D0257A" w:rsidRDefault="008538D4" w:rsidP="00D0257A">
      <w:pPr>
        <w:rPr>
          <w:sz w:val="28"/>
        </w:rPr>
      </w:pPr>
      <w:r w:rsidRPr="00D0257A">
        <w:rPr>
          <w:sz w:val="28"/>
        </w:rPr>
        <w:t xml:space="preserve">Bobby became very famous. The story of the </w:t>
      </w:r>
      <w:r w:rsidR="005559C6" w:rsidRPr="00D0257A">
        <w:rPr>
          <w:sz w:val="28"/>
        </w:rPr>
        <w:t>happy</w:t>
      </w:r>
      <w:r w:rsidRPr="00D0257A">
        <w:rPr>
          <w:sz w:val="28"/>
        </w:rPr>
        <w:t xml:space="preserve"> and faithful dog was reported in all the newspapers. Soon the churchyard was crowded with sightseers, painters and photographers. Now there is even a bronze statue of Bobby outside </w:t>
      </w:r>
      <w:r w:rsidR="005559C6" w:rsidRPr="00D0257A">
        <w:rPr>
          <w:sz w:val="28"/>
        </w:rPr>
        <w:t>Greyfriars</w:t>
      </w:r>
      <w:r w:rsidRPr="00D0257A">
        <w:rPr>
          <w:sz w:val="28"/>
        </w:rPr>
        <w:t xml:space="preserve"> churchyard </w:t>
      </w:r>
      <w:r w:rsidR="00A2579B">
        <w:rPr>
          <w:sz w:val="28"/>
        </w:rPr>
        <w:t>and</w:t>
      </w:r>
      <w:r w:rsidR="005559C6" w:rsidRPr="00D0257A">
        <w:rPr>
          <w:sz w:val="28"/>
        </w:rPr>
        <w:t xml:space="preserve"> Walt Disney made a song about him. </w:t>
      </w:r>
    </w:p>
    <w:p w14:paraId="73755406" w14:textId="77777777" w:rsidR="005559C6" w:rsidRPr="00D0257A" w:rsidRDefault="005559C6" w:rsidP="00D0257A">
      <w:pPr>
        <w:rPr>
          <w:sz w:val="28"/>
        </w:rPr>
      </w:pPr>
    </w:p>
    <w:p w14:paraId="6E55A70A" w14:textId="0948D306" w:rsidR="00A364B1" w:rsidRDefault="005559C6">
      <w:r w:rsidRPr="00D0257A">
        <w:rPr>
          <w:sz w:val="28"/>
        </w:rPr>
        <w:t>Bobby spent fourteen years close to his master’s grave. When he died, he was buried in a flowerpot in front of Greyfriars church. A hundred years later, a stone was put up to mark the spot. You can go to Greyfriars churchyard and see John Gray’s and Bobby’s graves.</w:t>
      </w:r>
      <w:r w:rsidR="00A364B1">
        <w:br w:type="page"/>
      </w:r>
    </w:p>
    <w:p w14:paraId="66F623F1" w14:textId="6B8B0227" w:rsidR="00A50E11" w:rsidRDefault="007B0F57" w:rsidP="00A50E11">
      <w:pPr>
        <w:pStyle w:val="berschrift1"/>
      </w:pPr>
      <w:r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2F2B0B3D" wp14:editId="7578306D">
                <wp:simplePos x="0" y="0"/>
                <wp:positionH relativeFrom="column">
                  <wp:posOffset>5362575</wp:posOffset>
                </wp:positionH>
                <wp:positionV relativeFrom="paragraph">
                  <wp:posOffset>-244475</wp:posOffset>
                </wp:positionV>
                <wp:extent cx="1009650" cy="895350"/>
                <wp:effectExtent l="38100" t="38100" r="57150" b="95250"/>
                <wp:wrapNone/>
                <wp:docPr id="21" name="Ellips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650" cy="8953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2706A8" w14:textId="307BC766" w:rsidR="007B0F57" w:rsidRDefault="007B0F57" w:rsidP="007B0F57">
                            <w:pPr>
                              <w:jc w:val="center"/>
                              <w:rPr>
                                <w:lang w:val="de-AT"/>
                              </w:rPr>
                            </w:pPr>
                            <w:r>
                              <w:rPr>
                                <w:lang w:val="de-AT"/>
                              </w:rPr>
                              <w:t xml:space="preserve">M7 </w:t>
                            </w:r>
                          </w:p>
                          <w:p w14:paraId="44371121" w14:textId="1744AF87" w:rsidR="007B0F57" w:rsidRPr="007B0F57" w:rsidRDefault="007B0F57" w:rsidP="007B0F57">
                            <w:pPr>
                              <w:jc w:val="center"/>
                              <w:rPr>
                                <w:lang w:val="de-AT"/>
                              </w:rPr>
                            </w:pPr>
                            <w:r>
                              <w:rPr>
                                <w:lang w:val="de-AT"/>
                              </w:rPr>
                              <w:t>Task 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F2B0B3D" id="Ellipse 21" o:spid="_x0000_s1033" style="position:absolute;left:0;text-align:left;margin-left:422.25pt;margin-top:-19.25pt;width:79.5pt;height:70.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" fillcolor="#a5d5e2 [1624]" strokecolor="#40a7c2 [3048]">
                <v:fill color2="#e4f2f6 [504]" rotate="t" angle="180" colors="0 #9eeaff;22938f #bbefff;1 #e4f9ff" focus="100%" type="gradient"/>
                <v:shadow on="t" color="black" opacity="24903f" origin=",.5" offset="0,.55556mm"/>
                <v:textbox>
                  <w:txbxContent>
                    <w:p w14:paraId="102706A8" w14:textId="307BC766" w:rsidR="007B0F57" w:rsidRDefault="007B0F57" w:rsidP="007B0F57">
                      <w:pPr>
                        <w:jc w:val="center"/>
                        <w:rPr>
                          <w:lang w:val="de-AT"/>
                        </w:rPr>
                      </w:pPr>
                      <w:r>
                        <w:rPr>
                          <w:lang w:val="de-AT"/>
                        </w:rPr>
                        <w:t xml:space="preserve">M7 </w:t>
                      </w:r>
                    </w:p>
                    <w:p w14:paraId="44371121" w14:textId="1744AF87" w:rsidR="007B0F57" w:rsidRPr="007B0F57" w:rsidRDefault="007B0F57" w:rsidP="007B0F57">
                      <w:pPr>
                        <w:jc w:val="center"/>
                        <w:rPr>
                          <w:lang w:val="de-AT"/>
                        </w:rPr>
                      </w:pPr>
                      <w:r>
                        <w:rPr>
                          <w:lang w:val="de-AT"/>
                        </w:rPr>
                        <w:t>Task C</w:t>
                      </w:r>
                    </w:p>
                  </w:txbxContent>
                </v:textbox>
              </v:oval>
            </w:pict>
          </mc:Fallback>
        </mc:AlternateContent>
      </w:r>
      <w:r w:rsidR="00CD653F">
        <w:t xml:space="preserve">Task </w:t>
      </w:r>
      <w:r>
        <w:t>C</w:t>
      </w:r>
      <w:r w:rsidR="00EA0A8D">
        <w:t xml:space="preserve">: </w:t>
      </w:r>
      <w:r w:rsidR="00A50E11">
        <w:t>Telling stories in the past</w:t>
      </w:r>
    </w:p>
    <w:p w14:paraId="0BCDB164" w14:textId="77777777" w:rsidR="00A50E11" w:rsidRDefault="00A50E11" w:rsidP="00A50E11"/>
    <w:p w14:paraId="0573B9D6" w14:textId="77777777" w:rsidR="007B0F57" w:rsidRDefault="00A2579B" w:rsidP="00A50E11">
      <w:pPr>
        <w:tabs>
          <w:tab w:val="left" w:leader="underscore" w:pos="8505"/>
        </w:tabs>
        <w:rPr>
          <w:sz w:val="28"/>
        </w:rPr>
      </w:pPr>
      <w:r>
        <w:rPr>
          <w:sz w:val="28"/>
        </w:rPr>
        <w:t>R</w:t>
      </w:r>
      <w:r w:rsidR="00A50E11" w:rsidRPr="007B60B4">
        <w:rPr>
          <w:sz w:val="28"/>
        </w:rPr>
        <w:t>ead the story summary of Greyfriars Bobby</w:t>
      </w:r>
      <w:r>
        <w:rPr>
          <w:sz w:val="28"/>
        </w:rPr>
        <w:t xml:space="preserve"> again</w:t>
      </w:r>
      <w:r w:rsidR="00A50E11" w:rsidRPr="007B60B4">
        <w:rPr>
          <w:sz w:val="28"/>
        </w:rPr>
        <w:t xml:space="preserve"> and highlight </w:t>
      </w:r>
    </w:p>
    <w:p w14:paraId="6D1AFED3" w14:textId="43ACEFE1" w:rsidR="00A50E11" w:rsidRPr="007B60B4" w:rsidRDefault="00A50E11" w:rsidP="00A50E11">
      <w:pPr>
        <w:tabs>
          <w:tab w:val="left" w:leader="underscore" w:pos="8505"/>
        </w:tabs>
        <w:rPr>
          <w:sz w:val="28"/>
        </w:rPr>
      </w:pPr>
      <w:r w:rsidRPr="007B60B4">
        <w:rPr>
          <w:sz w:val="28"/>
        </w:rPr>
        <w:t>all the verbs (</w:t>
      </w:r>
      <w:proofErr w:type="spellStart"/>
      <w:r w:rsidRPr="007B60B4">
        <w:rPr>
          <w:sz w:val="28"/>
        </w:rPr>
        <w:t>Zeitwörter</w:t>
      </w:r>
      <w:proofErr w:type="spellEnd"/>
      <w:r w:rsidRPr="007B60B4">
        <w:rPr>
          <w:sz w:val="28"/>
        </w:rPr>
        <w:t xml:space="preserve">, </w:t>
      </w:r>
      <w:proofErr w:type="spellStart"/>
      <w:r w:rsidRPr="007B60B4">
        <w:rPr>
          <w:sz w:val="28"/>
        </w:rPr>
        <w:t>Tunwörter</w:t>
      </w:r>
      <w:proofErr w:type="spellEnd"/>
      <w:r w:rsidRPr="007B60B4">
        <w:rPr>
          <w:sz w:val="28"/>
        </w:rPr>
        <w:t>) in the past. Look at them carefully.</w:t>
      </w:r>
    </w:p>
    <w:p w14:paraId="3FAED904" w14:textId="381A49DD" w:rsidR="00A50E11" w:rsidRPr="007B60B4" w:rsidRDefault="00A50E11" w:rsidP="00A50E11">
      <w:pPr>
        <w:tabs>
          <w:tab w:val="left" w:leader="underscore" w:pos="8505"/>
        </w:tabs>
        <w:rPr>
          <w:sz w:val="28"/>
        </w:rPr>
      </w:pPr>
      <w:r w:rsidRPr="007B60B4">
        <w:rPr>
          <w:sz w:val="28"/>
        </w:rPr>
        <w:t>Some of the verbs have a regular past tense form (</w:t>
      </w:r>
      <w:proofErr w:type="spellStart"/>
      <w:r w:rsidRPr="007B60B4">
        <w:rPr>
          <w:sz w:val="28"/>
        </w:rPr>
        <w:t>regelmäßig</w:t>
      </w:r>
      <w:proofErr w:type="spellEnd"/>
      <w:r w:rsidRPr="007B60B4">
        <w:rPr>
          <w:sz w:val="28"/>
        </w:rPr>
        <w:t xml:space="preserve">). </w:t>
      </w:r>
    </w:p>
    <w:p w14:paraId="31C84BBD" w14:textId="77777777" w:rsidR="00A50E11" w:rsidRPr="007B60B4" w:rsidRDefault="00A50E11" w:rsidP="00A50E11">
      <w:pPr>
        <w:tabs>
          <w:tab w:val="left" w:leader="underscore" w:pos="8505"/>
        </w:tabs>
        <w:rPr>
          <w:sz w:val="28"/>
        </w:rPr>
      </w:pPr>
      <w:r w:rsidRPr="007B60B4">
        <w:rPr>
          <w:sz w:val="28"/>
        </w:rPr>
        <w:t>Write them here:</w:t>
      </w:r>
    </w:p>
    <w:p w14:paraId="6C0E70F7" w14:textId="77777777" w:rsidR="00A50E11" w:rsidRDefault="00A50E11" w:rsidP="00A50E11">
      <w:pPr>
        <w:tabs>
          <w:tab w:val="left" w:leader="underscore" w:pos="8505"/>
        </w:tabs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1B4F815" wp14:editId="12EA7AD1">
                <wp:simplePos x="0" y="0"/>
                <wp:positionH relativeFrom="column">
                  <wp:posOffset>19050</wp:posOffset>
                </wp:positionH>
                <wp:positionV relativeFrom="paragraph">
                  <wp:posOffset>76200</wp:posOffset>
                </wp:positionV>
                <wp:extent cx="6076950" cy="2805113"/>
                <wp:effectExtent l="38100" t="38100" r="114300" b="109855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6950" cy="2805113"/>
                        </a:xfrm>
                        <a:prstGeom prst="roundRect">
                          <a:avLst/>
                        </a:prstGeom>
                        <a:solidFill>
                          <a:schemeClr val="bg2"/>
                        </a:solidFill>
                        <a:ln/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oel="http://schemas.microsoft.com/office/2019/extlst">
            <w:pict>
              <v:roundrect id="Rounded Rectangle 4" style="position:absolute;margin-left:1.5pt;margin-top:6pt;width:478.5pt;height:220.9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eeece1 [3214]" strokecolor="#4f81bd [3204]" strokeweight="2pt" arcsize="10923f" w14:anchorId="724639F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">
                <v:shadow on="t" color="black" opacity="26214f" offset=".74836mm,.74836mm" origin="-.5,-.5"/>
              </v:roundrect>
            </w:pict>
          </mc:Fallback>
        </mc:AlternateContent>
      </w:r>
    </w:p>
    <w:p w14:paraId="0110B5BC" w14:textId="77777777" w:rsidR="00A50E11" w:rsidRDefault="00A50E11" w:rsidP="00A50E11">
      <w:pPr>
        <w:tabs>
          <w:tab w:val="left" w:leader="underscore" w:pos="8505"/>
        </w:tabs>
      </w:pPr>
    </w:p>
    <w:p w14:paraId="7918A677" w14:textId="77777777" w:rsidR="00A50E11" w:rsidRDefault="00A50E11" w:rsidP="00A50E11">
      <w:pPr>
        <w:tabs>
          <w:tab w:val="left" w:leader="underscore" w:pos="8505"/>
        </w:tabs>
      </w:pPr>
    </w:p>
    <w:p w14:paraId="41B713C6" w14:textId="77777777" w:rsidR="00A50E11" w:rsidRDefault="00A50E11" w:rsidP="00A50E11">
      <w:pPr>
        <w:tabs>
          <w:tab w:val="left" w:leader="underscore" w:pos="8505"/>
        </w:tabs>
      </w:pPr>
    </w:p>
    <w:p w14:paraId="277E7191" w14:textId="77777777" w:rsidR="00A50E11" w:rsidRDefault="00A50E11" w:rsidP="00A50E11">
      <w:pPr>
        <w:tabs>
          <w:tab w:val="left" w:leader="underscore" w:pos="8505"/>
        </w:tabs>
      </w:pPr>
    </w:p>
    <w:p w14:paraId="38D78AF6" w14:textId="77777777" w:rsidR="00A50E11" w:rsidRDefault="00A50E11" w:rsidP="00A50E11">
      <w:pPr>
        <w:tabs>
          <w:tab w:val="left" w:leader="underscore" w:pos="8505"/>
        </w:tabs>
      </w:pPr>
    </w:p>
    <w:p w14:paraId="3FFADD8D" w14:textId="77777777" w:rsidR="00A50E11" w:rsidRDefault="00A50E11" w:rsidP="00A50E11">
      <w:pPr>
        <w:tabs>
          <w:tab w:val="left" w:leader="underscore" w:pos="8505"/>
        </w:tabs>
      </w:pPr>
    </w:p>
    <w:p w14:paraId="1612506D" w14:textId="77777777" w:rsidR="00A50E11" w:rsidRDefault="00A50E11" w:rsidP="00A50E11">
      <w:pPr>
        <w:tabs>
          <w:tab w:val="left" w:leader="underscore" w:pos="8505"/>
        </w:tabs>
      </w:pPr>
    </w:p>
    <w:p w14:paraId="57A43625" w14:textId="77777777" w:rsidR="00A50E11" w:rsidRDefault="00A50E11" w:rsidP="00A50E11">
      <w:pPr>
        <w:tabs>
          <w:tab w:val="left" w:leader="underscore" w:pos="8505"/>
        </w:tabs>
      </w:pPr>
    </w:p>
    <w:p w14:paraId="51BE0D65" w14:textId="77777777" w:rsidR="00A50E11" w:rsidRDefault="00A50E11" w:rsidP="00A50E11">
      <w:pPr>
        <w:tabs>
          <w:tab w:val="left" w:leader="underscore" w:pos="8505"/>
        </w:tabs>
      </w:pPr>
    </w:p>
    <w:p w14:paraId="0314C160" w14:textId="77777777" w:rsidR="00A50E11" w:rsidRDefault="00A50E11" w:rsidP="00A50E11">
      <w:pPr>
        <w:tabs>
          <w:tab w:val="left" w:leader="underscore" w:pos="8505"/>
        </w:tabs>
      </w:pPr>
    </w:p>
    <w:p w14:paraId="4E4B1FA5" w14:textId="77777777" w:rsidR="00A50E11" w:rsidRDefault="00A50E11" w:rsidP="00A50E11">
      <w:pPr>
        <w:tabs>
          <w:tab w:val="left" w:leader="underscore" w:pos="8505"/>
        </w:tabs>
      </w:pPr>
    </w:p>
    <w:p w14:paraId="3309D762" w14:textId="77777777" w:rsidR="00A50E11" w:rsidRDefault="00A50E11" w:rsidP="00A50E11">
      <w:pPr>
        <w:tabs>
          <w:tab w:val="left" w:leader="underscore" w:pos="8505"/>
        </w:tabs>
      </w:pPr>
    </w:p>
    <w:p w14:paraId="1B989E4D" w14:textId="77777777" w:rsidR="00A50E11" w:rsidRDefault="00A50E11" w:rsidP="00A50E11">
      <w:pPr>
        <w:tabs>
          <w:tab w:val="left" w:leader="underscore" w:pos="8505"/>
        </w:tabs>
      </w:pPr>
    </w:p>
    <w:p w14:paraId="48FD9F54" w14:textId="77777777" w:rsidR="00A50E11" w:rsidRDefault="00A50E11" w:rsidP="00A50E11">
      <w:pPr>
        <w:tabs>
          <w:tab w:val="left" w:leader="underscore" w:pos="8505"/>
        </w:tabs>
      </w:pPr>
    </w:p>
    <w:p w14:paraId="44D62B90" w14:textId="77777777" w:rsidR="00A50E11" w:rsidRDefault="00A50E11" w:rsidP="00A50E11">
      <w:pPr>
        <w:tabs>
          <w:tab w:val="left" w:leader="underscore" w:pos="8505"/>
        </w:tabs>
      </w:pPr>
    </w:p>
    <w:p w14:paraId="6752092E" w14:textId="77777777" w:rsidR="00A50E11" w:rsidRDefault="00A50E11" w:rsidP="00A50E11">
      <w:pPr>
        <w:tabs>
          <w:tab w:val="left" w:leader="underscore" w:pos="8505"/>
        </w:tabs>
      </w:pPr>
    </w:p>
    <w:p w14:paraId="513709B1" w14:textId="77777777" w:rsidR="00A50E11" w:rsidRDefault="00A50E11" w:rsidP="00A50E11">
      <w:pPr>
        <w:tabs>
          <w:tab w:val="left" w:leader="underscore" w:pos="8505"/>
        </w:tabs>
      </w:pPr>
    </w:p>
    <w:p w14:paraId="477BBF4A" w14:textId="77777777" w:rsidR="00A50E11" w:rsidRDefault="00A50E11" w:rsidP="00A50E11">
      <w:pPr>
        <w:tabs>
          <w:tab w:val="left" w:leader="underscore" w:pos="8505"/>
        </w:tabs>
      </w:pPr>
    </w:p>
    <w:p w14:paraId="71665A9D" w14:textId="47874FF5" w:rsidR="00A50E11" w:rsidRPr="007B60B4" w:rsidRDefault="00312CD0" w:rsidP="00A50E11">
      <w:pPr>
        <w:tabs>
          <w:tab w:val="left" w:leader="underscore" w:pos="8505"/>
        </w:tabs>
        <w:rPr>
          <w:sz w:val="28"/>
        </w:rPr>
      </w:pPr>
      <w:r w:rsidRPr="00312CD0">
        <w:rPr>
          <w:rStyle w:val="berschrift1Zchn"/>
        </w:rPr>
        <w:t>CHALLENGE:</w:t>
      </w:r>
      <w:r>
        <w:rPr>
          <w:sz w:val="24"/>
        </w:rPr>
        <w:t xml:space="preserve"> </w:t>
      </w:r>
      <w:r w:rsidR="00A50E11" w:rsidRPr="007B60B4">
        <w:rPr>
          <w:sz w:val="28"/>
        </w:rPr>
        <w:t>Find a rule: How do you build the past tense form of a verb?</w:t>
      </w:r>
    </w:p>
    <w:p w14:paraId="7EAF25FA" w14:textId="77777777" w:rsidR="00A50E11" w:rsidRPr="007B60B4" w:rsidRDefault="00A50E11" w:rsidP="00A50E11">
      <w:pPr>
        <w:tabs>
          <w:tab w:val="left" w:leader="underscore" w:pos="8505"/>
        </w:tabs>
        <w:rPr>
          <w:sz w:val="28"/>
        </w:rPr>
      </w:pPr>
      <w:r w:rsidRPr="007B60B4">
        <w:rPr>
          <w:sz w:val="28"/>
        </w:rPr>
        <w:tab/>
      </w:r>
    </w:p>
    <w:p w14:paraId="2050EC39" w14:textId="77777777" w:rsidR="00A50E11" w:rsidRPr="007B60B4" w:rsidRDefault="00A50E11" w:rsidP="00A50E11">
      <w:pPr>
        <w:tabs>
          <w:tab w:val="left" w:leader="underscore" w:pos="8505"/>
        </w:tabs>
        <w:rPr>
          <w:sz w:val="28"/>
        </w:rPr>
      </w:pPr>
    </w:p>
    <w:p w14:paraId="5B82F8AF" w14:textId="77777777" w:rsidR="00A50E11" w:rsidRPr="007B60B4" w:rsidRDefault="00A50E11" w:rsidP="00A50E11">
      <w:pPr>
        <w:tabs>
          <w:tab w:val="left" w:leader="underscore" w:pos="8505"/>
        </w:tabs>
        <w:rPr>
          <w:sz w:val="28"/>
        </w:rPr>
      </w:pPr>
      <w:r w:rsidRPr="007B60B4">
        <w:rPr>
          <w:sz w:val="28"/>
        </w:rPr>
        <w:tab/>
      </w:r>
    </w:p>
    <w:p w14:paraId="4A8B3155" w14:textId="77777777" w:rsidR="00A50E11" w:rsidRPr="007B60B4" w:rsidRDefault="00A50E11" w:rsidP="00A50E11">
      <w:pPr>
        <w:tabs>
          <w:tab w:val="left" w:leader="underscore" w:pos="8505"/>
        </w:tabs>
        <w:rPr>
          <w:sz w:val="28"/>
        </w:rPr>
      </w:pPr>
    </w:p>
    <w:p w14:paraId="58F068F6" w14:textId="77777777" w:rsidR="00A50E11" w:rsidRPr="007B60B4" w:rsidRDefault="00A50E11" w:rsidP="00A50E11">
      <w:pPr>
        <w:tabs>
          <w:tab w:val="left" w:leader="underscore" w:pos="8505"/>
        </w:tabs>
        <w:rPr>
          <w:sz w:val="28"/>
        </w:rPr>
      </w:pPr>
      <w:r w:rsidRPr="007B60B4">
        <w:rPr>
          <w:sz w:val="28"/>
        </w:rPr>
        <w:t>Some of the words have an irregular past tense form (</w:t>
      </w:r>
      <w:proofErr w:type="spellStart"/>
      <w:r w:rsidRPr="007B60B4">
        <w:rPr>
          <w:sz w:val="28"/>
        </w:rPr>
        <w:t>unregelmäßig</w:t>
      </w:r>
      <w:proofErr w:type="spellEnd"/>
      <w:r w:rsidRPr="007B60B4">
        <w:rPr>
          <w:sz w:val="28"/>
        </w:rPr>
        <w:t>).</w:t>
      </w:r>
    </w:p>
    <w:p w14:paraId="19F79277" w14:textId="77777777" w:rsidR="00A50E11" w:rsidRPr="00D355BF" w:rsidRDefault="00A50E11" w:rsidP="007B60B4">
      <w:pPr>
        <w:tabs>
          <w:tab w:val="left" w:leader="underscore" w:pos="8505"/>
        </w:tabs>
        <w:jc w:val="left"/>
        <w:rPr>
          <w:sz w:val="24"/>
        </w:rPr>
      </w:pPr>
      <w:r w:rsidRPr="007B60B4">
        <w:rPr>
          <w:sz w:val="28"/>
        </w:rPr>
        <w:t>Write them here:</w:t>
      </w:r>
      <w:r w:rsidRPr="00A50E11">
        <w:rPr>
          <w:noProof/>
        </w:rPr>
        <w:t xml:space="preserve"> </w:t>
      </w:r>
      <w:r>
        <w:rPr>
          <w:noProof/>
          <w:lang w:val="en-GB" w:eastAsia="en-GB"/>
        </w:rPr>
        <w:drawing>
          <wp:inline distT="0" distB="0" distL="0" distR="0" wp14:anchorId="77032A46" wp14:editId="487654B4">
            <wp:extent cx="6181725" cy="291941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9598" cy="29278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BAA4B0" w14:textId="170353BA" w:rsidR="001736DC" w:rsidRPr="001736DC" w:rsidRDefault="007B0F57" w:rsidP="007B0F57">
      <w:pPr>
        <w:pStyle w:val="berschrift1"/>
        <w:ind w:right="1827"/>
      </w:pPr>
      <w:r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4983B8BF" wp14:editId="783D0B58">
                <wp:simplePos x="0" y="0"/>
                <wp:positionH relativeFrom="column">
                  <wp:posOffset>5343525</wp:posOffset>
                </wp:positionH>
                <wp:positionV relativeFrom="paragraph">
                  <wp:posOffset>-220345</wp:posOffset>
                </wp:positionV>
                <wp:extent cx="1009650" cy="895350"/>
                <wp:effectExtent l="38100" t="38100" r="57150" b="95250"/>
                <wp:wrapNone/>
                <wp:docPr id="22" name="Ellips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650" cy="8953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951375" w14:textId="0A380247" w:rsidR="007B0F57" w:rsidRDefault="007B0F57" w:rsidP="007B0F57">
                            <w:pPr>
                              <w:jc w:val="center"/>
                              <w:rPr>
                                <w:lang w:val="de-AT"/>
                              </w:rPr>
                            </w:pPr>
                            <w:r>
                              <w:rPr>
                                <w:lang w:val="de-AT"/>
                              </w:rPr>
                              <w:t xml:space="preserve">M7 </w:t>
                            </w:r>
                          </w:p>
                          <w:p w14:paraId="391862AB" w14:textId="65C716CB" w:rsidR="007B0F57" w:rsidRPr="007B0F57" w:rsidRDefault="007B0F57" w:rsidP="007B0F57">
                            <w:pPr>
                              <w:jc w:val="center"/>
                              <w:rPr>
                                <w:lang w:val="de-AT"/>
                              </w:rPr>
                            </w:pPr>
                            <w:r>
                              <w:rPr>
                                <w:lang w:val="de-AT"/>
                              </w:rPr>
                              <w:t>Task 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983B8BF" id="Ellipse 22" o:spid="_x0000_s1034" style="position:absolute;left:0;text-align:left;margin-left:420.75pt;margin-top:-17.35pt;width:79.5pt;height:70.5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" fillcolor="#a5d5e2 [1624]" strokecolor="#40a7c2 [3048]">
                <v:fill color2="#e4f2f6 [504]" rotate="t" angle="180" colors="0 #9eeaff;22938f #bbefff;1 #e4f9ff" focus="100%" type="gradient"/>
                <v:shadow on="t" color="black" opacity="24903f" origin=",.5" offset="0,.55556mm"/>
                <v:textbox>
                  <w:txbxContent>
                    <w:p w14:paraId="73951375" w14:textId="0A380247" w:rsidR="007B0F57" w:rsidRDefault="007B0F57" w:rsidP="007B0F57">
                      <w:pPr>
                        <w:jc w:val="center"/>
                        <w:rPr>
                          <w:lang w:val="de-AT"/>
                        </w:rPr>
                      </w:pPr>
                      <w:r>
                        <w:rPr>
                          <w:lang w:val="de-AT"/>
                        </w:rPr>
                        <w:t xml:space="preserve">M7 </w:t>
                      </w:r>
                    </w:p>
                    <w:p w14:paraId="391862AB" w14:textId="65C716CB" w:rsidR="007B0F57" w:rsidRPr="007B0F57" w:rsidRDefault="007B0F57" w:rsidP="007B0F57">
                      <w:pPr>
                        <w:jc w:val="center"/>
                        <w:rPr>
                          <w:lang w:val="de-AT"/>
                        </w:rPr>
                      </w:pPr>
                      <w:r>
                        <w:rPr>
                          <w:lang w:val="de-AT"/>
                        </w:rPr>
                        <w:t>Task D</w:t>
                      </w:r>
                    </w:p>
                  </w:txbxContent>
                </v:textbox>
              </v:oval>
            </w:pict>
          </mc:Fallback>
        </mc:AlternateContent>
      </w:r>
      <w:r w:rsidR="00CD653F">
        <w:t xml:space="preserve">Task </w:t>
      </w:r>
      <w:r>
        <w:t>D -</w:t>
      </w:r>
      <w:r w:rsidR="00312CD0">
        <w:t xml:space="preserve"> </w:t>
      </w:r>
      <w:r w:rsidR="001736DC">
        <w:t>Past tense forms</w:t>
      </w:r>
      <w:r w:rsidR="00C12953">
        <w:t xml:space="preserve">: Find the past tense forms in </w:t>
      </w:r>
      <w:r w:rsidR="001F0B25">
        <w:t>the text or on your irregular verbs sheet</w:t>
      </w:r>
      <w:r w:rsidR="00C12953">
        <w:t xml:space="preserve"> and write them into column two.</w:t>
      </w:r>
      <w:r w:rsidRPr="007B0F57">
        <w:rPr>
          <w:noProof/>
          <w:lang w:val="en-GB" w:eastAsia="en-GB"/>
        </w:rPr>
        <w:t xml:space="preserve"> 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621"/>
        <w:gridCol w:w="4622"/>
      </w:tblGrid>
      <w:tr w:rsidR="001736DC" w14:paraId="0829B1CE" w14:textId="77777777" w:rsidTr="00CD653F">
        <w:tc>
          <w:tcPr>
            <w:tcW w:w="4621" w:type="dxa"/>
          </w:tcPr>
          <w:p w14:paraId="184CDC64" w14:textId="77777777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b/>
                <w:sz w:val="32"/>
              </w:rPr>
            </w:pPr>
            <w:r w:rsidRPr="001736DC">
              <w:rPr>
                <w:b/>
                <w:sz w:val="32"/>
              </w:rPr>
              <w:t>Base form (present)</w:t>
            </w:r>
          </w:p>
        </w:tc>
        <w:tc>
          <w:tcPr>
            <w:tcW w:w="4622" w:type="dxa"/>
          </w:tcPr>
          <w:p w14:paraId="57AFA3BF" w14:textId="77777777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b/>
                <w:sz w:val="32"/>
              </w:rPr>
            </w:pPr>
            <w:r w:rsidRPr="001736DC">
              <w:rPr>
                <w:b/>
                <w:sz w:val="32"/>
              </w:rPr>
              <w:t>Past tense form</w:t>
            </w:r>
          </w:p>
        </w:tc>
      </w:tr>
      <w:tr w:rsidR="001736DC" w14:paraId="4DBB90FE" w14:textId="77777777" w:rsidTr="00CD653F">
        <w:tc>
          <w:tcPr>
            <w:tcW w:w="4621" w:type="dxa"/>
          </w:tcPr>
          <w:p w14:paraId="4296D007" w14:textId="77777777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1736DC">
              <w:rPr>
                <w:sz w:val="32"/>
              </w:rPr>
              <w:t xml:space="preserve">to be (Bobby </w:t>
            </w:r>
            <w:r w:rsidRPr="001736DC">
              <w:rPr>
                <w:b/>
                <w:sz w:val="32"/>
              </w:rPr>
              <w:t>is</w:t>
            </w:r>
            <w:r w:rsidRPr="001736DC">
              <w:rPr>
                <w:sz w:val="32"/>
              </w:rPr>
              <w:t xml:space="preserve"> famous)</w:t>
            </w:r>
          </w:p>
        </w:tc>
        <w:tc>
          <w:tcPr>
            <w:tcW w:w="4622" w:type="dxa"/>
          </w:tcPr>
          <w:p w14:paraId="2EB76C1E" w14:textId="10FDC78C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35EA2127" w14:textId="77777777" w:rsidTr="00CD653F">
        <w:tc>
          <w:tcPr>
            <w:tcW w:w="4621" w:type="dxa"/>
          </w:tcPr>
          <w:p w14:paraId="2FB62ECD" w14:textId="77777777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1736DC">
              <w:rPr>
                <w:sz w:val="32"/>
              </w:rPr>
              <w:t xml:space="preserve">to be (The nights </w:t>
            </w:r>
            <w:r w:rsidRPr="001736DC">
              <w:rPr>
                <w:b/>
                <w:sz w:val="32"/>
              </w:rPr>
              <w:t>are</w:t>
            </w:r>
            <w:r w:rsidRPr="001736DC">
              <w:rPr>
                <w:sz w:val="32"/>
              </w:rPr>
              <w:t xml:space="preserve"> cold.)</w:t>
            </w:r>
          </w:p>
        </w:tc>
        <w:tc>
          <w:tcPr>
            <w:tcW w:w="4622" w:type="dxa"/>
          </w:tcPr>
          <w:p w14:paraId="7B2E2FBB" w14:textId="72DD1295" w:rsidR="001736DC" w:rsidRPr="009071A1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60AE6AE9" w14:textId="77777777" w:rsidTr="00CD653F">
        <w:tc>
          <w:tcPr>
            <w:tcW w:w="4621" w:type="dxa"/>
          </w:tcPr>
          <w:p w14:paraId="7206B7B2" w14:textId="24C20499" w:rsidR="001736DC" w:rsidRPr="001736DC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B11054">
              <w:rPr>
                <w:sz w:val="32"/>
              </w:rPr>
              <w:t>he</w:t>
            </w:r>
            <w:r>
              <w:rPr>
                <w:b/>
                <w:sz w:val="32"/>
              </w:rPr>
              <w:t xml:space="preserve"> l</w:t>
            </w:r>
            <w:r w:rsidR="001736DC" w:rsidRPr="001736DC">
              <w:rPr>
                <w:b/>
                <w:sz w:val="32"/>
              </w:rPr>
              <w:t>ive</w:t>
            </w:r>
            <w:r>
              <w:rPr>
                <w:b/>
                <w:sz w:val="32"/>
              </w:rPr>
              <w:t>s</w:t>
            </w:r>
            <w:r w:rsidR="001736DC" w:rsidRPr="001736DC">
              <w:rPr>
                <w:b/>
                <w:sz w:val="32"/>
              </w:rPr>
              <w:t xml:space="preserve"> </w:t>
            </w:r>
            <w:r w:rsidR="001736DC" w:rsidRPr="001736DC">
              <w:rPr>
                <w:sz w:val="32"/>
              </w:rPr>
              <w:t xml:space="preserve">in Scotland </w:t>
            </w:r>
          </w:p>
        </w:tc>
        <w:tc>
          <w:tcPr>
            <w:tcW w:w="4622" w:type="dxa"/>
          </w:tcPr>
          <w:p w14:paraId="06C22267" w14:textId="261EDE55" w:rsidR="001736DC" w:rsidRPr="00B11054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5DDC258A" w14:textId="77777777" w:rsidTr="00CD653F">
        <w:tc>
          <w:tcPr>
            <w:tcW w:w="4621" w:type="dxa"/>
          </w:tcPr>
          <w:p w14:paraId="135E8019" w14:textId="1BA362ED" w:rsidR="001736DC" w:rsidRPr="00B11054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B11054">
              <w:rPr>
                <w:sz w:val="32"/>
              </w:rPr>
              <w:t xml:space="preserve">he </w:t>
            </w:r>
            <w:proofErr w:type="gramStart"/>
            <w:r w:rsidR="001736DC" w:rsidRPr="00B11054">
              <w:rPr>
                <w:b/>
                <w:sz w:val="32"/>
              </w:rPr>
              <w:t>belong</w:t>
            </w:r>
            <w:r w:rsidRPr="00B11054">
              <w:rPr>
                <w:b/>
                <w:sz w:val="32"/>
              </w:rPr>
              <w:t>s</w:t>
            </w:r>
            <w:r w:rsidR="001736DC" w:rsidRPr="00B11054">
              <w:rPr>
                <w:sz w:val="32"/>
              </w:rPr>
              <w:t xml:space="preserve">  to</w:t>
            </w:r>
            <w:proofErr w:type="gramEnd"/>
            <w:r w:rsidR="001736DC" w:rsidRPr="00B11054">
              <w:rPr>
                <w:sz w:val="32"/>
              </w:rPr>
              <w:t xml:space="preserve"> </w:t>
            </w:r>
          </w:p>
        </w:tc>
        <w:tc>
          <w:tcPr>
            <w:tcW w:w="4622" w:type="dxa"/>
          </w:tcPr>
          <w:p w14:paraId="2B650777" w14:textId="18A3BE7C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66009664" w14:textId="77777777" w:rsidTr="00CD653F">
        <w:tc>
          <w:tcPr>
            <w:tcW w:w="4621" w:type="dxa"/>
          </w:tcPr>
          <w:p w14:paraId="6198F9A5" w14:textId="089D5D2B" w:rsidR="001736DC" w:rsidRPr="00B11054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>
              <w:rPr>
                <w:sz w:val="32"/>
              </w:rPr>
              <w:t xml:space="preserve">he </w:t>
            </w:r>
            <w:r w:rsidR="001736DC" w:rsidRPr="00B11054">
              <w:rPr>
                <w:b/>
                <w:sz w:val="32"/>
              </w:rPr>
              <w:t>fall</w:t>
            </w:r>
            <w:r w:rsidRPr="00B11054">
              <w:rPr>
                <w:b/>
                <w:sz w:val="32"/>
              </w:rPr>
              <w:t>s</w:t>
            </w:r>
            <w:r w:rsidR="001736DC" w:rsidRPr="00B11054">
              <w:rPr>
                <w:sz w:val="32"/>
              </w:rPr>
              <w:t xml:space="preserve"> ill</w:t>
            </w:r>
          </w:p>
        </w:tc>
        <w:tc>
          <w:tcPr>
            <w:tcW w:w="4622" w:type="dxa"/>
          </w:tcPr>
          <w:p w14:paraId="44AE18F7" w14:textId="5CCF6526" w:rsidR="001736DC" w:rsidRPr="00B11054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b/>
                <w:sz w:val="32"/>
              </w:rPr>
            </w:pPr>
          </w:p>
        </w:tc>
      </w:tr>
      <w:tr w:rsidR="001736DC" w14:paraId="0CA7A9B0" w14:textId="77777777" w:rsidTr="00CD653F">
        <w:tc>
          <w:tcPr>
            <w:tcW w:w="4621" w:type="dxa"/>
          </w:tcPr>
          <w:p w14:paraId="3F96724A" w14:textId="7966B5D8" w:rsidR="001736DC" w:rsidRPr="001736DC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B11054">
              <w:rPr>
                <w:sz w:val="32"/>
              </w:rPr>
              <w:t>he</w:t>
            </w:r>
            <w:r>
              <w:rPr>
                <w:b/>
                <w:sz w:val="32"/>
              </w:rPr>
              <w:t xml:space="preserve"> </w:t>
            </w:r>
            <w:r w:rsidR="001736DC" w:rsidRPr="001736DC">
              <w:rPr>
                <w:b/>
                <w:sz w:val="32"/>
              </w:rPr>
              <w:t>snuggle</w:t>
            </w:r>
            <w:r>
              <w:rPr>
                <w:b/>
                <w:sz w:val="32"/>
              </w:rPr>
              <w:t>s</w:t>
            </w:r>
            <w:r w:rsidR="001736DC" w:rsidRPr="001736DC">
              <w:rPr>
                <w:b/>
                <w:sz w:val="32"/>
              </w:rPr>
              <w:t xml:space="preserve"> </w:t>
            </w:r>
            <w:r w:rsidR="001736DC" w:rsidRPr="001736DC">
              <w:rPr>
                <w:sz w:val="32"/>
              </w:rPr>
              <w:t>close to his master</w:t>
            </w:r>
          </w:p>
        </w:tc>
        <w:tc>
          <w:tcPr>
            <w:tcW w:w="4622" w:type="dxa"/>
          </w:tcPr>
          <w:p w14:paraId="09AB534F" w14:textId="1B68554C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72268533" w14:textId="77777777" w:rsidTr="00CD653F">
        <w:tc>
          <w:tcPr>
            <w:tcW w:w="4621" w:type="dxa"/>
          </w:tcPr>
          <w:p w14:paraId="172569F4" w14:textId="3FE7066E" w:rsidR="001736DC" w:rsidRPr="001736DC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B11054">
              <w:rPr>
                <w:sz w:val="32"/>
              </w:rPr>
              <w:t>he</w:t>
            </w:r>
            <w:r>
              <w:rPr>
                <w:b/>
                <w:sz w:val="32"/>
              </w:rPr>
              <w:t xml:space="preserve"> </w:t>
            </w:r>
            <w:r w:rsidR="001736DC" w:rsidRPr="001736DC">
              <w:rPr>
                <w:b/>
                <w:sz w:val="32"/>
              </w:rPr>
              <w:t>stay</w:t>
            </w:r>
            <w:r>
              <w:rPr>
                <w:b/>
                <w:sz w:val="32"/>
              </w:rPr>
              <w:t>s</w:t>
            </w:r>
            <w:r w:rsidR="001736DC" w:rsidRPr="001736DC">
              <w:rPr>
                <w:b/>
                <w:sz w:val="32"/>
              </w:rPr>
              <w:t xml:space="preserve"> </w:t>
            </w:r>
            <w:r w:rsidR="001736DC" w:rsidRPr="001736DC">
              <w:rPr>
                <w:sz w:val="32"/>
              </w:rPr>
              <w:t>with his master</w:t>
            </w:r>
          </w:p>
        </w:tc>
        <w:tc>
          <w:tcPr>
            <w:tcW w:w="4622" w:type="dxa"/>
          </w:tcPr>
          <w:p w14:paraId="115E8525" w14:textId="0C9D0D12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7C70B610" w14:textId="77777777" w:rsidTr="00CD653F">
        <w:tc>
          <w:tcPr>
            <w:tcW w:w="4621" w:type="dxa"/>
          </w:tcPr>
          <w:p w14:paraId="4AD0EE89" w14:textId="77794D45" w:rsidR="001736DC" w:rsidRPr="001736DC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B11054">
              <w:rPr>
                <w:sz w:val="32"/>
              </w:rPr>
              <w:t>he</w:t>
            </w:r>
            <w:r>
              <w:rPr>
                <w:b/>
                <w:sz w:val="32"/>
              </w:rPr>
              <w:t xml:space="preserve"> </w:t>
            </w:r>
            <w:r w:rsidR="001736DC" w:rsidRPr="001736DC">
              <w:rPr>
                <w:b/>
                <w:sz w:val="32"/>
              </w:rPr>
              <w:t>stand</w:t>
            </w:r>
            <w:r>
              <w:rPr>
                <w:b/>
                <w:sz w:val="32"/>
              </w:rPr>
              <w:t>s</w:t>
            </w:r>
            <w:r w:rsidR="001736DC" w:rsidRPr="001736DC">
              <w:rPr>
                <w:b/>
                <w:sz w:val="32"/>
              </w:rPr>
              <w:t xml:space="preserve"> </w:t>
            </w:r>
            <w:r w:rsidR="001736DC" w:rsidRPr="001736DC">
              <w:rPr>
                <w:sz w:val="32"/>
              </w:rPr>
              <w:t xml:space="preserve">there and </w:t>
            </w:r>
            <w:r w:rsidR="001736DC" w:rsidRPr="00B11054">
              <w:rPr>
                <w:b/>
                <w:sz w:val="32"/>
              </w:rPr>
              <w:t>wait</w:t>
            </w:r>
            <w:r>
              <w:rPr>
                <w:b/>
                <w:sz w:val="32"/>
              </w:rPr>
              <w:t>s</w:t>
            </w:r>
          </w:p>
        </w:tc>
        <w:tc>
          <w:tcPr>
            <w:tcW w:w="4622" w:type="dxa"/>
          </w:tcPr>
          <w:p w14:paraId="4C5BE518" w14:textId="000B1175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75A96758" w14:textId="77777777" w:rsidTr="00CD653F">
        <w:tc>
          <w:tcPr>
            <w:tcW w:w="4621" w:type="dxa"/>
          </w:tcPr>
          <w:p w14:paraId="0B0576AE" w14:textId="26100173" w:rsidR="001736DC" w:rsidRPr="001736DC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B11054">
              <w:rPr>
                <w:sz w:val="32"/>
              </w:rPr>
              <w:t>he</w:t>
            </w:r>
            <w:r>
              <w:rPr>
                <w:b/>
                <w:sz w:val="32"/>
              </w:rPr>
              <w:t xml:space="preserve"> </w:t>
            </w:r>
            <w:r w:rsidR="001736DC" w:rsidRPr="001736DC">
              <w:rPr>
                <w:b/>
                <w:sz w:val="32"/>
              </w:rPr>
              <w:t>howl</w:t>
            </w:r>
            <w:r>
              <w:rPr>
                <w:b/>
                <w:sz w:val="32"/>
              </w:rPr>
              <w:t>s</w:t>
            </w:r>
            <w:r w:rsidR="001736DC" w:rsidRPr="001736DC">
              <w:rPr>
                <w:b/>
                <w:sz w:val="32"/>
              </w:rPr>
              <w:t xml:space="preserve"> </w:t>
            </w:r>
            <w:r w:rsidR="001736DC" w:rsidRPr="001736DC">
              <w:rPr>
                <w:sz w:val="32"/>
              </w:rPr>
              <w:t>unhappily</w:t>
            </w:r>
          </w:p>
        </w:tc>
        <w:tc>
          <w:tcPr>
            <w:tcW w:w="4622" w:type="dxa"/>
          </w:tcPr>
          <w:p w14:paraId="6BA6B638" w14:textId="43A96588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0CAB4EAE" w14:textId="77777777" w:rsidTr="00CD653F">
        <w:tc>
          <w:tcPr>
            <w:tcW w:w="4621" w:type="dxa"/>
          </w:tcPr>
          <w:p w14:paraId="7EEE9579" w14:textId="5ED36E6A" w:rsidR="001736DC" w:rsidRPr="001736DC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B11054">
              <w:rPr>
                <w:sz w:val="32"/>
              </w:rPr>
              <w:t xml:space="preserve">he </w:t>
            </w:r>
            <w:r w:rsidR="001736DC" w:rsidRPr="001736DC">
              <w:rPr>
                <w:b/>
                <w:sz w:val="32"/>
              </w:rPr>
              <w:t>come</w:t>
            </w:r>
            <w:r>
              <w:rPr>
                <w:b/>
                <w:sz w:val="32"/>
              </w:rPr>
              <w:t>s</w:t>
            </w:r>
            <w:r w:rsidR="001736DC" w:rsidRPr="001736DC">
              <w:rPr>
                <w:b/>
                <w:sz w:val="32"/>
              </w:rPr>
              <w:t xml:space="preserve"> </w:t>
            </w:r>
            <w:r w:rsidR="001736DC" w:rsidRPr="001736DC">
              <w:rPr>
                <w:sz w:val="32"/>
              </w:rPr>
              <w:t>back</w:t>
            </w:r>
          </w:p>
        </w:tc>
        <w:tc>
          <w:tcPr>
            <w:tcW w:w="4622" w:type="dxa"/>
          </w:tcPr>
          <w:p w14:paraId="21E94290" w14:textId="54A8FCCE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49AF376C" w14:textId="77777777" w:rsidTr="00CD653F">
        <w:tc>
          <w:tcPr>
            <w:tcW w:w="4621" w:type="dxa"/>
          </w:tcPr>
          <w:p w14:paraId="22F61DD0" w14:textId="6D55394B" w:rsidR="001736DC" w:rsidRPr="001736DC" w:rsidRDefault="00E4570F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C12953">
              <w:rPr>
                <w:sz w:val="32"/>
              </w:rPr>
              <w:t>I</w:t>
            </w:r>
            <w:r>
              <w:rPr>
                <w:b/>
                <w:sz w:val="32"/>
              </w:rPr>
              <w:t xml:space="preserve"> </w:t>
            </w:r>
            <w:r w:rsidR="001736DC" w:rsidRPr="001736DC">
              <w:rPr>
                <w:b/>
                <w:sz w:val="32"/>
              </w:rPr>
              <w:t xml:space="preserve">go </w:t>
            </w:r>
          </w:p>
        </w:tc>
        <w:tc>
          <w:tcPr>
            <w:tcW w:w="4622" w:type="dxa"/>
          </w:tcPr>
          <w:p w14:paraId="56E27BAB" w14:textId="71F74F9D" w:rsidR="001736DC" w:rsidRPr="00B11054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b/>
                <w:sz w:val="32"/>
              </w:rPr>
            </w:pPr>
          </w:p>
        </w:tc>
      </w:tr>
      <w:tr w:rsidR="001736DC" w14:paraId="65E3AF89" w14:textId="77777777" w:rsidTr="00CD653F">
        <w:tc>
          <w:tcPr>
            <w:tcW w:w="4621" w:type="dxa"/>
          </w:tcPr>
          <w:p w14:paraId="61EDFE14" w14:textId="2EF671E5" w:rsidR="001736DC" w:rsidRPr="001736DC" w:rsidRDefault="00C12953" w:rsidP="001736DC">
            <w:pPr>
              <w:tabs>
                <w:tab w:val="left" w:leader="underscore" w:pos="8505"/>
              </w:tabs>
              <w:spacing w:line="360" w:lineRule="auto"/>
              <w:rPr>
                <w:b/>
                <w:sz w:val="32"/>
              </w:rPr>
            </w:pPr>
            <w:r w:rsidRPr="00C12953">
              <w:rPr>
                <w:sz w:val="32"/>
              </w:rPr>
              <w:t>I</w:t>
            </w:r>
            <w:r>
              <w:rPr>
                <w:b/>
                <w:sz w:val="32"/>
              </w:rPr>
              <w:t xml:space="preserve"> </w:t>
            </w:r>
            <w:r w:rsidR="001736DC" w:rsidRPr="001736DC">
              <w:rPr>
                <w:b/>
                <w:sz w:val="32"/>
              </w:rPr>
              <w:t xml:space="preserve">do / </w:t>
            </w:r>
            <w:r w:rsidRPr="00C12953">
              <w:rPr>
                <w:sz w:val="32"/>
              </w:rPr>
              <w:t>he</w:t>
            </w:r>
            <w:r>
              <w:rPr>
                <w:b/>
                <w:sz w:val="32"/>
              </w:rPr>
              <w:t xml:space="preserve"> </w:t>
            </w:r>
            <w:r w:rsidR="001736DC" w:rsidRPr="001736DC">
              <w:rPr>
                <w:b/>
                <w:sz w:val="32"/>
              </w:rPr>
              <w:t>does</w:t>
            </w:r>
          </w:p>
        </w:tc>
        <w:tc>
          <w:tcPr>
            <w:tcW w:w="4622" w:type="dxa"/>
          </w:tcPr>
          <w:p w14:paraId="023928ED" w14:textId="37B61FA4" w:rsidR="001736DC" w:rsidRPr="00B11054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b/>
                <w:sz w:val="32"/>
              </w:rPr>
            </w:pPr>
          </w:p>
        </w:tc>
      </w:tr>
      <w:tr w:rsidR="001736DC" w14:paraId="4D1B3E87" w14:textId="77777777" w:rsidTr="00CD653F">
        <w:tc>
          <w:tcPr>
            <w:tcW w:w="4621" w:type="dxa"/>
          </w:tcPr>
          <w:p w14:paraId="6AD217C0" w14:textId="46DB43A4" w:rsidR="001736DC" w:rsidRPr="001736DC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B11054">
              <w:rPr>
                <w:sz w:val="32"/>
              </w:rPr>
              <w:t xml:space="preserve">he </w:t>
            </w:r>
            <w:r w:rsidR="001736DC" w:rsidRPr="00B11054">
              <w:rPr>
                <w:sz w:val="32"/>
              </w:rPr>
              <w:t>i</w:t>
            </w:r>
            <w:r w:rsidR="001736DC" w:rsidRPr="001736DC">
              <w:rPr>
                <w:b/>
                <w:sz w:val="32"/>
              </w:rPr>
              <w:t>nvite</w:t>
            </w:r>
            <w:r>
              <w:rPr>
                <w:b/>
                <w:sz w:val="32"/>
              </w:rPr>
              <w:t>s</w:t>
            </w:r>
            <w:r w:rsidR="001736DC" w:rsidRPr="001736DC">
              <w:rPr>
                <w:sz w:val="32"/>
              </w:rPr>
              <w:t xml:space="preserve"> him into the house</w:t>
            </w:r>
          </w:p>
        </w:tc>
        <w:tc>
          <w:tcPr>
            <w:tcW w:w="4622" w:type="dxa"/>
          </w:tcPr>
          <w:p w14:paraId="18E610B2" w14:textId="60E895BE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6C39733B" w14:textId="77777777" w:rsidTr="00CD653F">
        <w:tc>
          <w:tcPr>
            <w:tcW w:w="4621" w:type="dxa"/>
          </w:tcPr>
          <w:p w14:paraId="293A8DEC" w14:textId="4C48B6E0" w:rsidR="001736DC" w:rsidRPr="001736DC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B11054">
              <w:rPr>
                <w:sz w:val="32"/>
              </w:rPr>
              <w:t>they</w:t>
            </w:r>
            <w:r>
              <w:rPr>
                <w:b/>
                <w:sz w:val="32"/>
              </w:rPr>
              <w:t xml:space="preserve"> </w:t>
            </w:r>
            <w:r w:rsidR="001736DC" w:rsidRPr="001736DC">
              <w:rPr>
                <w:b/>
                <w:sz w:val="32"/>
              </w:rPr>
              <w:t>give</w:t>
            </w:r>
            <w:r w:rsidR="001736DC" w:rsidRPr="001736DC">
              <w:rPr>
                <w:sz w:val="32"/>
              </w:rPr>
              <w:t xml:space="preserve"> him food</w:t>
            </w:r>
          </w:p>
        </w:tc>
        <w:tc>
          <w:tcPr>
            <w:tcW w:w="4622" w:type="dxa"/>
          </w:tcPr>
          <w:p w14:paraId="46635826" w14:textId="55C57895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4CDEF95D" w14:textId="77777777" w:rsidTr="00CD653F">
        <w:tc>
          <w:tcPr>
            <w:tcW w:w="4621" w:type="dxa"/>
          </w:tcPr>
          <w:p w14:paraId="73069EEF" w14:textId="2D4B4A50" w:rsidR="001736DC" w:rsidRPr="001736DC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>
              <w:rPr>
                <w:sz w:val="32"/>
              </w:rPr>
              <w:t xml:space="preserve">he </w:t>
            </w:r>
            <w:proofErr w:type="gramStart"/>
            <w:r w:rsidR="001736DC" w:rsidRPr="001736DC">
              <w:rPr>
                <w:b/>
                <w:sz w:val="32"/>
              </w:rPr>
              <w:t>chase</w:t>
            </w:r>
            <w:r>
              <w:rPr>
                <w:b/>
                <w:sz w:val="32"/>
              </w:rPr>
              <w:t>s</w:t>
            </w:r>
            <w:r w:rsidR="001736DC" w:rsidRPr="001736DC">
              <w:rPr>
                <w:sz w:val="32"/>
              </w:rPr>
              <w:t xml:space="preserve"> </w:t>
            </w:r>
            <w:r>
              <w:rPr>
                <w:sz w:val="32"/>
              </w:rPr>
              <w:t xml:space="preserve"> the</w:t>
            </w:r>
            <w:proofErr w:type="gramEnd"/>
            <w:r>
              <w:rPr>
                <w:sz w:val="32"/>
              </w:rPr>
              <w:t xml:space="preserve"> cats </w:t>
            </w:r>
            <w:r w:rsidR="001736DC" w:rsidRPr="001736DC">
              <w:rPr>
                <w:sz w:val="32"/>
              </w:rPr>
              <w:t>away</w:t>
            </w:r>
          </w:p>
        </w:tc>
        <w:tc>
          <w:tcPr>
            <w:tcW w:w="4622" w:type="dxa"/>
          </w:tcPr>
          <w:p w14:paraId="600C2471" w14:textId="13AFCED0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184CB91B" w14:textId="77777777" w:rsidTr="00CD653F">
        <w:tc>
          <w:tcPr>
            <w:tcW w:w="4621" w:type="dxa"/>
          </w:tcPr>
          <w:p w14:paraId="2111375C" w14:textId="264C9354" w:rsidR="001736DC" w:rsidRPr="001736DC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B11054">
              <w:rPr>
                <w:sz w:val="32"/>
              </w:rPr>
              <w:t>he</w:t>
            </w:r>
            <w:r>
              <w:rPr>
                <w:b/>
                <w:sz w:val="32"/>
              </w:rPr>
              <w:t xml:space="preserve"> </w:t>
            </w:r>
            <w:r w:rsidR="001736DC" w:rsidRPr="001736DC">
              <w:rPr>
                <w:b/>
                <w:sz w:val="32"/>
              </w:rPr>
              <w:t>make</w:t>
            </w:r>
            <w:r>
              <w:rPr>
                <w:b/>
                <w:sz w:val="32"/>
              </w:rPr>
              <w:t>s</w:t>
            </w:r>
            <w:r w:rsidR="001736DC" w:rsidRPr="001736DC">
              <w:rPr>
                <w:sz w:val="32"/>
              </w:rPr>
              <w:t xml:space="preserve"> friends</w:t>
            </w:r>
          </w:p>
        </w:tc>
        <w:tc>
          <w:tcPr>
            <w:tcW w:w="4622" w:type="dxa"/>
          </w:tcPr>
          <w:p w14:paraId="2C857E58" w14:textId="5A9DBD81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66511534" w14:textId="77777777" w:rsidTr="00CD653F">
        <w:tc>
          <w:tcPr>
            <w:tcW w:w="4621" w:type="dxa"/>
          </w:tcPr>
          <w:p w14:paraId="5266110E" w14:textId="13FC27C3" w:rsidR="001736DC" w:rsidRPr="001736DC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B11054">
              <w:rPr>
                <w:sz w:val="32"/>
              </w:rPr>
              <w:t>They</w:t>
            </w:r>
            <w:r>
              <w:rPr>
                <w:b/>
                <w:sz w:val="32"/>
              </w:rPr>
              <w:t xml:space="preserve"> </w:t>
            </w:r>
            <w:r w:rsidR="001736DC" w:rsidRPr="001736DC">
              <w:rPr>
                <w:b/>
                <w:sz w:val="32"/>
              </w:rPr>
              <w:t>bring</w:t>
            </w:r>
            <w:r w:rsidR="001736DC" w:rsidRPr="001736DC">
              <w:rPr>
                <w:sz w:val="32"/>
              </w:rPr>
              <w:t xml:space="preserve"> him </w:t>
            </w:r>
            <w:r>
              <w:rPr>
                <w:sz w:val="32"/>
              </w:rPr>
              <w:t>food</w:t>
            </w:r>
          </w:p>
        </w:tc>
        <w:tc>
          <w:tcPr>
            <w:tcW w:w="4622" w:type="dxa"/>
          </w:tcPr>
          <w:p w14:paraId="30A93488" w14:textId="707BE3B0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312714A9" w14:textId="77777777" w:rsidTr="00CD653F">
        <w:tc>
          <w:tcPr>
            <w:tcW w:w="4621" w:type="dxa"/>
          </w:tcPr>
          <w:p w14:paraId="4FA756E3" w14:textId="149E1572" w:rsidR="001736DC" w:rsidRPr="00B11054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B11054">
              <w:rPr>
                <w:sz w:val="32"/>
              </w:rPr>
              <w:t xml:space="preserve">I </w:t>
            </w:r>
            <w:r w:rsidR="001736DC" w:rsidRPr="00B11054">
              <w:rPr>
                <w:b/>
                <w:sz w:val="32"/>
              </w:rPr>
              <w:t>sing</w:t>
            </w:r>
            <w:r w:rsidR="001736DC" w:rsidRPr="00B11054">
              <w:rPr>
                <w:sz w:val="32"/>
              </w:rPr>
              <w:t xml:space="preserve"> a song</w:t>
            </w:r>
          </w:p>
        </w:tc>
        <w:tc>
          <w:tcPr>
            <w:tcW w:w="4622" w:type="dxa"/>
          </w:tcPr>
          <w:p w14:paraId="61BD2AFD" w14:textId="5BDAD15E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1600B0B4" w14:textId="77777777" w:rsidTr="00CD653F">
        <w:tc>
          <w:tcPr>
            <w:tcW w:w="4621" w:type="dxa"/>
          </w:tcPr>
          <w:p w14:paraId="43506EB0" w14:textId="6F95E44C" w:rsidR="001736DC" w:rsidRPr="00B11054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B11054">
              <w:rPr>
                <w:sz w:val="32"/>
              </w:rPr>
              <w:t xml:space="preserve">He </w:t>
            </w:r>
            <w:r w:rsidR="001736DC" w:rsidRPr="00B11054">
              <w:rPr>
                <w:b/>
                <w:sz w:val="32"/>
              </w:rPr>
              <w:t>become</w:t>
            </w:r>
            <w:r w:rsidRPr="00B11054">
              <w:rPr>
                <w:b/>
                <w:sz w:val="32"/>
              </w:rPr>
              <w:t>s</w:t>
            </w:r>
            <w:r w:rsidR="001736DC" w:rsidRPr="00B11054">
              <w:rPr>
                <w:sz w:val="32"/>
              </w:rPr>
              <w:t xml:space="preserve"> famous</w:t>
            </w:r>
          </w:p>
        </w:tc>
        <w:tc>
          <w:tcPr>
            <w:tcW w:w="4622" w:type="dxa"/>
          </w:tcPr>
          <w:p w14:paraId="7FB320DD" w14:textId="749EFBDB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457660A0" w14:textId="77777777" w:rsidTr="00CD653F">
        <w:tc>
          <w:tcPr>
            <w:tcW w:w="4621" w:type="dxa"/>
          </w:tcPr>
          <w:p w14:paraId="3387AAF4" w14:textId="43A2832F" w:rsidR="001736DC" w:rsidRPr="00B11054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>
              <w:rPr>
                <w:sz w:val="32"/>
              </w:rPr>
              <w:t xml:space="preserve">They </w:t>
            </w:r>
            <w:r w:rsidR="001736DC" w:rsidRPr="00B11054">
              <w:rPr>
                <w:b/>
                <w:sz w:val="32"/>
              </w:rPr>
              <w:t>make</w:t>
            </w:r>
            <w:r w:rsidR="001736DC" w:rsidRPr="00B11054">
              <w:rPr>
                <w:sz w:val="32"/>
              </w:rPr>
              <w:t xml:space="preserve"> a film</w:t>
            </w:r>
          </w:p>
        </w:tc>
        <w:tc>
          <w:tcPr>
            <w:tcW w:w="4622" w:type="dxa"/>
          </w:tcPr>
          <w:p w14:paraId="76B62A01" w14:textId="1230F24E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3F5EC2D4" w14:textId="77777777" w:rsidTr="00CD653F">
        <w:tc>
          <w:tcPr>
            <w:tcW w:w="4621" w:type="dxa"/>
          </w:tcPr>
          <w:p w14:paraId="6965A221" w14:textId="0C1FF459" w:rsidR="001736DC" w:rsidRPr="001736DC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B11054">
              <w:rPr>
                <w:sz w:val="32"/>
              </w:rPr>
              <w:t>He</w:t>
            </w:r>
            <w:r>
              <w:rPr>
                <w:b/>
                <w:sz w:val="32"/>
              </w:rPr>
              <w:t xml:space="preserve"> </w:t>
            </w:r>
            <w:r w:rsidR="001736DC" w:rsidRPr="001736DC">
              <w:rPr>
                <w:b/>
                <w:sz w:val="32"/>
              </w:rPr>
              <w:t>spend</w:t>
            </w:r>
            <w:r>
              <w:rPr>
                <w:b/>
                <w:sz w:val="32"/>
              </w:rPr>
              <w:t>s</w:t>
            </w:r>
            <w:r w:rsidR="001736DC" w:rsidRPr="001736DC">
              <w:rPr>
                <w:sz w:val="32"/>
              </w:rPr>
              <w:t xml:space="preserve"> </w:t>
            </w:r>
            <w:r>
              <w:rPr>
                <w:sz w:val="32"/>
              </w:rPr>
              <w:t>a lot of time there.</w:t>
            </w:r>
          </w:p>
        </w:tc>
        <w:tc>
          <w:tcPr>
            <w:tcW w:w="4622" w:type="dxa"/>
          </w:tcPr>
          <w:p w14:paraId="7B09BB2E" w14:textId="7ACC439E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</w:tbl>
    <w:p w14:paraId="6B9815E8" w14:textId="09A5323C" w:rsidR="00312CD0" w:rsidRDefault="007B0F57" w:rsidP="007B0F57">
      <w:pPr>
        <w:pStyle w:val="berschrift1"/>
        <w:ind w:right="1827"/>
      </w:pPr>
      <w:r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15FC571D" wp14:editId="70F333AC">
                <wp:simplePos x="0" y="0"/>
                <wp:positionH relativeFrom="column">
                  <wp:posOffset>5334000</wp:posOffset>
                </wp:positionH>
                <wp:positionV relativeFrom="paragraph">
                  <wp:posOffset>-213995</wp:posOffset>
                </wp:positionV>
                <wp:extent cx="1009650" cy="895350"/>
                <wp:effectExtent l="38100" t="38100" r="57150" b="95250"/>
                <wp:wrapNone/>
                <wp:docPr id="24" name="Ellips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650" cy="8953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A7CD4F" w14:textId="21BC0D26" w:rsidR="007B0F57" w:rsidRDefault="007B0F57" w:rsidP="007B0F57">
                            <w:pPr>
                              <w:jc w:val="center"/>
                              <w:rPr>
                                <w:lang w:val="de-AT"/>
                              </w:rPr>
                            </w:pPr>
                            <w:r>
                              <w:rPr>
                                <w:lang w:val="de-AT"/>
                              </w:rPr>
                              <w:t xml:space="preserve">M7 </w:t>
                            </w:r>
                          </w:p>
                          <w:p w14:paraId="627BFE9A" w14:textId="3C674847" w:rsidR="007B0F57" w:rsidRPr="007B0F57" w:rsidRDefault="00C6763B" w:rsidP="007B0F57">
                            <w:pPr>
                              <w:jc w:val="center"/>
                              <w:rPr>
                                <w:lang w:val="de-AT"/>
                              </w:rPr>
                            </w:pPr>
                            <w:r>
                              <w:rPr>
                                <w:lang w:val="de-AT"/>
                              </w:rPr>
                              <w:t>Task 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5FC571D" id="Ellipse 24" o:spid="_x0000_s1035" style="position:absolute;left:0;text-align:left;margin-left:420pt;margin-top:-16.85pt;width:79.5pt;height:70.5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" fillcolor="#a5d5e2 [1624]" strokecolor="#40a7c2 [3048]">
                <v:fill color2="#e4f2f6 [504]" rotate="t" angle="180" colors="0 #9eeaff;22938f #bbefff;1 #e4f9ff" focus="100%" type="gradient"/>
                <v:shadow on="t" color="black" opacity="24903f" origin=",.5" offset="0,.55556mm"/>
                <v:textbox>
                  <w:txbxContent>
                    <w:p w14:paraId="0AA7CD4F" w14:textId="21BC0D26" w:rsidR="007B0F57" w:rsidRDefault="007B0F57" w:rsidP="007B0F57">
                      <w:pPr>
                        <w:jc w:val="center"/>
                        <w:rPr>
                          <w:lang w:val="de-AT"/>
                        </w:rPr>
                      </w:pPr>
                      <w:r>
                        <w:rPr>
                          <w:lang w:val="de-AT"/>
                        </w:rPr>
                        <w:t xml:space="preserve">M7 </w:t>
                      </w:r>
                    </w:p>
                    <w:p w14:paraId="627BFE9A" w14:textId="3C674847" w:rsidR="007B0F57" w:rsidRPr="007B0F57" w:rsidRDefault="00C6763B" w:rsidP="007B0F57">
                      <w:pPr>
                        <w:jc w:val="center"/>
                        <w:rPr>
                          <w:lang w:val="de-AT"/>
                        </w:rPr>
                      </w:pPr>
                      <w:r>
                        <w:rPr>
                          <w:lang w:val="de-AT"/>
                        </w:rPr>
                        <w:t>Task E</w:t>
                      </w:r>
                    </w:p>
                  </w:txbxContent>
                </v:textbox>
              </v:oval>
            </w:pict>
          </mc:Fallback>
        </mc:AlternateContent>
      </w:r>
      <w:r w:rsidR="00CD653F">
        <w:t xml:space="preserve">Task </w:t>
      </w:r>
      <w:r>
        <w:t>E -</w:t>
      </w:r>
      <w:r w:rsidR="00312CD0">
        <w:t xml:space="preserve"> </w:t>
      </w:r>
      <w:r w:rsidR="00A364B1">
        <w:t xml:space="preserve">Sum up Bobby’s story in this story pie. </w:t>
      </w:r>
      <w:r w:rsidR="00312CD0" w:rsidRPr="00312CD0">
        <w:t>Write in pencil or</w:t>
      </w:r>
      <w:r w:rsidR="00312CD0">
        <w:t xml:space="preserve"> use an</w:t>
      </w:r>
      <w:r w:rsidR="00312CD0" w:rsidRPr="00312CD0">
        <w:t xml:space="preserve"> erasable pen. </w:t>
      </w:r>
      <w:r w:rsidR="00312CD0">
        <w:t>Show your page to your teacher.</w:t>
      </w:r>
    </w:p>
    <w:p w14:paraId="109F4267" w14:textId="3729ED1C" w:rsidR="0004780E" w:rsidRPr="0004780E" w:rsidRDefault="00312CD0" w:rsidP="00981F73">
      <w:pPr>
        <w:pStyle w:val="berschrift1"/>
      </w:pPr>
      <w:r>
        <w:t xml:space="preserve"> </w:t>
      </w:r>
    </w:p>
    <w:p w14:paraId="48C32AD5" w14:textId="77777777" w:rsidR="00A364B1" w:rsidRDefault="00A364B1" w:rsidP="00A364B1"/>
    <w:p w14:paraId="024EF6D0" w14:textId="77777777" w:rsidR="00A364B1" w:rsidRDefault="00A364B1" w:rsidP="00A364B1">
      <w:pPr>
        <w:rPr>
          <w:noProof/>
        </w:rPr>
      </w:pPr>
    </w:p>
    <w:p w14:paraId="2A5F3D57" w14:textId="77777777" w:rsidR="00A364B1" w:rsidRDefault="00A364B1" w:rsidP="00A364B1">
      <w:pPr>
        <w:rPr>
          <w:noProof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4656" behindDoc="0" locked="0" layoutInCell="1" allowOverlap="1" wp14:anchorId="0E1B0BC5" wp14:editId="7E9C60BE">
            <wp:simplePos x="0" y="0"/>
            <wp:positionH relativeFrom="column">
              <wp:posOffset>-1266190</wp:posOffset>
            </wp:positionH>
            <wp:positionV relativeFrom="paragraph">
              <wp:posOffset>48895</wp:posOffset>
            </wp:positionV>
            <wp:extent cx="8705850" cy="6873240"/>
            <wp:effectExtent l="0" t="0" r="0" b="381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05850" cy="687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C0F9CB" w14:textId="77777777" w:rsidR="00A364B1" w:rsidRDefault="00A364B1" w:rsidP="00A364B1">
      <w:pPr>
        <w:rPr>
          <w:noProof/>
        </w:rPr>
      </w:pPr>
    </w:p>
    <w:p w14:paraId="603B9A4A" w14:textId="77777777" w:rsidR="00A364B1" w:rsidRDefault="00A364B1" w:rsidP="00A364B1">
      <w:pPr>
        <w:rPr>
          <w:noProof/>
        </w:rPr>
      </w:pPr>
    </w:p>
    <w:p w14:paraId="699AF5E7" w14:textId="77777777" w:rsidR="00A364B1" w:rsidRDefault="00A364B1" w:rsidP="00A364B1">
      <w:pPr>
        <w:rPr>
          <w:noProof/>
        </w:rPr>
      </w:pPr>
    </w:p>
    <w:p w14:paraId="78D883C5" w14:textId="77777777" w:rsidR="00A364B1" w:rsidRDefault="00A364B1" w:rsidP="00A364B1">
      <w:pPr>
        <w:rPr>
          <w:noProof/>
        </w:rPr>
      </w:pPr>
    </w:p>
    <w:p w14:paraId="25440924" w14:textId="77777777" w:rsidR="00A364B1" w:rsidRDefault="00A364B1" w:rsidP="00A364B1">
      <w:pPr>
        <w:rPr>
          <w:noProof/>
        </w:rPr>
      </w:pPr>
    </w:p>
    <w:p w14:paraId="3E1F6532" w14:textId="77777777" w:rsidR="00A364B1" w:rsidRDefault="00A364B1" w:rsidP="00A364B1">
      <w:pPr>
        <w:rPr>
          <w:noProof/>
        </w:rPr>
      </w:pPr>
    </w:p>
    <w:p w14:paraId="557A1511" w14:textId="77777777" w:rsidR="00A364B1" w:rsidRDefault="00A364B1" w:rsidP="00A364B1">
      <w:pPr>
        <w:rPr>
          <w:noProof/>
        </w:rPr>
      </w:pPr>
    </w:p>
    <w:p w14:paraId="47870837" w14:textId="77777777" w:rsidR="00A364B1" w:rsidRDefault="00A364B1" w:rsidP="00A364B1">
      <w:pPr>
        <w:rPr>
          <w:noProof/>
        </w:rPr>
      </w:pPr>
    </w:p>
    <w:p w14:paraId="2252F40F" w14:textId="77777777" w:rsidR="00A364B1" w:rsidRDefault="00A364B1" w:rsidP="00A364B1">
      <w:pPr>
        <w:rPr>
          <w:noProof/>
        </w:rPr>
      </w:pPr>
    </w:p>
    <w:p w14:paraId="6369A143" w14:textId="77777777" w:rsidR="00A364B1" w:rsidRDefault="00A364B1" w:rsidP="00A364B1">
      <w:pPr>
        <w:rPr>
          <w:noProof/>
        </w:rPr>
      </w:pPr>
    </w:p>
    <w:p w14:paraId="665C81EC" w14:textId="77777777" w:rsidR="00A364B1" w:rsidRDefault="00A364B1" w:rsidP="00A364B1">
      <w:pPr>
        <w:rPr>
          <w:noProof/>
        </w:rPr>
      </w:pPr>
    </w:p>
    <w:p w14:paraId="05F11ADF" w14:textId="419D9A1C" w:rsidR="00981DDC" w:rsidRDefault="00981DDC">
      <w:pPr>
        <w:rPr>
          <w:noProof/>
        </w:rPr>
      </w:pPr>
      <w:r>
        <w:rPr>
          <w:noProof/>
        </w:rPr>
        <w:br w:type="page"/>
      </w:r>
    </w:p>
    <w:p w14:paraId="00CA054D" w14:textId="0D563943" w:rsidR="00711790" w:rsidRDefault="00480073" w:rsidP="0010172C">
      <w:pPr>
        <w:rPr>
          <w:noProof/>
        </w:rPr>
      </w:pPr>
      <w:r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4AF6E0B9" wp14:editId="25E3EB38">
                <wp:simplePos x="0" y="0"/>
                <wp:positionH relativeFrom="column">
                  <wp:posOffset>982980</wp:posOffset>
                </wp:positionH>
                <wp:positionV relativeFrom="paragraph">
                  <wp:posOffset>79375</wp:posOffset>
                </wp:positionV>
                <wp:extent cx="3905250" cy="2362200"/>
                <wp:effectExtent l="0" t="0" r="0" b="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0" cy="23622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txbx>
                        <w:txbxContent>
                          <w:p w14:paraId="2FC85697" w14:textId="77777777" w:rsidR="00CD653F" w:rsidRPr="00711790" w:rsidRDefault="00CD653F" w:rsidP="00711790">
                            <w:pPr>
                              <w:jc w:val="center"/>
                              <w:rPr>
                                <w:rFonts w:ascii="Algerian" w:hAnsi="Algerian"/>
                                <w:sz w:val="40"/>
                              </w:rPr>
                            </w:pPr>
                            <w:r w:rsidRPr="00711790">
                              <w:rPr>
                                <w:rFonts w:ascii="Algerian" w:hAnsi="Algerian"/>
                                <w:sz w:val="40"/>
                              </w:rPr>
                              <w:t>Travel with GRAN TOURS</w:t>
                            </w:r>
                          </w:p>
                          <w:p w14:paraId="33AEBC98" w14:textId="77777777" w:rsidR="00CD653F" w:rsidRPr="00711790" w:rsidRDefault="00CD653F" w:rsidP="00711790">
                            <w:pPr>
                              <w:pStyle w:val="Listenabsatz"/>
                              <w:numPr>
                                <w:ilvl w:val="0"/>
                                <w:numId w:val="1"/>
                              </w:numPr>
                              <w:ind w:left="1134"/>
                              <w:rPr>
                                <w:rFonts w:ascii="Jokerman" w:hAnsi="Jokerman"/>
                                <w:b/>
                                <w:sz w:val="24"/>
                              </w:rPr>
                            </w:pPr>
                            <w:r w:rsidRPr="00711790">
                              <w:rPr>
                                <w:rFonts w:ascii="Jokerman" w:hAnsi="Jokerman"/>
                                <w:b/>
                                <w:sz w:val="24"/>
                              </w:rPr>
                              <w:t>Gran’s cool Travel Agency.</w:t>
                            </w:r>
                          </w:p>
                          <w:p w14:paraId="5185CF9C" w14:textId="77777777" w:rsidR="00CD653F" w:rsidRPr="00711790" w:rsidRDefault="00CD653F" w:rsidP="00711790">
                            <w:pPr>
                              <w:pStyle w:val="Listenabsatz"/>
                              <w:numPr>
                                <w:ilvl w:val="0"/>
                                <w:numId w:val="1"/>
                              </w:numPr>
                              <w:ind w:left="1134"/>
                              <w:rPr>
                                <w:rFonts w:ascii="Lucida Handwriting" w:hAnsi="Lucida Handwriting"/>
                              </w:rPr>
                            </w:pPr>
                            <w:r w:rsidRPr="00711790">
                              <w:rPr>
                                <w:rFonts w:ascii="Lucida Handwriting" w:hAnsi="Lucida Handwriting"/>
                              </w:rPr>
                              <w:t>Go to the best places.</w:t>
                            </w:r>
                          </w:p>
                          <w:p w14:paraId="157A7CF3" w14:textId="77777777" w:rsidR="00CD653F" w:rsidRPr="00711790" w:rsidRDefault="00CD653F" w:rsidP="00711790">
                            <w:pPr>
                              <w:pStyle w:val="Listenabsatz"/>
                              <w:numPr>
                                <w:ilvl w:val="0"/>
                                <w:numId w:val="1"/>
                              </w:numPr>
                              <w:ind w:left="1134"/>
                              <w:rPr>
                                <w:rFonts w:ascii="Lucida Handwriting" w:hAnsi="Lucida Handwriting"/>
                              </w:rPr>
                            </w:pPr>
                            <w:r w:rsidRPr="00711790">
                              <w:rPr>
                                <w:rFonts w:ascii="Lucida Handwriting" w:hAnsi="Lucida Handwriting"/>
                              </w:rPr>
                              <w:t>Meet the coolest creatures.</w:t>
                            </w:r>
                          </w:p>
                          <w:p w14:paraId="171831A0" w14:textId="77777777" w:rsidR="00CD653F" w:rsidRPr="00711790" w:rsidRDefault="00CD653F" w:rsidP="00711790">
                            <w:pPr>
                              <w:pStyle w:val="Listenabsatz"/>
                              <w:numPr>
                                <w:ilvl w:val="0"/>
                                <w:numId w:val="1"/>
                              </w:numPr>
                              <w:ind w:left="1134"/>
                              <w:rPr>
                                <w:rFonts w:ascii="Lucida Handwriting" w:hAnsi="Lucida Handwriting"/>
                              </w:rPr>
                            </w:pPr>
                            <w:r w:rsidRPr="00711790">
                              <w:rPr>
                                <w:rFonts w:ascii="Lucida Handwriting" w:hAnsi="Lucida Handwriting"/>
                              </w:rPr>
                              <w:t>See the strangest things.</w:t>
                            </w:r>
                          </w:p>
                          <w:p w14:paraId="16347535" w14:textId="77777777" w:rsidR="00CD653F" w:rsidRPr="00711790" w:rsidRDefault="00CD653F" w:rsidP="00711790">
                            <w:pPr>
                              <w:pStyle w:val="Listenabsatz"/>
                              <w:numPr>
                                <w:ilvl w:val="0"/>
                                <w:numId w:val="1"/>
                              </w:numPr>
                              <w:ind w:left="1134"/>
                              <w:rPr>
                                <w:rFonts w:ascii="Lucida Handwriting" w:hAnsi="Lucida Handwriting"/>
                              </w:rPr>
                            </w:pPr>
                            <w:r w:rsidRPr="00711790">
                              <w:rPr>
                                <w:rFonts w:ascii="Lucida Handwriting" w:hAnsi="Lucida Handwriting"/>
                              </w:rPr>
                              <w:t>Eat the most delicious foods.</w:t>
                            </w:r>
                          </w:p>
                          <w:p w14:paraId="758140ED" w14:textId="77777777" w:rsidR="00CD653F" w:rsidRPr="00711790" w:rsidRDefault="00CD653F" w:rsidP="00711790">
                            <w:pPr>
                              <w:pStyle w:val="Listenabsatz"/>
                              <w:numPr>
                                <w:ilvl w:val="0"/>
                                <w:numId w:val="1"/>
                              </w:numPr>
                              <w:ind w:left="1134"/>
                              <w:rPr>
                                <w:rFonts w:ascii="Lucida Handwriting" w:hAnsi="Lucida Handwriting"/>
                                <w:sz w:val="16"/>
                              </w:rPr>
                            </w:pPr>
                            <w:r w:rsidRPr="00711790">
                              <w:rPr>
                                <w:rFonts w:ascii="Lucida Handwriting" w:hAnsi="Lucida Handwriting"/>
                              </w:rPr>
                              <w:t>Do the craziest things.</w:t>
                            </w:r>
                          </w:p>
                          <w:p w14:paraId="7AA4B9A8" w14:textId="77777777" w:rsidR="00CD653F" w:rsidRPr="00C6046E" w:rsidRDefault="00CD653F" w:rsidP="0071179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F6E0B9" id="Rectangle 25" o:spid="_x0000_s1036" style="position:absolute;left:0;text-align:left;margin-left:77.4pt;margin-top:6.25pt;width:307.5pt;height:186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" filled="f" stroked="f">
                <v:stroke joinstyle="round"/>
                <v:textbox>
                  <w:txbxContent>
                    <w:p w14:paraId="2FC85697" w14:textId="77777777" w:rsidR="00CD653F" w:rsidRPr="00711790" w:rsidRDefault="00CD653F" w:rsidP="00711790">
                      <w:pPr>
                        <w:jc w:val="center"/>
                        <w:rPr>
                          <w:rFonts w:ascii="Algerian" w:hAnsi="Algerian"/>
                          <w:sz w:val="40"/>
                        </w:rPr>
                      </w:pPr>
                      <w:r w:rsidRPr="00711790">
                        <w:rPr>
                          <w:rFonts w:ascii="Algerian" w:hAnsi="Algerian"/>
                          <w:sz w:val="40"/>
                        </w:rPr>
                        <w:t>Travel with GRAN TOURS</w:t>
                      </w:r>
                    </w:p>
                    <w:p w14:paraId="33AEBC98" w14:textId="77777777" w:rsidR="00CD653F" w:rsidRPr="00711790" w:rsidRDefault="00CD653F" w:rsidP="00711790">
                      <w:pPr>
                        <w:pStyle w:val="Listenabsatz"/>
                        <w:numPr>
                          <w:ilvl w:val="0"/>
                          <w:numId w:val="1"/>
                        </w:numPr>
                        <w:ind w:left="1134"/>
                        <w:rPr>
                          <w:rFonts w:ascii="Jokerman" w:hAnsi="Jokerman"/>
                          <w:b/>
                          <w:sz w:val="24"/>
                        </w:rPr>
                      </w:pPr>
                      <w:r w:rsidRPr="00711790">
                        <w:rPr>
                          <w:rFonts w:ascii="Jokerman" w:hAnsi="Jokerman"/>
                          <w:b/>
                          <w:sz w:val="24"/>
                        </w:rPr>
                        <w:t>Gran’s cool Travel Agency.</w:t>
                      </w:r>
                    </w:p>
                    <w:p w14:paraId="5185CF9C" w14:textId="77777777" w:rsidR="00CD653F" w:rsidRPr="00711790" w:rsidRDefault="00CD653F" w:rsidP="00711790">
                      <w:pPr>
                        <w:pStyle w:val="Listenabsatz"/>
                        <w:numPr>
                          <w:ilvl w:val="0"/>
                          <w:numId w:val="1"/>
                        </w:numPr>
                        <w:ind w:left="1134"/>
                        <w:rPr>
                          <w:rFonts w:ascii="Lucida Handwriting" w:hAnsi="Lucida Handwriting"/>
                        </w:rPr>
                      </w:pPr>
                      <w:r w:rsidRPr="00711790">
                        <w:rPr>
                          <w:rFonts w:ascii="Lucida Handwriting" w:hAnsi="Lucida Handwriting"/>
                        </w:rPr>
                        <w:t>Go to the best places.</w:t>
                      </w:r>
                    </w:p>
                    <w:p w14:paraId="157A7CF3" w14:textId="77777777" w:rsidR="00CD653F" w:rsidRPr="00711790" w:rsidRDefault="00CD653F" w:rsidP="00711790">
                      <w:pPr>
                        <w:pStyle w:val="Listenabsatz"/>
                        <w:numPr>
                          <w:ilvl w:val="0"/>
                          <w:numId w:val="1"/>
                        </w:numPr>
                        <w:ind w:left="1134"/>
                        <w:rPr>
                          <w:rFonts w:ascii="Lucida Handwriting" w:hAnsi="Lucida Handwriting"/>
                        </w:rPr>
                      </w:pPr>
                      <w:r w:rsidRPr="00711790">
                        <w:rPr>
                          <w:rFonts w:ascii="Lucida Handwriting" w:hAnsi="Lucida Handwriting"/>
                        </w:rPr>
                        <w:t>Meet the coolest creatures.</w:t>
                      </w:r>
                    </w:p>
                    <w:p w14:paraId="171831A0" w14:textId="77777777" w:rsidR="00CD653F" w:rsidRPr="00711790" w:rsidRDefault="00CD653F" w:rsidP="00711790">
                      <w:pPr>
                        <w:pStyle w:val="Listenabsatz"/>
                        <w:numPr>
                          <w:ilvl w:val="0"/>
                          <w:numId w:val="1"/>
                        </w:numPr>
                        <w:ind w:left="1134"/>
                        <w:rPr>
                          <w:rFonts w:ascii="Lucida Handwriting" w:hAnsi="Lucida Handwriting"/>
                        </w:rPr>
                      </w:pPr>
                      <w:r w:rsidRPr="00711790">
                        <w:rPr>
                          <w:rFonts w:ascii="Lucida Handwriting" w:hAnsi="Lucida Handwriting"/>
                        </w:rPr>
                        <w:t>See the strangest things.</w:t>
                      </w:r>
                    </w:p>
                    <w:p w14:paraId="16347535" w14:textId="77777777" w:rsidR="00CD653F" w:rsidRPr="00711790" w:rsidRDefault="00CD653F" w:rsidP="00711790">
                      <w:pPr>
                        <w:pStyle w:val="Listenabsatz"/>
                        <w:numPr>
                          <w:ilvl w:val="0"/>
                          <w:numId w:val="1"/>
                        </w:numPr>
                        <w:ind w:left="1134"/>
                        <w:rPr>
                          <w:rFonts w:ascii="Lucida Handwriting" w:hAnsi="Lucida Handwriting"/>
                        </w:rPr>
                      </w:pPr>
                      <w:r w:rsidRPr="00711790">
                        <w:rPr>
                          <w:rFonts w:ascii="Lucida Handwriting" w:hAnsi="Lucida Handwriting"/>
                        </w:rPr>
                        <w:t>Eat the most delicious foods.</w:t>
                      </w:r>
                    </w:p>
                    <w:p w14:paraId="758140ED" w14:textId="77777777" w:rsidR="00CD653F" w:rsidRPr="00711790" w:rsidRDefault="00CD653F" w:rsidP="00711790">
                      <w:pPr>
                        <w:pStyle w:val="Listenabsatz"/>
                        <w:numPr>
                          <w:ilvl w:val="0"/>
                          <w:numId w:val="1"/>
                        </w:numPr>
                        <w:ind w:left="1134"/>
                        <w:rPr>
                          <w:rFonts w:ascii="Lucida Handwriting" w:hAnsi="Lucida Handwriting"/>
                          <w:sz w:val="16"/>
                        </w:rPr>
                      </w:pPr>
                      <w:r w:rsidRPr="00711790">
                        <w:rPr>
                          <w:rFonts w:ascii="Lucida Handwriting" w:hAnsi="Lucida Handwriting"/>
                        </w:rPr>
                        <w:t>Do the craziest things.</w:t>
                      </w:r>
                    </w:p>
                    <w:p w14:paraId="7AA4B9A8" w14:textId="77777777" w:rsidR="00CD653F" w:rsidRPr="00C6046E" w:rsidRDefault="00CD653F" w:rsidP="00711790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52D5075B" w14:textId="7314FE43" w:rsidR="00711790" w:rsidRDefault="007B0F57" w:rsidP="00711790">
      <w:pPr>
        <w:rPr>
          <w:b/>
          <w:sz w:val="28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14337C28" wp14:editId="3A907B28">
                <wp:simplePos x="0" y="0"/>
                <wp:positionH relativeFrom="column">
                  <wp:posOffset>5191126</wp:posOffset>
                </wp:positionH>
                <wp:positionV relativeFrom="paragraph">
                  <wp:posOffset>-215900</wp:posOffset>
                </wp:positionV>
                <wp:extent cx="1193800" cy="1066800"/>
                <wp:effectExtent l="57150" t="38100" r="82550" b="95250"/>
                <wp:wrapNone/>
                <wp:docPr id="27" name="Ellips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3800" cy="106680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E2F114" w14:textId="46513CDA" w:rsidR="007B0F57" w:rsidRDefault="007B0F57" w:rsidP="007B0F57">
                            <w:pPr>
                              <w:jc w:val="center"/>
                              <w:rPr>
                                <w:lang w:val="de-AT"/>
                              </w:rPr>
                            </w:pPr>
                            <w:r>
                              <w:rPr>
                                <w:lang w:val="de-AT"/>
                              </w:rPr>
                              <w:t xml:space="preserve">M7 </w:t>
                            </w:r>
                          </w:p>
                          <w:p w14:paraId="33474656" w14:textId="325CCF41" w:rsidR="007B0F57" w:rsidRPr="007B0F57" w:rsidRDefault="00560349" w:rsidP="007B0F57">
                            <w:pPr>
                              <w:jc w:val="center"/>
                              <w:rPr>
                                <w:lang w:val="de-AT"/>
                              </w:rPr>
                            </w:pPr>
                            <w:r>
                              <w:rPr>
                                <w:lang w:val="de-AT"/>
                              </w:rPr>
                              <w:t>ME-</w:t>
                            </w:r>
                            <w:proofErr w:type="spellStart"/>
                            <w:r>
                              <w:rPr>
                                <w:lang w:val="de-AT"/>
                              </w:rPr>
                              <w:t>book</w:t>
                            </w:r>
                            <w:proofErr w:type="spellEnd"/>
                            <w:r>
                              <w:rPr>
                                <w:lang w:val="de-AT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de-AT"/>
                              </w:rPr>
                              <w:t>task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4337C28" id="Ellipse 27" o:spid="_x0000_s1037" style="position:absolute;left:0;text-align:left;margin-left:408.75pt;margin-top:-17pt;width:94pt;height:84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" fillcolor="#a5d5e2 [1624]" strokecolor="#40a7c2 [3048]">
                <v:fill color2="#e4f2f6 [504]" rotate="t" angle="180" colors="0 #9eeaff;22938f #bbefff;1 #e4f9ff" focus="100%" type="gradient"/>
                <v:shadow on="t" color="black" opacity="24903f" origin=",.5" offset="0,.55556mm"/>
                <v:textbox>
                  <w:txbxContent>
                    <w:p w14:paraId="0EE2F114" w14:textId="46513CDA" w:rsidR="007B0F57" w:rsidRDefault="007B0F57" w:rsidP="007B0F57">
                      <w:pPr>
                        <w:jc w:val="center"/>
                        <w:rPr>
                          <w:lang w:val="de-AT"/>
                        </w:rPr>
                      </w:pPr>
                      <w:r>
                        <w:rPr>
                          <w:lang w:val="de-AT"/>
                        </w:rPr>
                        <w:t xml:space="preserve">M7 </w:t>
                      </w:r>
                    </w:p>
                    <w:p w14:paraId="33474656" w14:textId="325CCF41" w:rsidR="007B0F57" w:rsidRPr="007B0F57" w:rsidRDefault="00560349" w:rsidP="007B0F57">
                      <w:pPr>
                        <w:jc w:val="center"/>
                        <w:rPr>
                          <w:lang w:val="de-AT"/>
                        </w:rPr>
                      </w:pPr>
                      <w:r>
                        <w:rPr>
                          <w:lang w:val="de-AT"/>
                        </w:rPr>
                        <w:t>ME-</w:t>
                      </w:r>
                      <w:proofErr w:type="spellStart"/>
                      <w:r>
                        <w:rPr>
                          <w:lang w:val="de-AT"/>
                        </w:rPr>
                        <w:t>book</w:t>
                      </w:r>
                      <w:proofErr w:type="spellEnd"/>
                      <w:r>
                        <w:rPr>
                          <w:lang w:val="de-AT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de-AT"/>
                        </w:rPr>
                        <w:t>task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  <w:r w:rsidR="00711790">
        <w:rPr>
          <w:noProof/>
          <w:lang w:val="en-GB" w:eastAsia="en-GB"/>
        </w:rPr>
        <w:drawing>
          <wp:anchor distT="0" distB="0" distL="114300" distR="114300" simplePos="0" relativeHeight="251647488" behindDoc="1" locked="0" layoutInCell="1" allowOverlap="1" wp14:anchorId="110FA6BA" wp14:editId="1BEF2164">
            <wp:simplePos x="0" y="0"/>
            <wp:positionH relativeFrom="column">
              <wp:posOffset>752475</wp:posOffset>
            </wp:positionH>
            <wp:positionV relativeFrom="paragraph">
              <wp:posOffset>-263525</wp:posOffset>
            </wp:positionV>
            <wp:extent cx="4257343" cy="2567940"/>
            <wp:effectExtent l="0" t="0" r="0" b="381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eople-frame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9806" cy="25694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881E9A" w14:textId="364792DC" w:rsidR="00711790" w:rsidRPr="00480073" w:rsidRDefault="00711790" w:rsidP="00711790">
      <w:pPr>
        <w:ind w:left="-284"/>
        <w:jc w:val="center"/>
        <w:rPr>
          <w:noProof/>
        </w:rPr>
      </w:pPr>
    </w:p>
    <w:p w14:paraId="6E0ACD0A" w14:textId="31F37800" w:rsidR="00711790" w:rsidRPr="00480073" w:rsidRDefault="00711790" w:rsidP="00711790">
      <w:pPr>
        <w:ind w:left="-284"/>
        <w:jc w:val="center"/>
        <w:rPr>
          <w:noProof/>
        </w:rPr>
      </w:pPr>
    </w:p>
    <w:p w14:paraId="2F68E355" w14:textId="7E800326" w:rsidR="00711790" w:rsidRPr="00480073" w:rsidRDefault="00711790" w:rsidP="00711790">
      <w:pPr>
        <w:ind w:left="-284"/>
        <w:jc w:val="center"/>
        <w:rPr>
          <w:noProof/>
        </w:rPr>
      </w:pPr>
    </w:p>
    <w:p w14:paraId="65E60087" w14:textId="77777777" w:rsidR="00711790" w:rsidRPr="00480073" w:rsidRDefault="00711790" w:rsidP="00711790">
      <w:pPr>
        <w:ind w:left="-284"/>
        <w:jc w:val="center"/>
        <w:rPr>
          <w:noProof/>
        </w:rPr>
      </w:pPr>
    </w:p>
    <w:p w14:paraId="43AF3447" w14:textId="28BDDB58" w:rsidR="00711790" w:rsidRPr="00480073" w:rsidRDefault="00711790" w:rsidP="00711790">
      <w:pPr>
        <w:ind w:left="-284"/>
        <w:jc w:val="center"/>
        <w:rPr>
          <w:noProof/>
        </w:rPr>
      </w:pPr>
    </w:p>
    <w:p w14:paraId="33755D96" w14:textId="3E21D491" w:rsidR="00711790" w:rsidRPr="00480073" w:rsidRDefault="00711790" w:rsidP="00711790">
      <w:pPr>
        <w:ind w:left="-284"/>
        <w:jc w:val="center"/>
        <w:rPr>
          <w:noProof/>
        </w:rPr>
      </w:pPr>
    </w:p>
    <w:p w14:paraId="38941C82" w14:textId="5E58E5D8" w:rsidR="00711790" w:rsidRPr="00480073" w:rsidRDefault="00711790" w:rsidP="00711790">
      <w:pPr>
        <w:ind w:left="-284"/>
        <w:jc w:val="center"/>
        <w:rPr>
          <w:noProof/>
        </w:rPr>
      </w:pPr>
    </w:p>
    <w:p w14:paraId="251678FA" w14:textId="1D18BB4A" w:rsidR="00711790" w:rsidRPr="00480073" w:rsidRDefault="00711790" w:rsidP="00711790">
      <w:pPr>
        <w:ind w:left="-284"/>
        <w:jc w:val="center"/>
        <w:rPr>
          <w:noProof/>
        </w:rPr>
      </w:pPr>
    </w:p>
    <w:p w14:paraId="6A2BC8D0" w14:textId="0E0CD856" w:rsidR="00711790" w:rsidRPr="00480073" w:rsidRDefault="00711790" w:rsidP="00711790">
      <w:pPr>
        <w:ind w:left="-284"/>
        <w:jc w:val="center"/>
        <w:rPr>
          <w:noProof/>
        </w:rPr>
      </w:pPr>
    </w:p>
    <w:p w14:paraId="2CC3C408" w14:textId="44A395C9" w:rsidR="00711790" w:rsidRPr="00480073" w:rsidRDefault="00711790" w:rsidP="00711790">
      <w:pPr>
        <w:ind w:left="-284"/>
        <w:jc w:val="center"/>
        <w:rPr>
          <w:noProof/>
        </w:rPr>
      </w:pPr>
    </w:p>
    <w:p w14:paraId="6D443308" w14:textId="4FEB5A00" w:rsidR="00711790" w:rsidRPr="00480073" w:rsidRDefault="00711790" w:rsidP="00711790">
      <w:pPr>
        <w:ind w:left="-284"/>
        <w:jc w:val="center"/>
        <w:rPr>
          <w:noProof/>
        </w:rPr>
      </w:pPr>
    </w:p>
    <w:p w14:paraId="6C66A8B9" w14:textId="499E28BB" w:rsidR="00711790" w:rsidRPr="00480073" w:rsidRDefault="00711790" w:rsidP="00711790">
      <w:pPr>
        <w:ind w:left="-284"/>
        <w:jc w:val="center"/>
        <w:rPr>
          <w:noProof/>
        </w:rPr>
      </w:pPr>
    </w:p>
    <w:p w14:paraId="3963B3EC" w14:textId="4784AC6D" w:rsidR="00711790" w:rsidRPr="00480073" w:rsidRDefault="00711790" w:rsidP="00711790">
      <w:pPr>
        <w:ind w:left="-284"/>
        <w:jc w:val="center"/>
        <w:rPr>
          <w:noProof/>
        </w:rPr>
      </w:pPr>
    </w:p>
    <w:p w14:paraId="40FA422C" w14:textId="14747533" w:rsidR="00711790" w:rsidRPr="00636E2E" w:rsidRDefault="00711790" w:rsidP="00711790">
      <w:pPr>
        <w:ind w:left="-284"/>
        <w:rPr>
          <w:b/>
          <w:sz w:val="28"/>
        </w:rPr>
      </w:pPr>
      <w:r w:rsidRPr="00636E2E">
        <w:rPr>
          <w:b/>
          <w:sz w:val="28"/>
        </w:rPr>
        <w:t>Write your own story about an exciting trip with Gran’s travel agency.</w:t>
      </w:r>
      <w:r w:rsidR="007B0F57" w:rsidRPr="007B0F57">
        <w:rPr>
          <w:noProof/>
          <w:lang w:val="en-GB" w:eastAsia="en-GB"/>
        </w:rPr>
        <w:t xml:space="preserve"> </w:t>
      </w:r>
    </w:p>
    <w:p w14:paraId="5BC958DD" w14:textId="21A290E6" w:rsidR="00711790" w:rsidRPr="00636E2E" w:rsidRDefault="00711790" w:rsidP="00711790">
      <w:pPr>
        <w:ind w:left="-284"/>
        <w:rPr>
          <w:b/>
          <w:sz w:val="28"/>
        </w:rPr>
      </w:pPr>
      <w:r w:rsidRPr="00636E2E">
        <w:rPr>
          <w:b/>
          <w:sz w:val="28"/>
        </w:rPr>
        <w:t>Step 1: Plan your story</w:t>
      </w:r>
      <w:r>
        <w:rPr>
          <w:b/>
          <w:sz w:val="28"/>
        </w:rPr>
        <w:t xml:space="preserve"> – Take notes!</w:t>
      </w:r>
    </w:p>
    <w:tbl>
      <w:tblPr>
        <w:tblStyle w:val="Tabellenraster"/>
        <w:tblW w:w="10237" w:type="dxa"/>
        <w:tblInd w:w="-162" w:type="dxa"/>
        <w:tblLook w:val="04A0" w:firstRow="1" w:lastRow="0" w:firstColumn="1" w:lastColumn="0" w:noHBand="0" w:noVBand="1"/>
      </w:tblPr>
      <w:tblGrid>
        <w:gridCol w:w="4333"/>
        <w:gridCol w:w="5904"/>
      </w:tblGrid>
      <w:tr w:rsidR="00711790" w:rsidRPr="00636E2E" w14:paraId="3912629B" w14:textId="77777777" w:rsidTr="00480073">
        <w:trPr>
          <w:trHeight w:val="20"/>
        </w:trPr>
        <w:tc>
          <w:tcPr>
            <w:tcW w:w="4333" w:type="dxa"/>
          </w:tcPr>
          <w:p w14:paraId="5663100B" w14:textId="77777777" w:rsidR="00711790" w:rsidRPr="00480073" w:rsidRDefault="00711790" w:rsidP="00CD653F">
            <w:pPr>
              <w:rPr>
                <w:sz w:val="24"/>
              </w:rPr>
            </w:pPr>
            <w:r w:rsidRPr="00480073">
              <w:rPr>
                <w:sz w:val="24"/>
              </w:rPr>
              <w:t>Where did you go?</w:t>
            </w:r>
          </w:p>
        </w:tc>
        <w:tc>
          <w:tcPr>
            <w:tcW w:w="5904" w:type="dxa"/>
            <w:shd w:val="clear" w:color="auto" w:fill="auto"/>
          </w:tcPr>
          <w:p w14:paraId="316B5635" w14:textId="01D1E672" w:rsidR="00711790" w:rsidRPr="00480073" w:rsidRDefault="00711790" w:rsidP="00CD653F">
            <w:pPr>
              <w:rPr>
                <w:i/>
                <w:color w:val="A6A6A6" w:themeColor="background1" w:themeShade="A6"/>
                <w:sz w:val="24"/>
                <w:szCs w:val="24"/>
              </w:rPr>
            </w:pPr>
            <w:r w:rsidRPr="00480073">
              <w:rPr>
                <w:i/>
                <w:color w:val="A6A6A6" w:themeColor="background1" w:themeShade="A6"/>
                <w:sz w:val="24"/>
                <w:szCs w:val="24"/>
              </w:rPr>
              <w:t>A place on Earth? The jungle, the ocean, a snowy mountain?</w:t>
            </w:r>
          </w:p>
          <w:p w14:paraId="7DD6EB6B" w14:textId="77777777" w:rsidR="00711790" w:rsidRPr="00480073" w:rsidRDefault="00711790" w:rsidP="00CD653F">
            <w:pPr>
              <w:rPr>
                <w:i/>
                <w:color w:val="A6A6A6" w:themeColor="background1" w:themeShade="A6"/>
                <w:sz w:val="24"/>
                <w:szCs w:val="24"/>
              </w:rPr>
            </w:pPr>
            <w:r w:rsidRPr="00480073">
              <w:rPr>
                <w:i/>
                <w:color w:val="A6A6A6" w:themeColor="background1" w:themeShade="A6"/>
                <w:sz w:val="24"/>
                <w:szCs w:val="24"/>
              </w:rPr>
              <w:t>To the Moon? To another star?</w:t>
            </w:r>
          </w:p>
        </w:tc>
      </w:tr>
      <w:tr w:rsidR="00711790" w:rsidRPr="00636E2E" w14:paraId="6C4B10F3" w14:textId="77777777" w:rsidTr="00480073">
        <w:trPr>
          <w:trHeight w:val="20"/>
        </w:trPr>
        <w:tc>
          <w:tcPr>
            <w:tcW w:w="4333" w:type="dxa"/>
          </w:tcPr>
          <w:p w14:paraId="115D9C2B" w14:textId="77777777" w:rsidR="00711790" w:rsidRPr="00480073" w:rsidRDefault="00711790" w:rsidP="00CD653F">
            <w:pPr>
              <w:rPr>
                <w:sz w:val="24"/>
              </w:rPr>
            </w:pPr>
            <w:r w:rsidRPr="00480073">
              <w:rPr>
                <w:sz w:val="24"/>
              </w:rPr>
              <w:t>Who came with you?</w:t>
            </w:r>
          </w:p>
        </w:tc>
        <w:tc>
          <w:tcPr>
            <w:tcW w:w="5904" w:type="dxa"/>
            <w:shd w:val="clear" w:color="auto" w:fill="auto"/>
          </w:tcPr>
          <w:p w14:paraId="7B152FC8" w14:textId="21CBB057" w:rsidR="00711790" w:rsidRDefault="00711790" w:rsidP="00CD653F">
            <w:pPr>
              <w:rPr>
                <w:i/>
                <w:color w:val="A6A6A6" w:themeColor="background1" w:themeShade="A6"/>
                <w:sz w:val="24"/>
                <w:szCs w:val="24"/>
              </w:rPr>
            </w:pPr>
            <w:r w:rsidRPr="00480073">
              <w:rPr>
                <w:i/>
                <w:color w:val="A6A6A6" w:themeColor="background1" w:themeShade="A6"/>
                <w:sz w:val="24"/>
                <w:szCs w:val="24"/>
              </w:rPr>
              <w:t>Take a friend or a family member with you.</w:t>
            </w:r>
          </w:p>
          <w:p w14:paraId="4F3CD884" w14:textId="34CEC2D5" w:rsidR="00480073" w:rsidRPr="00480073" w:rsidRDefault="00480073" w:rsidP="00CD653F">
            <w:pPr>
              <w:rPr>
                <w:i/>
                <w:color w:val="A6A6A6" w:themeColor="background1" w:themeShade="A6"/>
                <w:sz w:val="24"/>
                <w:szCs w:val="24"/>
              </w:rPr>
            </w:pPr>
          </w:p>
        </w:tc>
      </w:tr>
      <w:tr w:rsidR="00711790" w:rsidRPr="00636E2E" w14:paraId="59C1C4E3" w14:textId="77777777" w:rsidTr="00480073">
        <w:trPr>
          <w:trHeight w:val="20"/>
        </w:trPr>
        <w:tc>
          <w:tcPr>
            <w:tcW w:w="4333" w:type="dxa"/>
          </w:tcPr>
          <w:p w14:paraId="16D621AE" w14:textId="77777777" w:rsidR="00711790" w:rsidRPr="00480073" w:rsidRDefault="00711790" w:rsidP="00CD653F">
            <w:pPr>
              <w:rPr>
                <w:sz w:val="24"/>
              </w:rPr>
            </w:pPr>
            <w:r w:rsidRPr="00480073">
              <w:rPr>
                <w:sz w:val="24"/>
              </w:rPr>
              <w:t>How did you travel?</w:t>
            </w:r>
          </w:p>
        </w:tc>
        <w:tc>
          <w:tcPr>
            <w:tcW w:w="5904" w:type="dxa"/>
            <w:shd w:val="clear" w:color="auto" w:fill="auto"/>
          </w:tcPr>
          <w:p w14:paraId="2FD6DD2A" w14:textId="5D78ECB8" w:rsidR="00711790" w:rsidRPr="00480073" w:rsidRDefault="00711790" w:rsidP="00CD653F">
            <w:pPr>
              <w:rPr>
                <w:i/>
                <w:color w:val="A6A6A6" w:themeColor="background1" w:themeShade="A6"/>
                <w:sz w:val="24"/>
                <w:szCs w:val="24"/>
              </w:rPr>
            </w:pPr>
            <w:r w:rsidRPr="00480073">
              <w:rPr>
                <w:i/>
                <w:color w:val="A6A6A6" w:themeColor="background1" w:themeShade="A6"/>
                <w:sz w:val="24"/>
                <w:szCs w:val="24"/>
              </w:rPr>
              <w:t xml:space="preserve">Did you go by airplane, by train, by car, by bus, by </w:t>
            </w:r>
            <w:proofErr w:type="gramStart"/>
            <w:r w:rsidRPr="00480073">
              <w:rPr>
                <w:i/>
                <w:color w:val="A6A6A6" w:themeColor="background1" w:themeShade="A6"/>
                <w:sz w:val="24"/>
                <w:szCs w:val="24"/>
              </w:rPr>
              <w:t>bike,</w:t>
            </w:r>
            <w:proofErr w:type="gramEnd"/>
            <w:r w:rsidRPr="00480073">
              <w:rPr>
                <w:i/>
                <w:color w:val="A6A6A6" w:themeColor="background1" w:themeShade="A6"/>
                <w:sz w:val="24"/>
                <w:szCs w:val="24"/>
              </w:rPr>
              <w:t xml:space="preserve"> </w:t>
            </w:r>
          </w:p>
          <w:p w14:paraId="60EF5CA3" w14:textId="77777777" w:rsidR="00711790" w:rsidRPr="00480073" w:rsidRDefault="00711790" w:rsidP="00CD653F">
            <w:pPr>
              <w:rPr>
                <w:i/>
                <w:color w:val="A6A6A6" w:themeColor="background1" w:themeShade="A6"/>
                <w:sz w:val="24"/>
                <w:szCs w:val="24"/>
              </w:rPr>
            </w:pPr>
            <w:r w:rsidRPr="00480073">
              <w:rPr>
                <w:i/>
                <w:color w:val="A6A6A6" w:themeColor="background1" w:themeShade="A6"/>
                <w:sz w:val="24"/>
                <w:szCs w:val="24"/>
              </w:rPr>
              <w:t>Or did you take a spaceship, a magic broom, a time capsule…</w:t>
            </w:r>
          </w:p>
        </w:tc>
      </w:tr>
      <w:tr w:rsidR="00711790" w:rsidRPr="00636E2E" w14:paraId="38CD38D2" w14:textId="77777777" w:rsidTr="00480073">
        <w:trPr>
          <w:trHeight w:val="20"/>
        </w:trPr>
        <w:tc>
          <w:tcPr>
            <w:tcW w:w="4333" w:type="dxa"/>
          </w:tcPr>
          <w:p w14:paraId="79AB12FA" w14:textId="77777777" w:rsidR="00711790" w:rsidRPr="00480073" w:rsidRDefault="00711790" w:rsidP="00CD653F">
            <w:pPr>
              <w:rPr>
                <w:sz w:val="24"/>
              </w:rPr>
            </w:pPr>
            <w:r w:rsidRPr="00480073">
              <w:rPr>
                <w:sz w:val="24"/>
              </w:rPr>
              <w:t xml:space="preserve">What did you see? </w:t>
            </w:r>
          </w:p>
          <w:p w14:paraId="3303EAD8" w14:textId="77777777" w:rsidR="00711790" w:rsidRPr="00480073" w:rsidRDefault="00711790" w:rsidP="00CD653F">
            <w:pPr>
              <w:rPr>
                <w:sz w:val="24"/>
              </w:rPr>
            </w:pPr>
            <w:r w:rsidRPr="00480073">
              <w:rPr>
                <w:sz w:val="24"/>
              </w:rPr>
              <w:t>What was the place like?</w:t>
            </w:r>
          </w:p>
        </w:tc>
        <w:tc>
          <w:tcPr>
            <w:tcW w:w="5904" w:type="dxa"/>
            <w:shd w:val="clear" w:color="auto" w:fill="auto"/>
          </w:tcPr>
          <w:p w14:paraId="38553B35" w14:textId="4FAF3C88" w:rsidR="00711790" w:rsidRPr="00480073" w:rsidRDefault="00711790" w:rsidP="00CD653F">
            <w:pPr>
              <w:rPr>
                <w:i/>
                <w:color w:val="A6A6A6" w:themeColor="background1" w:themeShade="A6"/>
                <w:sz w:val="24"/>
                <w:szCs w:val="24"/>
              </w:rPr>
            </w:pPr>
            <w:r w:rsidRPr="00480073">
              <w:rPr>
                <w:i/>
                <w:color w:val="A6A6A6" w:themeColor="background1" w:themeShade="A6"/>
                <w:sz w:val="24"/>
                <w:szCs w:val="24"/>
              </w:rPr>
              <w:t>Did you go to a village, a town, a large city, a forest, a mountain, a beach, a playground, a garden. Were there trees, flowers, houses, streets….</w:t>
            </w:r>
          </w:p>
        </w:tc>
      </w:tr>
      <w:tr w:rsidR="00711790" w:rsidRPr="00636E2E" w14:paraId="30921718" w14:textId="77777777" w:rsidTr="00480073">
        <w:trPr>
          <w:trHeight w:val="20"/>
        </w:trPr>
        <w:tc>
          <w:tcPr>
            <w:tcW w:w="4333" w:type="dxa"/>
          </w:tcPr>
          <w:p w14:paraId="34099E97" w14:textId="77777777" w:rsidR="00711790" w:rsidRPr="00480073" w:rsidRDefault="00711790" w:rsidP="00CD653F">
            <w:pPr>
              <w:rPr>
                <w:sz w:val="24"/>
              </w:rPr>
            </w:pPr>
            <w:r w:rsidRPr="00480073">
              <w:rPr>
                <w:sz w:val="24"/>
              </w:rPr>
              <w:t xml:space="preserve">Who else was there? </w:t>
            </w:r>
          </w:p>
          <w:p w14:paraId="7015D993" w14:textId="77777777" w:rsidR="00711790" w:rsidRPr="00480073" w:rsidRDefault="00711790" w:rsidP="00CD653F">
            <w:pPr>
              <w:rPr>
                <w:sz w:val="24"/>
              </w:rPr>
            </w:pPr>
          </w:p>
        </w:tc>
        <w:tc>
          <w:tcPr>
            <w:tcW w:w="5904" w:type="dxa"/>
            <w:shd w:val="clear" w:color="auto" w:fill="auto"/>
          </w:tcPr>
          <w:p w14:paraId="1148CAA0" w14:textId="077F72FD" w:rsidR="00711790" w:rsidRPr="00480073" w:rsidRDefault="00711790" w:rsidP="00CD653F">
            <w:pPr>
              <w:rPr>
                <w:i/>
                <w:color w:val="A6A6A6" w:themeColor="background1" w:themeShade="A6"/>
                <w:sz w:val="24"/>
                <w:szCs w:val="24"/>
              </w:rPr>
            </w:pPr>
            <w:r w:rsidRPr="00480073">
              <w:rPr>
                <w:i/>
                <w:color w:val="A6A6A6" w:themeColor="background1" w:themeShade="A6"/>
                <w:sz w:val="24"/>
                <w:szCs w:val="24"/>
              </w:rPr>
              <w:t>What were the people, animals and other creatures like? Were they friendly / dangerous / weird / cool…?</w:t>
            </w:r>
          </w:p>
        </w:tc>
      </w:tr>
      <w:tr w:rsidR="00711790" w:rsidRPr="00636E2E" w14:paraId="42F52DF6" w14:textId="77777777" w:rsidTr="00480073">
        <w:trPr>
          <w:trHeight w:val="794"/>
        </w:trPr>
        <w:tc>
          <w:tcPr>
            <w:tcW w:w="4333" w:type="dxa"/>
          </w:tcPr>
          <w:p w14:paraId="6F8CCBAF" w14:textId="77777777" w:rsidR="00711790" w:rsidRPr="00480073" w:rsidRDefault="00711790" w:rsidP="00CD653F">
            <w:pPr>
              <w:rPr>
                <w:sz w:val="24"/>
              </w:rPr>
            </w:pPr>
            <w:r w:rsidRPr="00480073">
              <w:rPr>
                <w:sz w:val="24"/>
              </w:rPr>
              <w:t>What did you eat there?</w:t>
            </w:r>
          </w:p>
        </w:tc>
        <w:tc>
          <w:tcPr>
            <w:tcW w:w="5904" w:type="dxa"/>
          </w:tcPr>
          <w:p w14:paraId="076EDBDC" w14:textId="6FD8B739" w:rsidR="00711790" w:rsidRPr="00480073" w:rsidRDefault="00711790" w:rsidP="00CD653F">
            <w:pPr>
              <w:rPr>
                <w:sz w:val="24"/>
                <w:szCs w:val="24"/>
              </w:rPr>
            </w:pPr>
          </w:p>
        </w:tc>
      </w:tr>
      <w:tr w:rsidR="00711790" w:rsidRPr="00636E2E" w14:paraId="012D0DF0" w14:textId="77777777" w:rsidTr="00480073">
        <w:trPr>
          <w:trHeight w:val="794"/>
        </w:trPr>
        <w:tc>
          <w:tcPr>
            <w:tcW w:w="4333" w:type="dxa"/>
          </w:tcPr>
          <w:p w14:paraId="52F10232" w14:textId="77777777" w:rsidR="00711790" w:rsidRPr="00480073" w:rsidRDefault="00711790" w:rsidP="00CD653F">
            <w:pPr>
              <w:rPr>
                <w:sz w:val="24"/>
              </w:rPr>
            </w:pPr>
            <w:r w:rsidRPr="00480073">
              <w:rPr>
                <w:sz w:val="24"/>
              </w:rPr>
              <w:t>What did you do? What happened?</w:t>
            </w:r>
          </w:p>
        </w:tc>
        <w:tc>
          <w:tcPr>
            <w:tcW w:w="5904" w:type="dxa"/>
          </w:tcPr>
          <w:p w14:paraId="02EE0B1D" w14:textId="29961435" w:rsidR="00711790" w:rsidRPr="00480073" w:rsidRDefault="00711790" w:rsidP="00CD653F">
            <w:pPr>
              <w:rPr>
                <w:sz w:val="24"/>
                <w:szCs w:val="24"/>
              </w:rPr>
            </w:pPr>
          </w:p>
        </w:tc>
      </w:tr>
      <w:tr w:rsidR="00711790" w:rsidRPr="00636E2E" w14:paraId="48344165" w14:textId="77777777" w:rsidTr="00480073">
        <w:trPr>
          <w:trHeight w:val="20"/>
        </w:trPr>
        <w:tc>
          <w:tcPr>
            <w:tcW w:w="4333" w:type="dxa"/>
          </w:tcPr>
          <w:p w14:paraId="387C5EB9" w14:textId="77777777" w:rsidR="00711790" w:rsidRPr="00480073" w:rsidRDefault="00711790" w:rsidP="00CD653F">
            <w:pPr>
              <w:rPr>
                <w:sz w:val="24"/>
              </w:rPr>
            </w:pPr>
            <w:r w:rsidRPr="00480073">
              <w:rPr>
                <w:sz w:val="24"/>
              </w:rPr>
              <w:t>How did you feel about it?</w:t>
            </w:r>
          </w:p>
        </w:tc>
        <w:tc>
          <w:tcPr>
            <w:tcW w:w="5904" w:type="dxa"/>
          </w:tcPr>
          <w:p w14:paraId="164AA1F7" w14:textId="0FD41C05" w:rsidR="00711790" w:rsidRPr="00480073" w:rsidRDefault="00711790" w:rsidP="00CD653F">
            <w:pPr>
              <w:rPr>
                <w:sz w:val="24"/>
                <w:szCs w:val="24"/>
              </w:rPr>
            </w:pPr>
            <w:r w:rsidRPr="00480073">
              <w:rPr>
                <w:noProof/>
                <w:sz w:val="24"/>
                <w:szCs w:val="24"/>
                <w:lang w:val="en-GB" w:eastAsia="en-GB"/>
              </w:rPr>
              <mc:AlternateContent>
                <mc:Choice Requires="wpg">
                  <w:drawing>
                    <wp:anchor distT="0" distB="0" distL="114300" distR="114300" simplePos="0" relativeHeight="251658752" behindDoc="0" locked="0" layoutInCell="1" allowOverlap="1" wp14:anchorId="3C3037EA" wp14:editId="3FE0B160">
                      <wp:simplePos x="0" y="0"/>
                      <wp:positionH relativeFrom="column">
                        <wp:posOffset>776605</wp:posOffset>
                      </wp:positionH>
                      <wp:positionV relativeFrom="paragraph">
                        <wp:posOffset>201295</wp:posOffset>
                      </wp:positionV>
                      <wp:extent cx="481330" cy="438785"/>
                      <wp:effectExtent l="0" t="0" r="0" b="0"/>
                      <wp:wrapNone/>
                      <wp:docPr id="34" name="Group 3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81330" cy="438785"/>
                                <a:chOff x="0" y="0"/>
                                <a:chExt cx="5334000" cy="569658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2" name="Picture 32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837473B0-CC2E-450A-ABE3-18F120FF3D39}">
                                      <a1611:picAttrSrcUrl xmlns:a1611="http://schemas.microsoft.com/office/drawing/2016/11/main" r:id="rId17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334000" cy="53530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3" name="Text Box 33"/>
                              <wps:cNvSpPr txBox="1"/>
                              <wps:spPr>
                                <a:xfrm>
                                  <a:off x="0" y="5353050"/>
                                  <a:ext cx="5334000" cy="343535"/>
                                </a:xfrm>
                                <a:prstGeom prst="rect">
                                  <a:avLst/>
                                </a:prstGeom>
                                <a:solidFill>
                                  <a:prstClr val="white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186A9CE" w14:textId="77777777" w:rsidR="00CD653F" w:rsidRPr="00EE461F" w:rsidRDefault="00931CDA" w:rsidP="00711790">
                                    <w:pPr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hyperlink r:id="rId18" w:history="1">
                                      <w:r w:rsidR="00CD653F" w:rsidRPr="00EE461F">
                                        <w:rPr>
                                          <w:rStyle w:val="Hyperlink"/>
                                          <w:sz w:val="18"/>
                                          <w:szCs w:val="18"/>
                                        </w:rPr>
                                        <w:t>This Photo</w:t>
                                      </w:r>
                                    </w:hyperlink>
                                    <w:r w:rsidR="00CD653F" w:rsidRPr="00EE461F">
                                      <w:rPr>
                                        <w:sz w:val="18"/>
                                        <w:szCs w:val="18"/>
                                      </w:rPr>
                                      <w:t xml:space="preserve"> by Unknown Author is licensed under </w:t>
                                    </w:r>
                                    <w:hyperlink r:id="rId19" w:history="1">
                                      <w:r w:rsidR="00CD653F" w:rsidRPr="00EE461F">
                                        <w:rPr>
                                          <w:rStyle w:val="Hyperlink"/>
                                          <w:sz w:val="18"/>
                                          <w:szCs w:val="18"/>
                                        </w:rPr>
                                        <w:t>CC BY-SA</w:t>
                                      </w:r>
                                    </w:hyperlink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C3037EA" id="Group 34" o:spid="_x0000_s1038" style="position:absolute;left:0;text-align:left;margin-left:61.15pt;margin-top:15.85pt;width:37.9pt;height:34.55pt;z-index:251658752" coordsize="53340,5696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">
                      <v:shape id="Picture 32" o:spid="_x0000_s1039" type="#_x0000_t75" style="position:absolute;width:53340;height:535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">
                        <v:imagedata r:id="rId20" o:title=""/>
                      </v:shape>
                      <v:shape id="Text Box 33" o:spid="_x0000_s1040" type="#_x0000_t202" style="position:absolute;top:53530;width:53340;height:3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" stroked="f">
                        <v:textbox>
                          <w:txbxContent>
                            <w:p w14:paraId="1186A9CE" w14:textId="77777777" w:rsidR="00CD653F" w:rsidRPr="00EE461F" w:rsidRDefault="00931CDA" w:rsidP="00711790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21" w:history="1">
                                <w:r w:rsidR="00CD653F" w:rsidRPr="00EE461F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="00CD653F" w:rsidRPr="00EE461F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22" w:history="1">
                                <w:r w:rsidR="00CD653F" w:rsidRPr="00EE461F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SA</w:t>
                                </w:r>
                              </w:hyperlink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Pr="00480073">
              <w:rPr>
                <w:noProof/>
                <w:sz w:val="24"/>
                <w:szCs w:val="24"/>
                <w:lang w:val="en-GB" w:eastAsia="en-GB"/>
              </w:rPr>
              <w:drawing>
                <wp:anchor distT="0" distB="0" distL="114300" distR="114300" simplePos="0" relativeHeight="251666944" behindDoc="0" locked="0" layoutInCell="1" allowOverlap="1" wp14:anchorId="7A10E1B6" wp14:editId="2A01849F">
                  <wp:simplePos x="0" y="0"/>
                  <wp:positionH relativeFrom="column">
                    <wp:posOffset>2304415</wp:posOffset>
                  </wp:positionH>
                  <wp:positionV relativeFrom="paragraph">
                    <wp:posOffset>120015</wp:posOffset>
                  </wp:positionV>
                  <wp:extent cx="499110" cy="626745"/>
                  <wp:effectExtent l="0" t="0" r="0" b="1905"/>
                  <wp:wrapNone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110" cy="626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480073">
              <w:rPr>
                <w:noProof/>
                <w:sz w:val="24"/>
                <w:lang w:val="en-GB" w:eastAsia="en-GB"/>
              </w:rPr>
              <w:drawing>
                <wp:anchor distT="0" distB="0" distL="114300" distR="114300" simplePos="0" relativeHeight="251667968" behindDoc="0" locked="0" layoutInCell="1" allowOverlap="1" wp14:anchorId="78EA0C6D" wp14:editId="17498BF3">
                  <wp:simplePos x="0" y="0"/>
                  <wp:positionH relativeFrom="column">
                    <wp:posOffset>3285490</wp:posOffset>
                  </wp:positionH>
                  <wp:positionV relativeFrom="paragraph">
                    <wp:posOffset>184812</wp:posOffset>
                  </wp:positionV>
                  <wp:extent cx="412624" cy="537210"/>
                  <wp:effectExtent l="0" t="0" r="6985" b="0"/>
                  <wp:wrapNone/>
                  <wp:docPr id="8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41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clrChange>
                              <a:clrFrom>
                                <a:srgbClr val="FCFEFC"/>
                              </a:clrFrom>
                              <a:clrTo>
                                <a:srgbClr val="FCFEFC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2624" cy="537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480073">
              <w:rPr>
                <w:noProof/>
                <w:sz w:val="24"/>
                <w:szCs w:val="24"/>
                <w:lang w:val="en-GB" w:eastAsia="en-GB"/>
              </w:rPr>
              <mc:AlternateContent>
                <mc:Choice Requires="wpg">
                  <w:drawing>
                    <wp:anchor distT="0" distB="0" distL="114300" distR="114300" simplePos="0" relativeHeight="251663872" behindDoc="0" locked="0" layoutInCell="1" allowOverlap="1" wp14:anchorId="79E49D3A" wp14:editId="7B8AA7FD">
                      <wp:simplePos x="0" y="0"/>
                      <wp:positionH relativeFrom="column">
                        <wp:posOffset>1638935</wp:posOffset>
                      </wp:positionH>
                      <wp:positionV relativeFrom="paragraph">
                        <wp:posOffset>205740</wp:posOffset>
                      </wp:positionV>
                      <wp:extent cx="476250" cy="515620"/>
                      <wp:effectExtent l="0" t="0" r="0" b="0"/>
                      <wp:wrapNone/>
                      <wp:docPr id="37" name="Group 3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6250" cy="515620"/>
                                <a:chOff x="0" y="0"/>
                                <a:chExt cx="3905250" cy="491553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5" name="Picture 35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837473B0-CC2E-450A-ABE3-18F120FF3D39}">
                                      <a1611:picAttrSrcUrl xmlns:a1611="http://schemas.microsoft.com/office/drawing/2016/11/main" r:id="rId28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905250" cy="45720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6" name="Text Box 36"/>
                              <wps:cNvSpPr txBox="1"/>
                              <wps:spPr>
                                <a:xfrm>
                                  <a:off x="0" y="4572000"/>
                                  <a:ext cx="3905250" cy="343535"/>
                                </a:xfrm>
                                <a:prstGeom prst="rect">
                                  <a:avLst/>
                                </a:prstGeom>
                                <a:solidFill>
                                  <a:prstClr val="white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84ED042" w14:textId="77777777" w:rsidR="00CD653F" w:rsidRPr="00EE461F" w:rsidRDefault="00931CDA" w:rsidP="00711790">
                                    <w:pPr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hyperlink r:id="rId29" w:history="1">
                                      <w:r w:rsidR="00CD653F" w:rsidRPr="00EE461F">
                                        <w:rPr>
                                          <w:rStyle w:val="Hyperlink"/>
                                          <w:sz w:val="18"/>
                                          <w:szCs w:val="18"/>
                                        </w:rPr>
                                        <w:t>This Photo</w:t>
                                      </w:r>
                                    </w:hyperlink>
                                    <w:r w:rsidR="00CD653F" w:rsidRPr="00EE461F">
                                      <w:rPr>
                                        <w:sz w:val="18"/>
                                        <w:szCs w:val="18"/>
                                      </w:rPr>
                                      <w:t xml:space="preserve"> by Unknown Author is licensed under </w:t>
                                    </w:r>
                                    <w:hyperlink r:id="rId30" w:history="1">
                                      <w:r w:rsidR="00CD653F" w:rsidRPr="00EE461F">
                                        <w:rPr>
                                          <w:rStyle w:val="Hyperlink"/>
                                          <w:sz w:val="18"/>
                                          <w:szCs w:val="18"/>
                                        </w:rPr>
                                        <w:t>CC BY-SA</w:t>
                                      </w:r>
                                    </w:hyperlink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9E49D3A" id="Group 37" o:spid="_x0000_s1041" style="position:absolute;left:0;text-align:left;margin-left:129.05pt;margin-top:16.2pt;width:37.5pt;height:40.6pt;z-index:251663872" coordsize="39052,491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">
                      <v:shape id="Picture 35" o:spid="_x0000_s1042" type="#_x0000_t75" style="position:absolute;width:39052;height:45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">
                        <v:imagedata r:id="rId31" o:title=""/>
                      </v:shape>
                      <v:shape id="Text Box 36" o:spid="_x0000_s1043" type="#_x0000_t202" style="position:absolute;top:45720;width:39052;height:3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" stroked="f">
                        <v:textbox>
                          <w:txbxContent>
                            <w:p w14:paraId="384ED042" w14:textId="77777777" w:rsidR="00CD653F" w:rsidRPr="00EE461F" w:rsidRDefault="00931CDA" w:rsidP="00711790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32" w:history="1">
                                <w:r w:rsidR="00CD653F" w:rsidRPr="00EE461F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="00CD653F" w:rsidRPr="00EE461F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33" w:history="1">
                                <w:r w:rsidR="00CD653F" w:rsidRPr="00EE461F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SA</w:t>
                                </w:r>
                              </w:hyperlink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Pr="00480073">
              <w:rPr>
                <w:sz w:val="24"/>
                <w:szCs w:val="24"/>
              </w:rPr>
              <w:t xml:space="preserve">Was it </w:t>
            </w:r>
            <w:proofErr w:type="gramStart"/>
            <w:r w:rsidRPr="00480073">
              <w:rPr>
                <w:sz w:val="24"/>
                <w:szCs w:val="24"/>
              </w:rPr>
              <w:t xml:space="preserve">fun,   </w:t>
            </w:r>
            <w:proofErr w:type="gramEnd"/>
            <w:r w:rsidRPr="00480073">
              <w:rPr>
                <w:sz w:val="24"/>
                <w:szCs w:val="24"/>
              </w:rPr>
              <w:t xml:space="preserve">  scary,</w:t>
            </w:r>
            <w:r w:rsidRPr="00480073">
              <w:rPr>
                <w:noProof/>
                <w:sz w:val="24"/>
                <w:szCs w:val="24"/>
              </w:rPr>
              <w:t xml:space="preserve"> </w:t>
            </w:r>
            <w:r w:rsidRPr="00480073">
              <w:rPr>
                <w:sz w:val="24"/>
                <w:szCs w:val="24"/>
              </w:rPr>
              <w:t xml:space="preserve">      boring,       exciting,       exhausting …</w:t>
            </w:r>
          </w:p>
        </w:tc>
      </w:tr>
    </w:tbl>
    <w:p w14:paraId="1BE00272" w14:textId="3D2FEA13" w:rsidR="00480073" w:rsidRDefault="00480073" w:rsidP="00711790">
      <w:pPr>
        <w:ind w:left="-284"/>
        <w:jc w:val="center"/>
        <w:rPr>
          <w:sz w:val="24"/>
        </w:rPr>
      </w:pPr>
    </w:p>
    <w:p w14:paraId="17BD902B" w14:textId="0B2FB058" w:rsidR="00711790" w:rsidRPr="00636E2E" w:rsidRDefault="00711790" w:rsidP="00711790">
      <w:pPr>
        <w:ind w:left="-284"/>
        <w:jc w:val="center"/>
        <w:rPr>
          <w:sz w:val="24"/>
        </w:rPr>
      </w:pPr>
      <w:r>
        <w:rPr>
          <w:b/>
          <w:noProof/>
          <w:sz w:val="28"/>
          <w:lang w:val="en-GB" w:eastAsia="en-GB"/>
        </w:rPr>
        <w:drawing>
          <wp:anchor distT="0" distB="0" distL="114300" distR="114300" simplePos="0" relativeHeight="251648512" behindDoc="1" locked="0" layoutInCell="1" allowOverlap="1" wp14:anchorId="77E95BA4" wp14:editId="17A15936">
            <wp:simplePos x="0" y="0"/>
            <wp:positionH relativeFrom="column">
              <wp:posOffset>-228600</wp:posOffset>
            </wp:positionH>
            <wp:positionV relativeFrom="paragraph">
              <wp:posOffset>91440</wp:posOffset>
            </wp:positionV>
            <wp:extent cx="735330" cy="666750"/>
            <wp:effectExtent l="0" t="0" r="7620" b="0"/>
            <wp:wrapTight wrapText="bothSides">
              <wp:wrapPolygon edited="0">
                <wp:start x="0" y="0"/>
                <wp:lineTo x="0" y="20983"/>
                <wp:lineTo x="21264" y="20983"/>
                <wp:lineTo x="21264" y="0"/>
                <wp:lineTo x="0" y="0"/>
              </wp:wrapPolygon>
            </wp:wrapTight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notepad-220425_640.jpg"/>
                    <pic:cNvPicPr/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35"/>
                        </a:ext>
                      </a:extLst>
                    </a:blip>
                    <a:srcRect l="7985" r="18630"/>
                    <a:stretch/>
                  </pic:blipFill>
                  <pic:spPr bwMode="auto">
                    <a:xfrm>
                      <a:off x="0" y="0"/>
                      <a:ext cx="735330" cy="666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50783E" w14:textId="348314B9" w:rsidR="00711790" w:rsidRPr="00480073" w:rsidRDefault="00711790" w:rsidP="00711790">
      <w:pPr>
        <w:ind w:left="-284"/>
        <w:rPr>
          <w:b/>
          <w:sz w:val="24"/>
        </w:rPr>
      </w:pPr>
      <w:r w:rsidRPr="00480073">
        <w:rPr>
          <w:b/>
          <w:sz w:val="24"/>
        </w:rPr>
        <w:t>Step 2: Write a first draft on a piece of paper in your spiral notebook.</w:t>
      </w:r>
    </w:p>
    <w:p w14:paraId="5021CC52" w14:textId="48BC132C" w:rsidR="00711790" w:rsidRPr="00480073" w:rsidRDefault="00711790" w:rsidP="00711790">
      <w:pPr>
        <w:ind w:left="-284"/>
        <w:rPr>
          <w:b/>
          <w:sz w:val="18"/>
        </w:rPr>
      </w:pPr>
    </w:p>
    <w:p w14:paraId="3BA851E9" w14:textId="4557F86E" w:rsidR="00711790" w:rsidRPr="00480073" w:rsidRDefault="00711790" w:rsidP="00480073">
      <w:pPr>
        <w:ind w:right="927"/>
        <w:jc w:val="left"/>
        <w:rPr>
          <w:b/>
          <w:sz w:val="24"/>
        </w:rPr>
      </w:pPr>
      <w:r w:rsidRPr="00480073">
        <w:rPr>
          <w:b/>
          <w:sz w:val="24"/>
        </w:rPr>
        <w:t>Step 3: Discuss your story with your teacher. Then ask a friend for more ideas.</w:t>
      </w:r>
    </w:p>
    <w:p w14:paraId="1D244C9C" w14:textId="5B1B278E" w:rsidR="00711790" w:rsidRPr="00480073" w:rsidRDefault="00711790" w:rsidP="00711790">
      <w:pPr>
        <w:ind w:left="-284"/>
        <w:rPr>
          <w:b/>
          <w:sz w:val="24"/>
        </w:rPr>
      </w:pPr>
      <w:r w:rsidRPr="00480073">
        <w:rPr>
          <w:b/>
          <w:sz w:val="24"/>
        </w:rPr>
        <w:t>Step 4: Revise your story. Add more details to make your story interesting.</w:t>
      </w:r>
    </w:p>
    <w:p w14:paraId="149BB339" w14:textId="0EA87DEA" w:rsidR="00711790" w:rsidRPr="00480073" w:rsidRDefault="00711790" w:rsidP="00711790">
      <w:pPr>
        <w:ind w:left="-284"/>
        <w:rPr>
          <w:b/>
          <w:sz w:val="24"/>
        </w:rPr>
      </w:pPr>
    </w:p>
    <w:p w14:paraId="575A24D9" w14:textId="5CA987C9" w:rsidR="00981DDC" w:rsidRPr="00480073" w:rsidRDefault="00711790" w:rsidP="00711790">
      <w:pPr>
        <w:ind w:left="-284"/>
        <w:rPr>
          <w:b/>
          <w:sz w:val="24"/>
        </w:rPr>
      </w:pPr>
      <w:r w:rsidRPr="00480073">
        <w:rPr>
          <w:b/>
          <w:sz w:val="24"/>
        </w:rPr>
        <w:t>Step 5: Write your story into an origami storybook and draw pictures. Make a real masterpiece</w:t>
      </w:r>
      <w:r w:rsidR="00E31667">
        <w:rPr>
          <w:b/>
          <w:sz w:val="24"/>
        </w:rPr>
        <w:t xml:space="preserve"> and put your booklet into your Me-book. Ask your teacher for an envelope.</w:t>
      </w:r>
    </w:p>
    <w:p w14:paraId="4FFFF3E7" w14:textId="6ECB0A60" w:rsidR="00480073" w:rsidRDefault="00E31667">
      <w:pPr>
        <w:rPr>
          <w:rFonts w:ascii="Playlist" w:hAnsi="Playlist"/>
          <w:sz w:val="52"/>
          <w:lang w:val="en-GB"/>
        </w:rPr>
      </w:pPr>
      <w:bookmarkStart w:id="0" w:name="_Hlk526064287"/>
      <w:bookmarkEnd w:id="0"/>
      <w:r>
        <w:rPr>
          <w:b/>
          <w:noProof/>
          <w:sz w:val="24"/>
        </w:rPr>
        <w:drawing>
          <wp:anchor distT="0" distB="0" distL="114300" distR="114300" simplePos="0" relativeHeight="251689472" behindDoc="0" locked="0" layoutInCell="1" allowOverlap="1" wp14:anchorId="61682D22" wp14:editId="147FC7B2">
            <wp:simplePos x="0" y="0"/>
            <wp:positionH relativeFrom="column">
              <wp:posOffset>3519356</wp:posOffset>
            </wp:positionH>
            <wp:positionV relativeFrom="paragraph">
              <wp:posOffset>104140</wp:posOffset>
            </wp:positionV>
            <wp:extent cx="941519" cy="568960"/>
            <wp:effectExtent l="0" t="0" r="0" b="254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envelope.png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7198" cy="5723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0073" w:rsidRPr="00480073">
        <w:rPr>
          <w:b/>
          <w:noProof/>
          <w:sz w:val="24"/>
          <w:lang w:val="en-GB" w:eastAsia="en-GB"/>
        </w:rPr>
        <w:drawing>
          <wp:anchor distT="0" distB="0" distL="114300" distR="114300" simplePos="0" relativeHeight="251649536" behindDoc="0" locked="0" layoutInCell="1" allowOverlap="1" wp14:anchorId="30E4A1BB" wp14:editId="7A0F4C2A">
            <wp:simplePos x="0" y="0"/>
            <wp:positionH relativeFrom="column">
              <wp:posOffset>4681220</wp:posOffset>
            </wp:positionH>
            <wp:positionV relativeFrom="paragraph">
              <wp:posOffset>10795</wp:posOffset>
            </wp:positionV>
            <wp:extent cx="1342390" cy="1009650"/>
            <wp:effectExtent l="0" t="0" r="0" b="0"/>
            <wp:wrapNone/>
            <wp:docPr id="31" name="Picture 31" descr="A picture containing tex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2016-01-19 10.21.53.jpg"/>
                    <pic:cNvPicPr/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71" t="2548" r="23884" b="5759"/>
                    <a:stretch/>
                  </pic:blipFill>
                  <pic:spPr bwMode="auto">
                    <a:xfrm>
                      <a:off x="0" y="0"/>
                      <a:ext cx="1342390" cy="1009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0073">
        <w:rPr>
          <w:rFonts w:ascii="Playlist" w:hAnsi="Playlist"/>
          <w:sz w:val="52"/>
          <w:lang w:val="en-GB"/>
        </w:rPr>
        <w:br w:type="page"/>
      </w:r>
    </w:p>
    <w:p w14:paraId="6D8A720A" w14:textId="4909D619" w:rsidR="00674381" w:rsidRDefault="00674381" w:rsidP="00674381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5E6AD9CD" wp14:editId="203FC8BF">
                <wp:simplePos x="0" y="0"/>
                <wp:positionH relativeFrom="column">
                  <wp:posOffset>5562600</wp:posOffset>
                </wp:positionH>
                <wp:positionV relativeFrom="paragraph">
                  <wp:posOffset>-64135</wp:posOffset>
                </wp:positionV>
                <wp:extent cx="826770" cy="632460"/>
                <wp:effectExtent l="57150" t="38100" r="68580" b="9144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6770" cy="63246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869AED" w14:textId="6AE91DF7" w:rsidR="00674381" w:rsidRPr="00674381" w:rsidRDefault="00674381" w:rsidP="00674381">
                            <w:pPr>
                              <w:jc w:val="center"/>
                              <w:rPr>
                                <w:lang w:val="de-AT"/>
                              </w:rPr>
                            </w:pPr>
                            <w:r>
                              <w:rPr>
                                <w:lang w:val="de-AT"/>
                              </w:rPr>
                              <w:t>M7 Task 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E6AD9CD" id="Oval 23" o:spid="_x0000_s1044" style="position:absolute;left:0;text-align:left;margin-left:438pt;margin-top:-5.05pt;width:65.1pt;height:49.8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" fillcolor="#a5d5e2 [1624]" strokecolor="#40a7c2 [3048]">
                <v:fill color2="#e4f2f6 [504]" rotate="t" angle="180" colors="0 #9eeaff;22938f #bbefff;1 #e4f9ff" focus="100%" type="gradient"/>
                <v:shadow on="t" color="black" opacity="24903f" origin=",.5" offset="0,.55556mm"/>
                <v:textbox>
                  <w:txbxContent>
                    <w:p w14:paraId="66869AED" w14:textId="6AE91DF7" w:rsidR="00674381" w:rsidRPr="00674381" w:rsidRDefault="00674381" w:rsidP="00674381">
                      <w:pPr>
                        <w:jc w:val="center"/>
                        <w:rPr>
                          <w:lang w:val="de-AT"/>
                        </w:rPr>
                      </w:pPr>
                      <w:r>
                        <w:rPr>
                          <w:lang w:val="de-AT"/>
                        </w:rPr>
                        <w:t>M7 Task F</w:t>
                      </w:r>
                    </w:p>
                  </w:txbxContent>
                </v:textbox>
              </v:oval>
            </w:pict>
          </mc:Fallback>
        </mc:AlternateContent>
      </w:r>
      <w:r w:rsidRPr="00674381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Nessie, The Loch Ness Monster</w:t>
      </w:r>
      <w:r w:rsidR="007216D5" w:rsidRPr="007216D5">
        <w:rPr>
          <w:noProof/>
        </w:rPr>
        <w:t xml:space="preserve"> </w:t>
      </w:r>
    </w:p>
    <w:p w14:paraId="037231A4" w14:textId="266B2CEE" w:rsidR="00674381" w:rsidRDefault="00674381" w:rsidP="00674381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</w:p>
    <w:p w14:paraId="77E881EC" w14:textId="0C480BE7" w:rsidR="007216D5" w:rsidRDefault="007216D5" w:rsidP="00674381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</w:rPr>
        <w:drawing>
          <wp:anchor distT="0" distB="0" distL="114300" distR="114300" simplePos="0" relativeHeight="251683328" behindDoc="1" locked="0" layoutInCell="1" allowOverlap="1" wp14:anchorId="2C13E9A6" wp14:editId="0B7D9ECE">
            <wp:simplePos x="0" y="0"/>
            <wp:positionH relativeFrom="column">
              <wp:posOffset>0</wp:posOffset>
            </wp:positionH>
            <wp:positionV relativeFrom="paragraph">
              <wp:posOffset>151130</wp:posOffset>
            </wp:positionV>
            <wp:extent cx="2097405" cy="1475105"/>
            <wp:effectExtent l="0" t="0" r="0" b="0"/>
            <wp:wrapTight wrapText="bothSides">
              <wp:wrapPolygon edited="0">
                <wp:start x="0" y="0"/>
                <wp:lineTo x="0" y="21200"/>
                <wp:lineTo x="21384" y="21200"/>
                <wp:lineTo x="21384" y="0"/>
                <wp:lineTo x="0" y="0"/>
              </wp:wrapPolygon>
            </wp:wrapTight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405" cy="1475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45DB72" w14:textId="1EA685A9" w:rsidR="00674381" w:rsidRDefault="007216D5" w:rsidP="00674381">
      <w:r w:rsidRPr="007216D5">
        <w:rPr>
          <w:noProof/>
        </w:rPr>
        <w:drawing>
          <wp:anchor distT="0" distB="0" distL="114300" distR="114300" simplePos="0" relativeHeight="251682304" behindDoc="1" locked="0" layoutInCell="1" allowOverlap="1" wp14:anchorId="7CBFCA1C" wp14:editId="19BE2B44">
            <wp:simplePos x="0" y="0"/>
            <wp:positionH relativeFrom="column">
              <wp:posOffset>5410835</wp:posOffset>
            </wp:positionH>
            <wp:positionV relativeFrom="paragraph">
              <wp:posOffset>323850</wp:posOffset>
            </wp:positionV>
            <wp:extent cx="925195" cy="925195"/>
            <wp:effectExtent l="0" t="0" r="8255" b="8255"/>
            <wp:wrapTight wrapText="bothSides">
              <wp:wrapPolygon edited="0">
                <wp:start x="0" y="0"/>
                <wp:lineTo x="0" y="21348"/>
                <wp:lineTo x="21348" y="21348"/>
                <wp:lineTo x="21348" y="0"/>
                <wp:lineTo x="0" y="0"/>
              </wp:wrapPolygon>
            </wp:wrapTight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5195" cy="925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4381">
        <w:t xml:space="preserve">1. </w:t>
      </w:r>
      <w:r w:rsidR="00674381" w:rsidRPr="00D86462">
        <w:t>Read the book with a</w:t>
      </w:r>
      <w:r w:rsidR="00674381">
        <w:t xml:space="preserve"> partner. Read it at least 2 times. The pictures will help you understand the information.</w:t>
      </w:r>
    </w:p>
    <w:p w14:paraId="7562625B" w14:textId="77777777" w:rsidR="007216D5" w:rsidRDefault="007216D5" w:rsidP="00674381"/>
    <w:p w14:paraId="5A00A151" w14:textId="5A644594" w:rsidR="00674381" w:rsidRDefault="00674381" w:rsidP="00674381">
      <w:r>
        <w:t>2. Work with your partner and answer the questions about the Loch Ness monster.</w:t>
      </w:r>
    </w:p>
    <w:p w14:paraId="53CE16CE" w14:textId="77777777" w:rsidR="007216D5" w:rsidRDefault="007216D5" w:rsidP="00674381"/>
    <w:p w14:paraId="653998D5" w14:textId="63FA0877" w:rsidR="00674381" w:rsidRDefault="00674381" w:rsidP="007216D5">
      <w:pPr>
        <w:jc w:val="left"/>
      </w:pPr>
      <w:r>
        <w:t xml:space="preserve">3. Look at the Loch Ness photos online: </w:t>
      </w:r>
    </w:p>
    <w:p w14:paraId="0A23A4EF" w14:textId="77777777" w:rsidR="007216D5" w:rsidRPr="00D86462" w:rsidRDefault="007216D5" w:rsidP="007216D5">
      <w:pPr>
        <w:jc w:val="left"/>
      </w:pPr>
    </w:p>
    <w:p w14:paraId="6DA91F9C" w14:textId="0F61C818" w:rsidR="00674381" w:rsidRDefault="005A0B30" w:rsidP="00674381">
      <w:r>
        <w:rPr>
          <w:noProof/>
        </w:rPr>
        <w:drawing>
          <wp:anchor distT="0" distB="0" distL="114300" distR="114300" simplePos="0" relativeHeight="251684352" behindDoc="1" locked="0" layoutInCell="1" allowOverlap="1" wp14:anchorId="541E1684" wp14:editId="0CB84276">
            <wp:simplePos x="0" y="0"/>
            <wp:positionH relativeFrom="column">
              <wp:posOffset>5498465</wp:posOffset>
            </wp:positionH>
            <wp:positionV relativeFrom="paragraph">
              <wp:posOffset>54610</wp:posOffset>
            </wp:positionV>
            <wp:extent cx="789305" cy="624840"/>
            <wp:effectExtent l="6033" t="0" r="0" b="0"/>
            <wp:wrapTight wrapText="bothSides">
              <wp:wrapPolygon edited="0">
                <wp:start x="165" y="21809"/>
                <wp:lineTo x="21018" y="21809"/>
                <wp:lineTo x="21018" y="735"/>
                <wp:lineTo x="165" y="735"/>
                <wp:lineTo x="165" y="21809"/>
              </wp:wrapPolygon>
            </wp:wrapTight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89305" cy="624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16D5">
        <w:t>4</w:t>
      </w:r>
      <w:r w:rsidR="00674381">
        <w:t>. Then m</w:t>
      </w:r>
      <w:r w:rsidR="00674381" w:rsidRPr="00A92C8B">
        <w:t>ake a</w:t>
      </w:r>
      <w:r w:rsidR="00674381">
        <w:t>n information</w:t>
      </w:r>
      <w:r w:rsidR="00674381" w:rsidRPr="00A92C8B">
        <w:t xml:space="preserve"> </w:t>
      </w:r>
      <w:r w:rsidR="00674381">
        <w:t xml:space="preserve">flyer about the Loch Ness monster. The flyer will help tourists who go to the lake to see the monster. </w:t>
      </w:r>
      <w:r w:rsidR="00E077DF">
        <w:t>You  can use the design on the next page or create your own.</w:t>
      </w:r>
    </w:p>
    <w:p w14:paraId="22324CA2" w14:textId="7478578B" w:rsidR="007216D5" w:rsidRDefault="007216D5" w:rsidP="00674381"/>
    <w:tbl>
      <w:tblPr>
        <w:tblStyle w:val="Tabellenraster"/>
        <w:tblW w:w="9918" w:type="dxa"/>
        <w:tblLook w:val="04A0" w:firstRow="1" w:lastRow="0" w:firstColumn="1" w:lastColumn="0" w:noHBand="0" w:noVBand="1"/>
      </w:tblPr>
      <w:tblGrid>
        <w:gridCol w:w="3116"/>
        <w:gridCol w:w="6802"/>
      </w:tblGrid>
      <w:tr w:rsidR="00674381" w:rsidRPr="00A92C8B" w14:paraId="78D521AC" w14:textId="77777777" w:rsidTr="0A55DB1C">
        <w:trPr>
          <w:trHeight w:val="680"/>
        </w:trPr>
        <w:tc>
          <w:tcPr>
            <w:tcW w:w="3116" w:type="dxa"/>
          </w:tcPr>
          <w:p w14:paraId="6F7D91BB" w14:textId="475128A9" w:rsidR="00674381" w:rsidRPr="00A92C8B" w:rsidRDefault="00674381" w:rsidP="00E90CCB">
            <w:r>
              <w:t>What does LOCH NESS mean?</w:t>
            </w:r>
          </w:p>
        </w:tc>
        <w:tc>
          <w:tcPr>
            <w:tcW w:w="6802" w:type="dxa"/>
          </w:tcPr>
          <w:p w14:paraId="3F4C9AA2" w14:textId="35F2D6ED" w:rsidR="00674381" w:rsidRPr="00A92C8B" w:rsidRDefault="00674381" w:rsidP="00E90CCB"/>
        </w:tc>
      </w:tr>
      <w:tr w:rsidR="00674381" w:rsidRPr="00A92C8B" w14:paraId="70784959" w14:textId="77777777" w:rsidTr="0A55DB1C">
        <w:trPr>
          <w:trHeight w:val="680"/>
        </w:trPr>
        <w:tc>
          <w:tcPr>
            <w:tcW w:w="3116" w:type="dxa"/>
          </w:tcPr>
          <w:p w14:paraId="2379C81C" w14:textId="1633DC95" w:rsidR="00674381" w:rsidRPr="00A92C8B" w:rsidRDefault="00E077DF" w:rsidP="00E90CCB">
            <w:r w:rsidRPr="0A55DB1C">
              <w:rPr>
                <w:rFonts w:ascii="Calibri" w:eastAsia="Calibri" w:hAnsi="Calibri" w:cs="Calibri"/>
                <w:lang w:val="en-GB"/>
              </w:rPr>
              <w:t>What else could fit into Loch Ness? Find one answer from the text and come up with an idea from your life (</w:t>
            </w:r>
            <w:proofErr w:type="gramStart"/>
            <w:r w:rsidRPr="0A55DB1C">
              <w:rPr>
                <w:rFonts w:ascii="Calibri" w:eastAsia="Calibri" w:hAnsi="Calibri" w:cs="Calibri"/>
                <w:lang w:val="en-GB"/>
              </w:rPr>
              <w:t>e.g.</w:t>
            </w:r>
            <w:proofErr w:type="gramEnd"/>
            <w:r w:rsidRPr="0A55DB1C">
              <w:rPr>
                <w:rFonts w:ascii="Calibri" w:eastAsia="Calibri" w:hAnsi="Calibri" w:cs="Calibri"/>
                <w:lang w:val="en-GB"/>
              </w:rPr>
              <w:t xml:space="preserve"> house, PMS, </w:t>
            </w:r>
            <w:proofErr w:type="spellStart"/>
            <w:r w:rsidRPr="0A55DB1C">
              <w:rPr>
                <w:rFonts w:ascii="Calibri" w:eastAsia="Calibri" w:hAnsi="Calibri" w:cs="Calibri"/>
                <w:lang w:val="en-GB"/>
              </w:rPr>
              <w:t>Uhrturm</w:t>
            </w:r>
            <w:proofErr w:type="spellEnd"/>
            <w:r w:rsidRPr="0A55DB1C">
              <w:rPr>
                <w:rFonts w:ascii="Calibri" w:eastAsia="Calibri" w:hAnsi="Calibri" w:cs="Calibri"/>
                <w:lang w:val="en-GB"/>
              </w:rPr>
              <w:t>)</w:t>
            </w:r>
          </w:p>
        </w:tc>
        <w:tc>
          <w:tcPr>
            <w:tcW w:w="6802" w:type="dxa"/>
          </w:tcPr>
          <w:p w14:paraId="11FEA122" w14:textId="77777777" w:rsidR="00674381" w:rsidRPr="00A92C8B" w:rsidRDefault="00674381" w:rsidP="00E90CCB"/>
        </w:tc>
      </w:tr>
      <w:tr w:rsidR="00674381" w:rsidRPr="00A92C8B" w14:paraId="0F415909" w14:textId="77777777" w:rsidTr="0A55DB1C">
        <w:trPr>
          <w:trHeight w:val="680"/>
        </w:trPr>
        <w:tc>
          <w:tcPr>
            <w:tcW w:w="3116" w:type="dxa"/>
          </w:tcPr>
          <w:p w14:paraId="51A2DDC8" w14:textId="77777777" w:rsidR="00674381" w:rsidRPr="00A92C8B" w:rsidRDefault="00674381" w:rsidP="00E90CCB">
            <w:r>
              <w:t xml:space="preserve">When was the </w:t>
            </w:r>
            <w:proofErr w:type="spellStart"/>
            <w:r>
              <w:t>Noch</w:t>
            </w:r>
            <w:proofErr w:type="spellEnd"/>
            <w:r>
              <w:t xml:space="preserve"> Ness Monster first seen?</w:t>
            </w:r>
          </w:p>
        </w:tc>
        <w:tc>
          <w:tcPr>
            <w:tcW w:w="6802" w:type="dxa"/>
          </w:tcPr>
          <w:p w14:paraId="702324A2" w14:textId="77777777" w:rsidR="00674381" w:rsidRPr="00A92C8B" w:rsidRDefault="00674381" w:rsidP="00E90CCB"/>
        </w:tc>
      </w:tr>
      <w:tr w:rsidR="00674381" w:rsidRPr="00A92C8B" w14:paraId="0D147D67" w14:textId="77777777" w:rsidTr="0A55DB1C">
        <w:trPr>
          <w:trHeight w:val="680"/>
        </w:trPr>
        <w:tc>
          <w:tcPr>
            <w:tcW w:w="3116" w:type="dxa"/>
          </w:tcPr>
          <w:p w14:paraId="59015D40" w14:textId="77777777" w:rsidR="00674381" w:rsidRPr="00A92C8B" w:rsidRDefault="00674381" w:rsidP="00E90CCB">
            <w:r>
              <w:t>Who wrote down all the sightings of the monster?</w:t>
            </w:r>
          </w:p>
        </w:tc>
        <w:tc>
          <w:tcPr>
            <w:tcW w:w="6802" w:type="dxa"/>
          </w:tcPr>
          <w:p w14:paraId="246335D2" w14:textId="77777777" w:rsidR="00674381" w:rsidRPr="00A92C8B" w:rsidRDefault="00674381" w:rsidP="00E90CCB"/>
        </w:tc>
      </w:tr>
      <w:tr w:rsidR="00674381" w:rsidRPr="00A92C8B" w14:paraId="3E460871" w14:textId="77777777" w:rsidTr="0A55DB1C">
        <w:trPr>
          <w:trHeight w:val="680"/>
        </w:trPr>
        <w:tc>
          <w:tcPr>
            <w:tcW w:w="3116" w:type="dxa"/>
          </w:tcPr>
          <w:p w14:paraId="661B902A" w14:textId="5630DD5C" w:rsidR="00674381" w:rsidRPr="00A92C8B" w:rsidRDefault="0A55DB1C" w:rsidP="0A55DB1C">
            <w:pPr>
              <w:rPr>
                <w:rFonts w:ascii="Calibri" w:eastAsia="Calibri" w:hAnsi="Calibri" w:cs="Calibri"/>
                <w:lang w:val="en-GB"/>
              </w:rPr>
            </w:pPr>
            <w:r w:rsidRPr="0A55DB1C">
              <w:rPr>
                <w:rFonts w:ascii="Calibri" w:eastAsia="Calibri" w:hAnsi="Calibri" w:cs="Calibri"/>
                <w:lang w:val="en-GB"/>
              </w:rPr>
              <w:t>Write down 3 (three) ways people tried to catch Nessie and what happened to them</w:t>
            </w:r>
          </w:p>
        </w:tc>
        <w:tc>
          <w:tcPr>
            <w:tcW w:w="6802" w:type="dxa"/>
          </w:tcPr>
          <w:p w14:paraId="0D76125F" w14:textId="77777777" w:rsidR="00674381" w:rsidRDefault="00674381" w:rsidP="00E90CCB"/>
          <w:p w14:paraId="1FF4DF41" w14:textId="77777777" w:rsidR="00E077DF" w:rsidRDefault="00E077DF" w:rsidP="00E90CCB"/>
          <w:p w14:paraId="0B4D40B7" w14:textId="77777777" w:rsidR="00E077DF" w:rsidRDefault="00E077DF" w:rsidP="00E90CCB"/>
          <w:p w14:paraId="172EB5B1" w14:textId="77777777" w:rsidR="00E077DF" w:rsidRDefault="00E077DF" w:rsidP="00E90CCB"/>
          <w:p w14:paraId="095AC5DC" w14:textId="77777777" w:rsidR="00E077DF" w:rsidRDefault="00E077DF" w:rsidP="00E90CCB"/>
          <w:p w14:paraId="4A767A7E" w14:textId="75FD16A6" w:rsidR="00E077DF" w:rsidRPr="00A92C8B" w:rsidRDefault="00E077DF" w:rsidP="00E90CCB"/>
        </w:tc>
      </w:tr>
      <w:tr w:rsidR="00674381" w:rsidRPr="00A92C8B" w14:paraId="17C58A7E" w14:textId="77777777" w:rsidTr="0A55DB1C">
        <w:trPr>
          <w:trHeight w:val="680"/>
        </w:trPr>
        <w:tc>
          <w:tcPr>
            <w:tcW w:w="3116" w:type="dxa"/>
          </w:tcPr>
          <w:p w14:paraId="730A9BAF" w14:textId="57D67942" w:rsidR="00674381" w:rsidRPr="00A92C8B" w:rsidRDefault="0A55DB1C" w:rsidP="0A55DB1C">
            <w:pPr>
              <w:rPr>
                <w:rFonts w:ascii="Calibri" w:eastAsia="Calibri" w:hAnsi="Calibri" w:cs="Calibri"/>
                <w:lang w:val="en-GB"/>
              </w:rPr>
            </w:pPr>
            <w:r w:rsidRPr="0A55DB1C">
              <w:rPr>
                <w:rFonts w:ascii="Calibri" w:eastAsia="Calibri" w:hAnsi="Calibri" w:cs="Calibri"/>
                <w:lang w:val="en-GB"/>
              </w:rPr>
              <w:t>If you were Nessie, would you have stayed in Loch Ness or gone away with your friends?</w:t>
            </w:r>
          </w:p>
        </w:tc>
        <w:tc>
          <w:tcPr>
            <w:tcW w:w="6802" w:type="dxa"/>
          </w:tcPr>
          <w:p w14:paraId="790389AC" w14:textId="77777777" w:rsidR="00674381" w:rsidRPr="00A92C8B" w:rsidRDefault="00674381" w:rsidP="00E90CCB"/>
        </w:tc>
      </w:tr>
      <w:tr w:rsidR="00674381" w:rsidRPr="00A92C8B" w14:paraId="155CC41A" w14:textId="77777777" w:rsidTr="0A55DB1C">
        <w:trPr>
          <w:trHeight w:val="680"/>
        </w:trPr>
        <w:tc>
          <w:tcPr>
            <w:tcW w:w="3116" w:type="dxa"/>
          </w:tcPr>
          <w:p w14:paraId="13B02FD0" w14:textId="4082B2AC" w:rsidR="00674381" w:rsidRPr="00A92C8B" w:rsidRDefault="0A55DB1C" w:rsidP="0A55DB1C">
            <w:pPr>
              <w:rPr>
                <w:rFonts w:ascii="Calibri" w:eastAsia="Calibri" w:hAnsi="Calibri" w:cs="Calibri"/>
                <w:lang w:val="en-GB"/>
              </w:rPr>
            </w:pPr>
            <w:r w:rsidRPr="0A55DB1C">
              <w:rPr>
                <w:rFonts w:ascii="Calibri" w:eastAsia="Calibri" w:hAnsi="Calibri" w:cs="Calibri"/>
                <w:lang w:val="en-GB"/>
              </w:rPr>
              <w:t>In 1933 people built the first roads to Loch Ness. Do you think Nessie liked that? Yes, because</w:t>
            </w:r>
            <w:proofErr w:type="gramStart"/>
            <w:r w:rsidRPr="0A55DB1C">
              <w:rPr>
                <w:rFonts w:ascii="Calibri" w:eastAsia="Calibri" w:hAnsi="Calibri" w:cs="Calibri"/>
                <w:lang w:val="en-GB"/>
              </w:rPr>
              <w:t>…./</w:t>
            </w:r>
            <w:proofErr w:type="gramEnd"/>
            <w:r w:rsidRPr="0A55DB1C">
              <w:rPr>
                <w:rFonts w:ascii="Calibri" w:eastAsia="Calibri" w:hAnsi="Calibri" w:cs="Calibri"/>
                <w:lang w:val="en-GB"/>
              </w:rPr>
              <w:t xml:space="preserve"> No, because…</w:t>
            </w:r>
          </w:p>
        </w:tc>
        <w:tc>
          <w:tcPr>
            <w:tcW w:w="6802" w:type="dxa"/>
          </w:tcPr>
          <w:p w14:paraId="6926ECF1" w14:textId="77777777" w:rsidR="00674381" w:rsidRPr="00A92C8B" w:rsidRDefault="00674381" w:rsidP="00E90CCB"/>
        </w:tc>
      </w:tr>
      <w:tr w:rsidR="00674381" w:rsidRPr="00A92C8B" w14:paraId="1808B9C6" w14:textId="77777777" w:rsidTr="0A55DB1C">
        <w:trPr>
          <w:trHeight w:val="680"/>
        </w:trPr>
        <w:tc>
          <w:tcPr>
            <w:tcW w:w="3116" w:type="dxa"/>
          </w:tcPr>
          <w:p w14:paraId="22DBD82A" w14:textId="77777777" w:rsidR="00674381" w:rsidRPr="00A92C8B" w:rsidRDefault="00674381" w:rsidP="00E90CCB">
            <w:r>
              <w:t>Why did so many people come to the lake?</w:t>
            </w:r>
          </w:p>
        </w:tc>
        <w:tc>
          <w:tcPr>
            <w:tcW w:w="6802" w:type="dxa"/>
          </w:tcPr>
          <w:p w14:paraId="1D0D625F" w14:textId="77777777" w:rsidR="00674381" w:rsidRDefault="00674381" w:rsidP="00E90CCB"/>
          <w:p w14:paraId="4317D7A9" w14:textId="77777777" w:rsidR="00E077DF" w:rsidRDefault="00E077DF" w:rsidP="00E90CCB"/>
          <w:p w14:paraId="67007801" w14:textId="25838F29" w:rsidR="00E077DF" w:rsidRPr="00A92C8B" w:rsidRDefault="00E077DF" w:rsidP="00E90CCB"/>
        </w:tc>
      </w:tr>
      <w:tr w:rsidR="00674381" w:rsidRPr="00A92C8B" w14:paraId="2DA92F75" w14:textId="77777777" w:rsidTr="0A55DB1C">
        <w:trPr>
          <w:trHeight w:val="680"/>
        </w:trPr>
        <w:tc>
          <w:tcPr>
            <w:tcW w:w="3116" w:type="dxa"/>
          </w:tcPr>
          <w:p w14:paraId="21CB9AA0" w14:textId="77777777" w:rsidR="00674381" w:rsidRPr="00A92C8B" w:rsidRDefault="00674381" w:rsidP="00E90CCB">
            <w:r>
              <w:t>How did people describe the monster?</w:t>
            </w:r>
          </w:p>
        </w:tc>
        <w:tc>
          <w:tcPr>
            <w:tcW w:w="6802" w:type="dxa"/>
          </w:tcPr>
          <w:p w14:paraId="05C09659" w14:textId="77777777" w:rsidR="00674381" w:rsidRDefault="00674381" w:rsidP="00E90CCB"/>
          <w:p w14:paraId="6CA8F05A" w14:textId="77777777" w:rsidR="00E077DF" w:rsidRDefault="00E077DF" w:rsidP="00E90CCB"/>
          <w:p w14:paraId="7C278401" w14:textId="77777777" w:rsidR="00E077DF" w:rsidRDefault="00E077DF" w:rsidP="00E90CCB"/>
          <w:p w14:paraId="1AF7C0B9" w14:textId="13001E3D" w:rsidR="00E077DF" w:rsidRPr="00A92C8B" w:rsidRDefault="00E077DF" w:rsidP="00E90CCB"/>
        </w:tc>
      </w:tr>
      <w:tr w:rsidR="00674381" w:rsidRPr="00A92C8B" w14:paraId="67A86A85" w14:textId="77777777" w:rsidTr="0A55DB1C">
        <w:trPr>
          <w:trHeight w:val="870"/>
        </w:trPr>
        <w:tc>
          <w:tcPr>
            <w:tcW w:w="3116" w:type="dxa"/>
          </w:tcPr>
          <w:p w14:paraId="4E8E6276" w14:textId="77777777" w:rsidR="00674381" w:rsidRPr="00A92C8B" w:rsidRDefault="00674381" w:rsidP="00E90CCB">
            <w:r>
              <w:t>Who made the monster footprints around the lake?</w:t>
            </w:r>
          </w:p>
        </w:tc>
        <w:tc>
          <w:tcPr>
            <w:tcW w:w="6802" w:type="dxa"/>
          </w:tcPr>
          <w:p w14:paraId="4764233B" w14:textId="77777777" w:rsidR="00674381" w:rsidRPr="00A92C8B" w:rsidRDefault="00674381" w:rsidP="00E90CCB"/>
        </w:tc>
      </w:tr>
      <w:tr w:rsidR="00674381" w:rsidRPr="00A92C8B" w14:paraId="49027BB0" w14:textId="77777777" w:rsidTr="0A55DB1C">
        <w:trPr>
          <w:trHeight w:val="680"/>
        </w:trPr>
        <w:tc>
          <w:tcPr>
            <w:tcW w:w="3116" w:type="dxa"/>
          </w:tcPr>
          <w:p w14:paraId="77C498D7" w14:textId="77777777" w:rsidR="00674381" w:rsidRDefault="00674381" w:rsidP="00E90CCB">
            <w:r>
              <w:t>Have they found Nessie?</w:t>
            </w:r>
          </w:p>
          <w:p w14:paraId="4C285662" w14:textId="77777777" w:rsidR="00674381" w:rsidRPr="00A92C8B" w:rsidRDefault="00674381" w:rsidP="00E90CCB"/>
        </w:tc>
        <w:tc>
          <w:tcPr>
            <w:tcW w:w="6802" w:type="dxa"/>
          </w:tcPr>
          <w:p w14:paraId="676DA876" w14:textId="555987DC" w:rsidR="00674381" w:rsidRPr="00A92C8B" w:rsidRDefault="00674381" w:rsidP="00E90CCB"/>
          <w:p w14:paraId="4286D0BB" w14:textId="2DE774C5" w:rsidR="00674381" w:rsidRPr="00A92C8B" w:rsidRDefault="00674381" w:rsidP="0A55DB1C"/>
        </w:tc>
      </w:tr>
    </w:tbl>
    <w:p w14:paraId="2E48D634" w14:textId="24497BE3" w:rsidR="008B68CD" w:rsidRPr="007216D5" w:rsidRDefault="00220902" w:rsidP="007216D5">
      <w:pPr>
        <w:pStyle w:val="berschrift1"/>
        <w:rPr>
          <w:b w:val="0"/>
          <w:sz w:val="12"/>
        </w:rPr>
      </w:pPr>
      <w:r>
        <w:rPr>
          <w:noProof/>
        </w:rPr>
        <w:lastRenderedPageBreak/>
        <w:drawing>
          <wp:inline distT="0" distB="0" distL="0" distR="0" wp14:anchorId="124A730C" wp14:editId="38E858B2">
            <wp:extent cx="6189345" cy="8754110"/>
            <wp:effectExtent l="0" t="0" r="1905" b="889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9345" cy="8754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B68CD" w:rsidRPr="007216D5" w:rsidSect="005A0B30">
      <w:footerReference w:type="default" r:id="rId42"/>
      <w:type w:val="continuous"/>
      <w:pgSz w:w="11907" w:h="16839" w:code="9"/>
      <w:pgMar w:top="851" w:right="1080" w:bottom="851" w:left="1080" w:header="709" w:footer="709" w:gutter="0"/>
      <w:pgBorders w:offsetFrom="page">
        <w:top w:val="flowersTiny" w:sz="14" w:space="24" w:color="auto"/>
        <w:left w:val="flowersTiny" w:sz="14" w:space="24" w:color="auto"/>
        <w:bottom w:val="flowersTiny" w:sz="14" w:space="24" w:color="auto"/>
        <w:right w:val="flowersTiny" w:sz="1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00F702" w14:textId="77777777" w:rsidR="00931CDA" w:rsidRDefault="00931CDA" w:rsidP="000D367B">
      <w:r>
        <w:separator/>
      </w:r>
    </w:p>
  </w:endnote>
  <w:endnote w:type="continuationSeparator" w:id="0">
    <w:p w14:paraId="2448E4C4" w14:textId="77777777" w:rsidR="00931CDA" w:rsidRDefault="00931CDA" w:rsidP="000D36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Architects Daughter">
    <w:altName w:val="Calibri"/>
    <w:charset w:val="00"/>
    <w:family w:val="auto"/>
    <w:pitch w:val="variable"/>
    <w:sig w:usb0="A000002F" w:usb1="4000004A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Jokerman">
    <w:panose1 w:val="04090605060D06020702"/>
    <w:charset w:val="00"/>
    <w:family w:val="decorative"/>
    <w:pitch w:val="variable"/>
    <w:sig w:usb0="00000003" w:usb1="00000000" w:usb2="00000000" w:usb3="00000000" w:csb0="00000001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Playlist">
    <w:altName w:val="Calibri"/>
    <w:panose1 w:val="00000000000000000000"/>
    <w:charset w:val="00"/>
    <w:family w:val="modern"/>
    <w:notTrueType/>
    <w:pitch w:val="variable"/>
    <w:sig w:usb0="00000027" w:usb1="00000002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29038" w14:textId="4B1B8A0E" w:rsidR="008B68CD" w:rsidRPr="008B68CD" w:rsidRDefault="008B68CD">
    <w:pPr>
      <w:pStyle w:val="Fuzeile"/>
      <w:rPr>
        <w:lang w:val="de-A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48FBE1" w14:textId="77777777" w:rsidR="00931CDA" w:rsidRDefault="00931CDA" w:rsidP="000D367B">
      <w:r>
        <w:separator/>
      </w:r>
    </w:p>
  </w:footnote>
  <w:footnote w:type="continuationSeparator" w:id="0">
    <w:p w14:paraId="2C1F02BF" w14:textId="77777777" w:rsidR="00931CDA" w:rsidRDefault="00931CDA" w:rsidP="000D36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C715AB"/>
    <w:multiLevelType w:val="hybridMultilevel"/>
    <w:tmpl w:val="ED66F570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>
      <w:start w:val="1"/>
      <w:numFmt w:val="lowerLetter"/>
      <w:lvlText w:val="%2."/>
      <w:lvlJc w:val="left"/>
      <w:pPr>
        <w:ind w:left="1440" w:hanging="360"/>
      </w:pPr>
    </w:lvl>
    <w:lvl w:ilvl="2" w:tplc="0C07001B">
      <w:start w:val="1"/>
      <w:numFmt w:val="lowerRoman"/>
      <w:lvlText w:val="%3."/>
      <w:lvlJc w:val="right"/>
      <w:pPr>
        <w:ind w:left="2160" w:hanging="180"/>
      </w:pPr>
    </w:lvl>
    <w:lvl w:ilvl="3" w:tplc="0C07000F">
      <w:start w:val="1"/>
      <w:numFmt w:val="decimal"/>
      <w:lvlText w:val="%4."/>
      <w:lvlJc w:val="left"/>
      <w:pPr>
        <w:ind w:left="2880" w:hanging="360"/>
      </w:pPr>
    </w:lvl>
    <w:lvl w:ilvl="4" w:tplc="0C070019">
      <w:start w:val="1"/>
      <w:numFmt w:val="lowerLetter"/>
      <w:lvlText w:val="%5."/>
      <w:lvlJc w:val="left"/>
      <w:pPr>
        <w:ind w:left="3600" w:hanging="360"/>
      </w:pPr>
    </w:lvl>
    <w:lvl w:ilvl="5" w:tplc="0C07001B">
      <w:start w:val="1"/>
      <w:numFmt w:val="lowerRoman"/>
      <w:lvlText w:val="%6."/>
      <w:lvlJc w:val="right"/>
      <w:pPr>
        <w:ind w:left="4320" w:hanging="180"/>
      </w:pPr>
    </w:lvl>
    <w:lvl w:ilvl="6" w:tplc="0C07000F">
      <w:start w:val="1"/>
      <w:numFmt w:val="decimal"/>
      <w:lvlText w:val="%7."/>
      <w:lvlJc w:val="left"/>
      <w:pPr>
        <w:ind w:left="5040" w:hanging="360"/>
      </w:pPr>
    </w:lvl>
    <w:lvl w:ilvl="7" w:tplc="0C070019">
      <w:start w:val="1"/>
      <w:numFmt w:val="lowerLetter"/>
      <w:lvlText w:val="%8."/>
      <w:lvlJc w:val="left"/>
      <w:pPr>
        <w:ind w:left="5760" w:hanging="360"/>
      </w:pPr>
    </w:lvl>
    <w:lvl w:ilvl="8" w:tplc="0C07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D41D11"/>
    <w:multiLevelType w:val="hybridMultilevel"/>
    <w:tmpl w:val="8F0C2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3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zWzNDaxMDU1NLVU0lEKTi0uzszPAykwrAUARzXiCywAAAA="/>
  </w:docVars>
  <w:rsids>
    <w:rsidRoot w:val="008538D4"/>
    <w:rsid w:val="0004780E"/>
    <w:rsid w:val="00097584"/>
    <w:rsid w:val="000A2EAD"/>
    <w:rsid w:val="000B72F6"/>
    <w:rsid w:val="000D367B"/>
    <w:rsid w:val="000D3947"/>
    <w:rsid w:val="0010172C"/>
    <w:rsid w:val="00141E50"/>
    <w:rsid w:val="001736DC"/>
    <w:rsid w:val="001F0B25"/>
    <w:rsid w:val="00220902"/>
    <w:rsid w:val="002868E5"/>
    <w:rsid w:val="002F6F76"/>
    <w:rsid w:val="003075ED"/>
    <w:rsid w:val="00312CD0"/>
    <w:rsid w:val="003D228F"/>
    <w:rsid w:val="003D32CF"/>
    <w:rsid w:val="0043670C"/>
    <w:rsid w:val="0044644B"/>
    <w:rsid w:val="00480073"/>
    <w:rsid w:val="004E6E5E"/>
    <w:rsid w:val="005559C6"/>
    <w:rsid w:val="0055792B"/>
    <w:rsid w:val="00560349"/>
    <w:rsid w:val="00575210"/>
    <w:rsid w:val="005A0B30"/>
    <w:rsid w:val="0062290D"/>
    <w:rsid w:val="0067356F"/>
    <w:rsid w:val="00674381"/>
    <w:rsid w:val="006861BF"/>
    <w:rsid w:val="00711790"/>
    <w:rsid w:val="007216D5"/>
    <w:rsid w:val="007B0F57"/>
    <w:rsid w:val="007B60B4"/>
    <w:rsid w:val="007D7BDB"/>
    <w:rsid w:val="007E5759"/>
    <w:rsid w:val="008039E0"/>
    <w:rsid w:val="008456AA"/>
    <w:rsid w:val="008538D4"/>
    <w:rsid w:val="008B68CD"/>
    <w:rsid w:val="008C505B"/>
    <w:rsid w:val="009071A1"/>
    <w:rsid w:val="00931725"/>
    <w:rsid w:val="00931CDA"/>
    <w:rsid w:val="00936875"/>
    <w:rsid w:val="0096337A"/>
    <w:rsid w:val="00964653"/>
    <w:rsid w:val="00981DDC"/>
    <w:rsid w:val="00981F73"/>
    <w:rsid w:val="009863DB"/>
    <w:rsid w:val="009864C5"/>
    <w:rsid w:val="009A1A5C"/>
    <w:rsid w:val="009B20E6"/>
    <w:rsid w:val="009D5AAC"/>
    <w:rsid w:val="00A2579B"/>
    <w:rsid w:val="00A364B1"/>
    <w:rsid w:val="00A50E11"/>
    <w:rsid w:val="00A80C23"/>
    <w:rsid w:val="00AE7B3B"/>
    <w:rsid w:val="00B11054"/>
    <w:rsid w:val="00BC3927"/>
    <w:rsid w:val="00C12953"/>
    <w:rsid w:val="00C52624"/>
    <w:rsid w:val="00C6763B"/>
    <w:rsid w:val="00CD653F"/>
    <w:rsid w:val="00D0257A"/>
    <w:rsid w:val="00D16353"/>
    <w:rsid w:val="00D355BF"/>
    <w:rsid w:val="00D6209F"/>
    <w:rsid w:val="00D65A6C"/>
    <w:rsid w:val="00DE6A18"/>
    <w:rsid w:val="00DF2DD0"/>
    <w:rsid w:val="00DF718A"/>
    <w:rsid w:val="00E077DF"/>
    <w:rsid w:val="00E31667"/>
    <w:rsid w:val="00E4570F"/>
    <w:rsid w:val="00EA0A8D"/>
    <w:rsid w:val="00EE6BEF"/>
    <w:rsid w:val="00F3479A"/>
    <w:rsid w:val="00F76C4A"/>
    <w:rsid w:val="00F878BA"/>
    <w:rsid w:val="00F90BE0"/>
    <w:rsid w:val="00FF3402"/>
    <w:rsid w:val="00FF3C56"/>
    <w:rsid w:val="0A55D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7B9180"/>
  <w15:docId w15:val="{7E7A0060-A0B5-42E2-8D8A-B2F584402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A364B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0257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basedOn w:val="Absatz-Standardschriftart"/>
    <w:link w:val="berschrift2"/>
    <w:uiPriority w:val="9"/>
    <w:rsid w:val="00D0257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0257A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0257A"/>
    <w:rPr>
      <w:rFonts w:ascii="Tahoma" w:hAnsi="Tahoma" w:cs="Tahoma"/>
      <w:sz w:val="16"/>
      <w:szCs w:val="16"/>
    </w:rPr>
  </w:style>
  <w:style w:type="paragraph" w:styleId="Titel">
    <w:name w:val="Title"/>
    <w:basedOn w:val="Standard"/>
    <w:next w:val="Standard"/>
    <w:link w:val="TitelZchn"/>
    <w:uiPriority w:val="10"/>
    <w:qFormat/>
    <w:rsid w:val="00DE6A18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DE6A1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A364B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ellenraster">
    <w:name w:val="Table Grid"/>
    <w:basedOn w:val="NormaleTabelle"/>
    <w:uiPriority w:val="39"/>
    <w:rsid w:val="00A50E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0D367B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0D367B"/>
  </w:style>
  <w:style w:type="paragraph" w:styleId="Fuzeile">
    <w:name w:val="footer"/>
    <w:basedOn w:val="Standard"/>
    <w:link w:val="FuzeileZchn"/>
    <w:uiPriority w:val="99"/>
    <w:unhideWhenUsed/>
    <w:rsid w:val="000D367B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0D367B"/>
  </w:style>
  <w:style w:type="paragraph" w:styleId="Listenabsatz">
    <w:name w:val="List Paragraph"/>
    <w:basedOn w:val="Standard"/>
    <w:uiPriority w:val="34"/>
    <w:qFormat/>
    <w:rsid w:val="00711790"/>
    <w:pPr>
      <w:spacing w:after="160" w:line="259" w:lineRule="auto"/>
      <w:ind w:left="720"/>
      <w:contextualSpacing/>
      <w:jc w:val="left"/>
    </w:pPr>
  </w:style>
  <w:style w:type="character" w:styleId="Hyperlink">
    <w:name w:val="Hyperlink"/>
    <w:basedOn w:val="Absatz-Standardschriftart"/>
    <w:uiPriority w:val="99"/>
    <w:unhideWhenUsed/>
    <w:rsid w:val="00711790"/>
    <w:rPr>
      <w:color w:val="0000FF" w:themeColor="hyperlink"/>
      <w:u w:val="single"/>
    </w:rPr>
  </w:style>
  <w:style w:type="paragraph" w:styleId="KeinLeerraum">
    <w:name w:val="No Spacing"/>
    <w:uiPriority w:val="1"/>
    <w:qFormat/>
    <w:rsid w:val="009A1A5C"/>
  </w:style>
  <w:style w:type="table" w:customStyle="1" w:styleId="TableGrid1">
    <w:name w:val="Table Grid1"/>
    <w:basedOn w:val="NormaleTabelle"/>
    <w:next w:val="Tabellenraster"/>
    <w:rsid w:val="007E5759"/>
    <w:pPr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10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emf"/><Relationship Id="rId18" Type="http://schemas.openxmlformats.org/officeDocument/2006/relationships/hyperlink" Target="https://www.flickr.com/photos/kazvorpal/10120469386" TargetMode="External"/><Relationship Id="rId26" Type="http://schemas.openxmlformats.org/officeDocument/2006/relationships/hyperlink" Target="https://rammipr.wordpress.com/2012/11/18/tired-of/" TargetMode="External"/><Relationship Id="rId39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hyperlink" Target="https://www.flickr.com/photos/kazvorpal/10120469386" TargetMode="External"/><Relationship Id="rId34" Type="http://schemas.openxmlformats.org/officeDocument/2006/relationships/image" Target="media/image15.jpeg"/><Relationship Id="rId42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www.flickr.com/photos/kazvorpal/10120469386" TargetMode="External"/><Relationship Id="rId25" Type="http://schemas.openxmlformats.org/officeDocument/2006/relationships/image" Target="media/image12.gif"/><Relationship Id="rId33" Type="http://schemas.openxmlformats.org/officeDocument/2006/relationships/hyperlink" Target="https://creativecommons.org/licenses/by-sa/3.0/" TargetMode="External"/><Relationship Id="rId38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image" Target="media/image10.jpeg"/><Relationship Id="rId29" Type="http://schemas.openxmlformats.org/officeDocument/2006/relationships/hyperlink" Target="http://commons.wikimedia.org/wiki/file:smiley_green_alien_bored.svg" TargetMode="External"/><Relationship Id="rId41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hyperlink" Target="http://the-crc.blogspot.com/2011/08/book-release-news.html" TargetMode="External"/><Relationship Id="rId32" Type="http://schemas.openxmlformats.org/officeDocument/2006/relationships/hyperlink" Target="http://commons.wikimedia.org/wiki/file:smiley_green_alien_bored.svg" TargetMode="External"/><Relationship Id="rId37" Type="http://schemas.openxmlformats.org/officeDocument/2006/relationships/image" Target="media/image17.jpeg"/><Relationship Id="rId40" Type="http://schemas.openxmlformats.org/officeDocument/2006/relationships/image" Target="media/image20.png"/><Relationship Id="rId5" Type="http://schemas.openxmlformats.org/officeDocument/2006/relationships/footnotes" Target="footnotes.xml"/><Relationship Id="rId15" Type="http://schemas.openxmlformats.org/officeDocument/2006/relationships/hyperlink" Target="http://www.publicdomainpictures.net/view-image.php?image=78500&amp;picture=people-frame" TargetMode="External"/><Relationship Id="rId23" Type="http://schemas.openxmlformats.org/officeDocument/2006/relationships/image" Target="media/image11.jpeg"/><Relationship Id="rId28" Type="http://schemas.openxmlformats.org/officeDocument/2006/relationships/hyperlink" Target="http://commons.wikimedia.org/wiki/file:smiley_green_alien_bored.svg" TargetMode="External"/><Relationship Id="rId36" Type="http://schemas.openxmlformats.org/officeDocument/2006/relationships/image" Target="media/image16.png"/><Relationship Id="rId10" Type="http://schemas.openxmlformats.org/officeDocument/2006/relationships/image" Target="media/image4.jpeg"/><Relationship Id="rId19" Type="http://schemas.openxmlformats.org/officeDocument/2006/relationships/hyperlink" Target="https://creativecommons.org/licenses/by-sa/3.0/" TargetMode="External"/><Relationship Id="rId31" Type="http://schemas.openxmlformats.org/officeDocument/2006/relationships/image" Target="media/image14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g"/><Relationship Id="rId22" Type="http://schemas.openxmlformats.org/officeDocument/2006/relationships/hyperlink" Target="https://creativecommons.org/licenses/by-sa/3.0/" TargetMode="External"/><Relationship Id="rId27" Type="http://schemas.openxmlformats.org/officeDocument/2006/relationships/image" Target="media/image13.png"/><Relationship Id="rId30" Type="http://schemas.openxmlformats.org/officeDocument/2006/relationships/hyperlink" Target="https://creativecommons.org/licenses/by-sa/3.0/" TargetMode="External"/><Relationship Id="rId35" Type="http://schemas.openxmlformats.org/officeDocument/2006/relationships/hyperlink" Target="https://pixabay.com/en/notepad-notebook-spiral-lined-220425/" TargetMode="External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884</Words>
  <Characters>5575</Characters>
  <Application>Microsoft Office Word</Application>
  <DocSecurity>0</DocSecurity>
  <Lines>46</Lines>
  <Paragraphs>12</Paragraphs>
  <ScaleCrop>false</ScaleCrop>
  <Company/>
  <LinksUpToDate>false</LinksUpToDate>
  <CharactersWithSpaces>6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p</dc:creator>
  <cp:lastModifiedBy>Bergmann Laura</cp:lastModifiedBy>
  <cp:revision>3</cp:revision>
  <cp:lastPrinted>2022-11-17T07:26:00Z</cp:lastPrinted>
  <dcterms:created xsi:type="dcterms:W3CDTF">2022-11-17T07:23:00Z</dcterms:created>
  <dcterms:modified xsi:type="dcterms:W3CDTF">2022-11-17T07:27:00Z</dcterms:modified>
</cp:coreProperties>
</file>